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9D43E" w14:textId="77777777" w:rsidR="00407F22" w:rsidRDefault="00407F22" w:rsidP="00407F22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aps/>
          <w:szCs w:val="28"/>
          <w:lang w:val="ru-RU"/>
        </w:rPr>
      </w:pPr>
      <w:bookmarkStart w:id="0" w:name="введение"/>
      <w:bookmarkStart w:id="1" w:name="текстовый-редактор-vim"/>
      <w:r w:rsidRPr="00407F22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399011E2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aps/>
          <w:szCs w:val="28"/>
          <w:lang w:val="ru-RU"/>
        </w:rPr>
      </w:pPr>
      <w:r w:rsidRPr="00407F22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670AF041" w14:textId="77777777" w:rsidR="00407F22" w:rsidRPr="00407F22" w:rsidRDefault="00407F22" w:rsidP="00407F22">
      <w:pPr>
        <w:spacing w:line="240" w:lineRule="auto"/>
        <w:jc w:val="center"/>
        <w:rPr>
          <w:b/>
          <w:szCs w:val="28"/>
          <w:lang w:val="ru-RU"/>
        </w:rPr>
      </w:pPr>
      <w:r w:rsidRPr="00407F22">
        <w:rPr>
          <w:b/>
          <w:szCs w:val="28"/>
          <w:lang w:val="ru-RU"/>
        </w:rPr>
        <w:t>Кафедра «Информатика и программное обеспечение»</w:t>
      </w:r>
    </w:p>
    <w:p w14:paraId="29AFCFB2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jc w:val="left"/>
        <w:rPr>
          <w:caps/>
          <w:szCs w:val="28"/>
          <w:lang w:val="ru-RU"/>
        </w:rPr>
      </w:pPr>
    </w:p>
    <w:p w14:paraId="58BFB096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3540" w:firstLine="708"/>
        <w:jc w:val="left"/>
        <w:rPr>
          <w:b/>
          <w:caps/>
          <w:szCs w:val="28"/>
          <w:lang w:val="ru-RU"/>
        </w:rPr>
      </w:pPr>
      <w:r w:rsidRPr="00407F22">
        <w:rPr>
          <w:b/>
          <w:caps/>
          <w:szCs w:val="28"/>
          <w:lang w:val="ru-RU"/>
        </w:rPr>
        <w:t>«уТВЕРЖДАЮ»</w:t>
      </w:r>
    </w:p>
    <w:p w14:paraId="4CE64AED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4248" w:firstLine="0"/>
        <w:jc w:val="left"/>
        <w:rPr>
          <w:szCs w:val="28"/>
          <w:lang w:val="ru-RU"/>
        </w:rPr>
      </w:pPr>
      <w:r w:rsidRPr="00407F22">
        <w:rPr>
          <w:szCs w:val="28"/>
          <w:lang w:val="ru-RU"/>
        </w:rPr>
        <w:t>Зав. кафедрой «ИиПО», к.т.н., доцент</w:t>
      </w:r>
    </w:p>
    <w:p w14:paraId="39D5372C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4248" w:firstLine="0"/>
        <w:jc w:val="left"/>
        <w:rPr>
          <w:szCs w:val="28"/>
          <w:lang w:val="ru-RU"/>
        </w:rPr>
      </w:pPr>
      <w:r w:rsidRPr="00407F22">
        <w:rPr>
          <w:b/>
          <w:szCs w:val="28"/>
          <w:lang w:val="ru-RU"/>
        </w:rPr>
        <w:t>_____________________</w:t>
      </w:r>
      <w:r w:rsidRPr="00407F22">
        <w:rPr>
          <w:szCs w:val="28"/>
          <w:lang w:val="ru-RU"/>
        </w:rPr>
        <w:t>Копелиович Д.И.</w:t>
      </w:r>
    </w:p>
    <w:p w14:paraId="43B25AFE" w14:textId="23BD05D4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4236" w:firstLine="12"/>
        <w:rPr>
          <w:caps/>
          <w:szCs w:val="28"/>
          <w:lang w:val="ru-RU"/>
        </w:rPr>
      </w:pPr>
      <w:r w:rsidRPr="00407F22">
        <w:rPr>
          <w:szCs w:val="28"/>
          <w:lang w:val="ru-RU"/>
        </w:rPr>
        <w:t>«___»</w:t>
      </w:r>
      <w:r w:rsidR="00686A1B">
        <w:rPr>
          <w:szCs w:val="28"/>
          <w:lang w:val="ru-RU"/>
        </w:rPr>
        <w:t xml:space="preserve"> </w:t>
      </w:r>
      <w:r w:rsidRPr="00407F22">
        <w:rPr>
          <w:szCs w:val="28"/>
          <w:lang w:val="ru-RU"/>
        </w:rPr>
        <w:t>_____________ 2022г.</w:t>
      </w:r>
    </w:p>
    <w:p w14:paraId="2C598B1B" w14:textId="77777777" w:rsidR="00407F22" w:rsidRPr="00407F22" w:rsidRDefault="00407F22" w:rsidP="00407F22">
      <w:pPr>
        <w:spacing w:line="240" w:lineRule="auto"/>
        <w:ind w:firstLine="0"/>
        <w:rPr>
          <w:szCs w:val="28"/>
          <w:lang w:val="ru-RU"/>
        </w:rPr>
      </w:pPr>
    </w:p>
    <w:p w14:paraId="023A5391" w14:textId="77777777" w:rsidR="00407F22" w:rsidRPr="00407F22" w:rsidRDefault="00407F22" w:rsidP="00407F22">
      <w:pPr>
        <w:spacing w:line="240" w:lineRule="auto"/>
        <w:ind w:firstLine="0"/>
        <w:rPr>
          <w:szCs w:val="28"/>
          <w:lang w:val="ru-RU"/>
        </w:rPr>
      </w:pPr>
    </w:p>
    <w:p w14:paraId="12A4A377" w14:textId="77777777" w:rsidR="00407F22" w:rsidRPr="00407F22" w:rsidRDefault="00407F22" w:rsidP="00407F22">
      <w:pPr>
        <w:spacing w:line="240" w:lineRule="auto"/>
        <w:ind w:firstLine="0"/>
        <w:rPr>
          <w:szCs w:val="28"/>
          <w:lang w:val="ru-RU"/>
        </w:rPr>
      </w:pPr>
    </w:p>
    <w:p w14:paraId="511FD224" w14:textId="77777777" w:rsidR="00407F22" w:rsidRPr="00407F22" w:rsidRDefault="00407F22" w:rsidP="00407F22">
      <w:pPr>
        <w:spacing w:line="240" w:lineRule="auto"/>
        <w:ind w:firstLine="0"/>
        <w:jc w:val="center"/>
        <w:rPr>
          <w:b/>
          <w:sz w:val="72"/>
          <w:szCs w:val="72"/>
          <w:lang w:val="ru-RU"/>
        </w:rPr>
      </w:pPr>
      <w:r w:rsidRPr="00407F22">
        <w:rPr>
          <w:b/>
          <w:sz w:val="72"/>
          <w:szCs w:val="72"/>
          <w:lang w:val="ru-RU"/>
        </w:rPr>
        <w:t>КУРСОВАЯ РАБОТА</w:t>
      </w:r>
    </w:p>
    <w:p w14:paraId="4CCD8B9D" w14:textId="77777777" w:rsidR="00407F22" w:rsidRPr="00407F22" w:rsidRDefault="00407F22" w:rsidP="00407F22">
      <w:pPr>
        <w:spacing w:line="240" w:lineRule="auto"/>
        <w:ind w:firstLine="0"/>
        <w:jc w:val="center"/>
        <w:rPr>
          <w:b/>
          <w:szCs w:val="28"/>
          <w:lang w:val="ru-RU"/>
        </w:rPr>
      </w:pPr>
      <w:r w:rsidRPr="00407F22">
        <w:rPr>
          <w:b/>
          <w:szCs w:val="28"/>
          <w:lang w:val="ru-RU"/>
        </w:rPr>
        <w:t>по дисциплине «Программирование»</w:t>
      </w:r>
    </w:p>
    <w:p w14:paraId="0471EC64" w14:textId="503CC96C" w:rsidR="00407F22" w:rsidRPr="00407F22" w:rsidRDefault="00407F22" w:rsidP="00407F22">
      <w:pPr>
        <w:spacing w:line="240" w:lineRule="auto"/>
        <w:ind w:firstLine="0"/>
        <w:jc w:val="center"/>
        <w:rPr>
          <w:b/>
          <w:szCs w:val="28"/>
          <w:lang w:val="ru-RU"/>
        </w:rPr>
      </w:pPr>
      <w:r w:rsidRPr="00407F22">
        <w:rPr>
          <w:b/>
          <w:szCs w:val="28"/>
          <w:lang w:val="ru-RU"/>
        </w:rPr>
        <w:t>Тема: «</w:t>
      </w:r>
      <w:r w:rsidR="005F471B" w:rsidRPr="005F471B">
        <w:rPr>
          <w:b/>
          <w:szCs w:val="28"/>
          <w:lang w:val="ru-RU"/>
        </w:rPr>
        <w:t>Разработка аркадного космического симулятора</w:t>
      </w:r>
      <w:r w:rsidRPr="00407F22">
        <w:rPr>
          <w:b/>
          <w:szCs w:val="28"/>
          <w:lang w:val="ru-RU"/>
        </w:rPr>
        <w:t>»</w:t>
      </w:r>
    </w:p>
    <w:p w14:paraId="21867074" w14:textId="77777777" w:rsidR="00407F22" w:rsidRPr="00407F22" w:rsidRDefault="00407F22" w:rsidP="00407F22">
      <w:pPr>
        <w:spacing w:line="240" w:lineRule="auto"/>
        <w:rPr>
          <w:szCs w:val="28"/>
          <w:lang w:val="ru-RU"/>
        </w:rPr>
      </w:pPr>
    </w:p>
    <w:p w14:paraId="3D94C77D" w14:textId="77777777" w:rsidR="00407F22" w:rsidRPr="00407F22" w:rsidRDefault="00407F22" w:rsidP="00407F22">
      <w:pPr>
        <w:spacing w:line="240" w:lineRule="auto"/>
        <w:rPr>
          <w:szCs w:val="28"/>
          <w:lang w:val="ru-RU"/>
        </w:rPr>
      </w:pPr>
    </w:p>
    <w:p w14:paraId="0FB5ECD7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Студент гр. О-21-ИВТ2-ПО-Б</w:t>
      </w:r>
    </w:p>
    <w:p w14:paraId="514BB332" w14:textId="7E99393A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_______________</w:t>
      </w:r>
      <w:r>
        <w:rPr>
          <w:szCs w:val="28"/>
          <w:lang w:val="ru-RU"/>
        </w:rPr>
        <w:t>Бахтин Г. А.</w:t>
      </w:r>
    </w:p>
    <w:p w14:paraId="60265CC1" w14:textId="363F211A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№ зач. книжки 21.0</w:t>
      </w:r>
      <w:r w:rsidR="00861F4D">
        <w:rPr>
          <w:szCs w:val="28"/>
          <w:lang w:val="ru-RU"/>
        </w:rPr>
        <w:t>285</w:t>
      </w:r>
    </w:p>
    <w:p w14:paraId="3AC13EEA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Преподаватель</w:t>
      </w:r>
    </w:p>
    <w:p w14:paraId="229778F1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_______________Радченко А.О.</w:t>
      </w:r>
    </w:p>
    <w:p w14:paraId="2807788A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</w:p>
    <w:p w14:paraId="41A80872" w14:textId="77777777" w:rsidR="00407F22" w:rsidRPr="00407F22" w:rsidRDefault="00407F22" w:rsidP="00407F22">
      <w:pPr>
        <w:spacing w:line="240" w:lineRule="auto"/>
        <w:rPr>
          <w:szCs w:val="28"/>
          <w:lang w:val="ru-RU"/>
        </w:rPr>
      </w:pPr>
      <w:r w:rsidRPr="00407F22">
        <w:rPr>
          <w:szCs w:val="28"/>
          <w:lang w:val="ru-RU"/>
        </w:rPr>
        <w:t xml:space="preserve"> </w:t>
      </w:r>
    </w:p>
    <w:p w14:paraId="6658CDBC" w14:textId="77777777" w:rsidR="00407F22" w:rsidRPr="00407F22" w:rsidRDefault="00407F22" w:rsidP="00407F22">
      <w:pPr>
        <w:spacing w:line="240" w:lineRule="auto"/>
        <w:ind w:firstLine="0"/>
        <w:jc w:val="left"/>
        <w:rPr>
          <w:szCs w:val="28"/>
          <w:lang w:val="ru-RU"/>
        </w:rPr>
      </w:pPr>
      <w:r w:rsidRPr="00407F22">
        <w:rPr>
          <w:szCs w:val="28"/>
          <w:lang w:val="ru-RU"/>
        </w:rPr>
        <w:t>Защищено с оценкой «____________»</w:t>
      </w:r>
    </w:p>
    <w:p w14:paraId="721103CB" w14:textId="53B35B2B" w:rsidR="00407F22" w:rsidRPr="00407F22" w:rsidRDefault="00407F22" w:rsidP="00407F22">
      <w:pPr>
        <w:spacing w:line="240" w:lineRule="auto"/>
        <w:ind w:firstLine="0"/>
        <w:jc w:val="left"/>
        <w:rPr>
          <w:szCs w:val="28"/>
        </w:rPr>
      </w:pPr>
      <w:r>
        <w:rPr>
          <w:szCs w:val="28"/>
        </w:rPr>
        <w:t>«____»________________2022г.</w:t>
      </w:r>
    </w:p>
    <w:p w14:paraId="11CB6E45" w14:textId="77777777" w:rsidR="00407F22" w:rsidRDefault="00407F22" w:rsidP="00407F22">
      <w:pPr>
        <w:spacing w:line="240" w:lineRule="auto"/>
        <w:ind w:firstLine="0"/>
        <w:rPr>
          <w:b/>
          <w:szCs w:val="28"/>
        </w:rPr>
      </w:pPr>
    </w:p>
    <w:p w14:paraId="445219B8" w14:textId="77777777" w:rsidR="00407F22" w:rsidRDefault="00407F22" w:rsidP="00407F22">
      <w:pPr>
        <w:spacing w:line="240" w:lineRule="auto"/>
        <w:ind w:firstLine="0"/>
        <w:jc w:val="center"/>
        <w:rPr>
          <w:b/>
          <w:szCs w:val="28"/>
        </w:rPr>
      </w:pPr>
      <w:r>
        <w:rPr>
          <w:b/>
          <w:szCs w:val="28"/>
        </w:rPr>
        <w:t>БРЯНСК 2022</w:t>
      </w:r>
    </w:p>
    <w:p w14:paraId="3ACFBD00" w14:textId="7C0384F5" w:rsidR="00C728AD" w:rsidRDefault="00C728AD" w:rsidP="00C728AD">
      <w:pPr>
        <w:pStyle w:val="af1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798F4DF3" w14:textId="2E3FB845" w:rsidR="00487823" w:rsidRDefault="00487823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r>
        <w:rPr>
          <w:lang w:val="ru-RU"/>
        </w:rPr>
        <w:fldChar w:fldCharType="begin"/>
      </w:r>
      <w:r>
        <w:rPr>
          <w:lang w:val="ru-RU"/>
        </w:rPr>
        <w:instrText xml:space="preserve"> TOC \o "1-3" \h \z \u </w:instrText>
      </w:r>
      <w:r>
        <w:rPr>
          <w:lang w:val="ru-RU"/>
        </w:rPr>
        <w:fldChar w:fldCharType="separate"/>
      </w:r>
      <w:hyperlink w:anchor="_Toc115722687" w:history="1">
        <w:r w:rsidRPr="00B82D36">
          <w:rPr>
            <w:rStyle w:val="aa"/>
            <w:noProof/>
          </w:rPr>
          <w:t>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9AE5D0A" w14:textId="31A2EC5A" w:rsidR="00487823" w:rsidRDefault="00487823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688" w:history="1">
        <w:r w:rsidRPr="00B82D36">
          <w:rPr>
            <w:rStyle w:val="aa"/>
            <w:noProof/>
          </w:rPr>
          <w:t>1. Аналитическая ча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134028E" w14:textId="2454BFE9" w:rsidR="00487823" w:rsidRDefault="00487823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689" w:history="1">
        <w:r w:rsidRPr="00B82D36">
          <w:rPr>
            <w:rStyle w:val="aa"/>
            <w:noProof/>
          </w:rPr>
          <w:t>1.1.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352C4B9" w14:textId="0BE31873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0" w:history="1">
        <w:r w:rsidRPr="00B82D36">
          <w:rPr>
            <w:rStyle w:val="aa"/>
            <w:noProof/>
            <w:lang w:val="ru-RU"/>
          </w:rPr>
          <w:t>1.1.1. История возникнов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951BD75" w14:textId="4D116887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1" w:history="1">
        <w:r w:rsidRPr="00B82D36">
          <w:rPr>
            <w:rStyle w:val="aa"/>
            <w:noProof/>
          </w:rPr>
          <w:t>1.1.2. Spacewar!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FDE050D" w14:textId="37EC4BE9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2" w:history="1">
        <w:r w:rsidRPr="00B82D36">
          <w:rPr>
            <w:rStyle w:val="aa"/>
            <w:noProof/>
          </w:rPr>
          <w:t>1.1.3. Blasteroi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3748B80" w14:textId="7D1144A8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3" w:history="1">
        <w:r w:rsidRPr="00B82D36">
          <w:rPr>
            <w:rStyle w:val="aa"/>
            <w:noProof/>
          </w:rPr>
          <w:t>1.1.4. Orbitwar.sp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918AE27" w14:textId="77A77DCE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4" w:history="1">
        <w:r w:rsidRPr="00B82D36">
          <w:rPr>
            <w:rStyle w:val="aa"/>
            <w:noProof/>
          </w:rPr>
          <w:t>1.1.5. Сравнительная таблиц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2DDE35D" w14:textId="58B8807E" w:rsidR="00487823" w:rsidRDefault="00487823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695" w:history="1">
        <w:r w:rsidRPr="00B82D36">
          <w:rPr>
            <w:rStyle w:val="aa"/>
            <w:noProof/>
          </w:rPr>
          <w:t>1.2. Выво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5682E6B" w14:textId="64DF8AA6" w:rsidR="00487823" w:rsidRDefault="00487823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696" w:history="1">
        <w:r w:rsidRPr="00B82D36">
          <w:rPr>
            <w:rStyle w:val="aa"/>
            <w:noProof/>
          </w:rPr>
          <w:t>2. Конструкторская ча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8C98B38" w14:textId="4A407EEB" w:rsidR="00487823" w:rsidRDefault="00487823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697" w:history="1">
        <w:r w:rsidRPr="00B82D36">
          <w:rPr>
            <w:rStyle w:val="aa"/>
            <w:noProof/>
          </w:rPr>
          <w:t>2.1. Архитектура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6EEE711" w14:textId="7B774F17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8" w:history="1">
        <w:r w:rsidRPr="00B82D36">
          <w:rPr>
            <w:rStyle w:val="aa"/>
            <w:noProof/>
            <w:lang w:val="ru-RU"/>
          </w:rPr>
          <w:t>2.1.1. Инструмен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6235D9A" w14:textId="39124254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9" w:history="1">
        <w:r w:rsidRPr="00B82D36">
          <w:rPr>
            <w:rStyle w:val="aa"/>
            <w:noProof/>
            <w:lang w:val="ru-RU"/>
          </w:rPr>
          <w:t>2.1.2. Блок-схема про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5CAC266" w14:textId="0371D430" w:rsidR="00487823" w:rsidRDefault="00487823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700" w:history="1">
        <w:r w:rsidRPr="00B82D36">
          <w:rPr>
            <w:rStyle w:val="aa"/>
            <w:noProof/>
          </w:rPr>
          <w:t>2.2. Структур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E909ACD" w14:textId="5112BBE5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1" w:history="1">
        <w:r w:rsidRPr="00B82D36">
          <w:rPr>
            <w:rStyle w:val="aa"/>
            <w:noProof/>
            <w:lang w:val="ru-RU"/>
          </w:rPr>
          <w:t>2.2.1. Структуры главных объек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C8F527C" w14:textId="34D2C892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2" w:history="1">
        <w:r w:rsidRPr="00B82D36">
          <w:rPr>
            <w:rStyle w:val="aa"/>
            <w:noProof/>
            <w:lang w:val="ru-RU"/>
          </w:rPr>
          <w:t>2.2.2. Вспомогательные структу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15C38BD" w14:textId="58C05116" w:rsidR="00487823" w:rsidRDefault="00487823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703" w:history="1">
        <w:r w:rsidRPr="00B82D36">
          <w:rPr>
            <w:rStyle w:val="aa"/>
            <w:noProof/>
          </w:rPr>
          <w:t>2.3. Основные функ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9F96E65" w14:textId="018C8466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4" w:history="1">
        <w:r w:rsidRPr="00B82D36">
          <w:rPr>
            <w:rStyle w:val="aa"/>
            <w:noProof/>
            <w:lang w:val="ru-RU"/>
          </w:rPr>
          <w:t xml:space="preserve">2.3.1. Функция </w:t>
        </w:r>
        <w:r w:rsidRPr="00B82D36">
          <w:rPr>
            <w:rStyle w:val="aa"/>
            <w:noProof/>
          </w:rPr>
          <w:t>LevelLoad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10CFA54" w14:textId="5AADC6CA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5" w:history="1">
        <w:r w:rsidRPr="00B82D36">
          <w:rPr>
            <w:rStyle w:val="aa"/>
            <w:noProof/>
            <w:lang w:val="ru-RU"/>
          </w:rPr>
          <w:t xml:space="preserve">2.3.2. Функция </w:t>
        </w:r>
        <w:r w:rsidRPr="00B82D36">
          <w:rPr>
            <w:rStyle w:val="aa"/>
            <w:noProof/>
          </w:rPr>
          <w:t>ExplosionUpd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9EC1B17" w14:textId="3B72C404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6" w:history="1">
        <w:r w:rsidRPr="00B82D36">
          <w:rPr>
            <w:rStyle w:val="aa"/>
            <w:noProof/>
            <w:lang w:val="ru-RU"/>
          </w:rPr>
          <w:t xml:space="preserve">2.3.3. Функция </w:t>
        </w:r>
        <w:r w:rsidRPr="00B82D36">
          <w:rPr>
            <w:rStyle w:val="aa"/>
            <w:noProof/>
          </w:rPr>
          <w:t>TextureDrawAsInfiniteIm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1D83280" w14:textId="4EEFCDC9" w:rsidR="00487823" w:rsidRDefault="00487823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707" w:history="1">
        <w:r w:rsidRPr="00B82D36">
          <w:rPr>
            <w:rStyle w:val="aa"/>
            <w:noProof/>
          </w:rPr>
          <w:t>3. Экспериментальная ча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E162213" w14:textId="1F42867F" w:rsidR="00487823" w:rsidRDefault="00487823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708" w:history="1">
        <w:r w:rsidRPr="00B82D36">
          <w:rPr>
            <w:rStyle w:val="aa"/>
            <w:noProof/>
          </w:rPr>
          <w:t>3.1. Руководства пользовател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2264158" w14:textId="48E815E5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9" w:history="1">
        <w:r w:rsidRPr="00B82D36">
          <w:rPr>
            <w:rStyle w:val="aa"/>
            <w:noProof/>
            <w:lang w:val="ru-RU"/>
          </w:rPr>
          <w:t>3.1.1. Главное мен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0A58BFD" w14:textId="270D51D1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0" w:history="1">
        <w:r w:rsidRPr="00B82D36">
          <w:rPr>
            <w:rStyle w:val="aa"/>
            <w:noProof/>
            <w:lang w:val="ru-RU"/>
          </w:rPr>
          <w:t>3.1.2. Меню выбора режима иг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9F8132B" w14:textId="3F1113D9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1" w:history="1">
        <w:r w:rsidRPr="00B82D36">
          <w:rPr>
            <w:rStyle w:val="aa"/>
            <w:noProof/>
            <w:lang w:val="ru-RU"/>
          </w:rPr>
          <w:t>3.1.3. Управление кораблём в одиночном режим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D04438B" w14:textId="06102DCA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2" w:history="1">
        <w:r w:rsidRPr="00B82D36">
          <w:rPr>
            <w:rStyle w:val="aa"/>
            <w:noProof/>
            <w:lang w:val="ru-RU"/>
          </w:rPr>
          <w:t>3.1.4. Управление кораблями в режиме для двух игро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7A01884" w14:textId="5E4FB743" w:rsidR="00487823" w:rsidRDefault="00487823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713" w:history="1">
        <w:r w:rsidRPr="00B82D36">
          <w:rPr>
            <w:rStyle w:val="aa"/>
            <w:noProof/>
          </w:rPr>
          <w:t>3.2. Тестирование иг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3D964E2" w14:textId="390A1056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4" w:history="1">
        <w:r w:rsidRPr="00B82D36">
          <w:rPr>
            <w:rStyle w:val="aa"/>
            <w:noProof/>
            <w:lang w:val="ru-RU"/>
          </w:rPr>
          <w:t>3.2.1. Тест №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5FFFF47" w14:textId="44EC5593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5" w:history="1">
        <w:r w:rsidRPr="00B82D36">
          <w:rPr>
            <w:rStyle w:val="aa"/>
            <w:noProof/>
            <w:lang w:val="ru-RU"/>
          </w:rPr>
          <w:t>3.2.2. Тест №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8F12414" w14:textId="547C838F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6" w:history="1">
        <w:r w:rsidRPr="00B82D36">
          <w:rPr>
            <w:rStyle w:val="aa"/>
            <w:noProof/>
            <w:lang w:val="ru-RU"/>
          </w:rPr>
          <w:t>3.2.3. Тест №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601F294" w14:textId="4133F200" w:rsidR="00487823" w:rsidRDefault="00487823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7" w:history="1">
        <w:r w:rsidRPr="00B82D36">
          <w:rPr>
            <w:rStyle w:val="aa"/>
            <w:noProof/>
            <w:lang w:val="ru-RU"/>
          </w:rPr>
          <w:t>3.2.4. Тест №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3C3CD0A" w14:textId="0B6CD7BE" w:rsidR="00487823" w:rsidRDefault="00487823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718" w:history="1">
        <w:r w:rsidRPr="00B82D36">
          <w:rPr>
            <w:rStyle w:val="aa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99DD817" w14:textId="5AA1D4F5" w:rsidR="00487823" w:rsidRDefault="00487823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719" w:history="1">
        <w:r w:rsidRPr="00B82D36">
          <w:rPr>
            <w:rStyle w:val="aa"/>
            <w:noProof/>
          </w:rPr>
          <w:t>Список Литерату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E109FF8" w14:textId="6777D3ED" w:rsidR="00487823" w:rsidRPr="00487823" w:rsidRDefault="00487823" w:rsidP="00487823">
      <w:pPr>
        <w:rPr>
          <w:lang w:val="ru-RU"/>
        </w:rPr>
      </w:pPr>
      <w:r>
        <w:rPr>
          <w:lang w:val="ru-RU"/>
        </w:rPr>
        <w:fldChar w:fldCharType="end"/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2" w:name="_Toc104908804"/>
      <w:bookmarkStart w:id="3" w:name="_Toc115722687"/>
      <w:bookmarkEnd w:id="0"/>
      <w:bookmarkEnd w:id="1"/>
      <w:r w:rsidRPr="003266B3">
        <w:lastRenderedPageBreak/>
        <w:t>Введение</w:t>
      </w:r>
      <w:bookmarkEnd w:id="2"/>
      <w:bookmarkEnd w:id="3"/>
    </w:p>
    <w:p w14:paraId="4A0494F0" w14:textId="2FD36D75" w:rsidR="005A5AE0" w:rsidRDefault="005A5AE0" w:rsidP="005A5AE0">
      <w:pPr>
        <w:pStyle w:val="a3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</w:t>
      </w:r>
      <w:r w:rsidR="00FC6FE3">
        <w:t>y</w:t>
      </w:r>
      <w:r w:rsidR="00F17874" w:rsidRPr="00F17874">
        <w:rPr>
          <w:lang w:val="ru-RU"/>
        </w:rPr>
        <w:t xml:space="preserve">, </w:t>
      </w:r>
      <w:r w:rsidR="00F17874">
        <w:t>Starcraft</w:t>
      </w:r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3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bookmarkStart w:id="5" w:name="_Toc115722688"/>
      <w:r>
        <w:lastRenderedPageBreak/>
        <w:t>Аналитическая часть</w:t>
      </w:r>
      <w:bookmarkEnd w:id="5"/>
    </w:p>
    <w:p w14:paraId="66E33B5E" w14:textId="1C00BBBA" w:rsidR="00104C5F" w:rsidRPr="00E852FE" w:rsidRDefault="007C4959" w:rsidP="00104C5F">
      <w:pPr>
        <w:pStyle w:val="2"/>
      </w:pPr>
      <w:bookmarkStart w:id="6" w:name="бесконечные-итераторы"/>
      <w:bookmarkStart w:id="7" w:name="_Toc115722689"/>
      <w:r>
        <w:t xml:space="preserve">Анализ </w:t>
      </w:r>
      <w:r w:rsidR="005F76DF">
        <w:t>п</w:t>
      </w:r>
      <w:r>
        <w:t>редметной области</w:t>
      </w:r>
      <w:bookmarkEnd w:id="7"/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r w:rsidRPr="009A55A9">
        <w:rPr>
          <w:i/>
          <w:iCs/>
        </w:rPr>
        <w:t>Spacewar</w:t>
      </w:r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bookmarkStart w:id="8" w:name="_Toc115722690"/>
      <w:r>
        <w:rPr>
          <w:lang w:val="ru-RU"/>
        </w:rPr>
        <w:t>История возникновения</w:t>
      </w:r>
      <w:bookmarkEnd w:id="8"/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9" w:name="_Toc104908817"/>
      <w:bookmarkEnd w:id="4"/>
      <w:bookmarkEnd w:id="6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3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3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10" w:name="spacewar"/>
      <w:bookmarkStart w:id="11" w:name="_Toc115722691"/>
      <w:r>
        <w:t>Spacewar!</w:t>
      </w:r>
      <w:bookmarkEnd w:id="11"/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Греца и Уэйна Витенена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war</w:t>
      </w:r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6660B699" w14:textId="77777777" w:rsidR="002630AE" w:rsidRDefault="002E2F84" w:rsidP="002630AE">
      <w:pPr>
        <w:pStyle w:val="a3"/>
        <w:keepNext/>
        <w:jc w:val="center"/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186" w14:textId="69FE7606" w:rsidR="002E2F84" w:rsidRPr="0040422D" w:rsidRDefault="002630AE" w:rsidP="002630AE">
      <w:pPr>
        <w:pStyle w:val="a8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5216" w:rsidRPr="00487823">
        <w:rPr>
          <w:noProof/>
          <w:lang w:val="ru-RU"/>
        </w:rPr>
        <w:t>1</w:t>
      </w:r>
      <w:r>
        <w:fldChar w:fldCharType="end"/>
      </w:r>
      <w:r w:rsidR="0040422D" w:rsidRPr="0040422D">
        <w:rPr>
          <w:lang w:val="ru-RU"/>
        </w:rPr>
        <w:t xml:space="preserve">. </w:t>
      </w:r>
      <w:r w:rsidR="0040422D">
        <w:rPr>
          <w:lang w:val="ru-RU"/>
        </w:rPr>
        <w:t>Игра «</w:t>
      </w:r>
      <w:r w:rsidR="0040422D">
        <w:t>Spacewar</w:t>
      </w:r>
      <w:r w:rsidR="0040422D">
        <w:rPr>
          <w:lang w:val="ru-RU"/>
        </w:rPr>
        <w:t>!»</w:t>
      </w:r>
    </w:p>
    <w:p w14:paraId="2E7B84ED" w14:textId="77777777" w:rsidR="002E2F84" w:rsidRPr="00037142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12" w:name="blasteroids"/>
      <w:bookmarkStart w:id="13" w:name="_Toc115722692"/>
      <w:bookmarkEnd w:id="10"/>
      <w:r w:rsidRPr="00D42E7E">
        <w:t>Blasteroids</w:t>
      </w:r>
      <w:bookmarkEnd w:id="13"/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 xml:space="preserve">Корабль может трансформироваться тремя </w:t>
      </w:r>
      <w:r w:rsidRPr="00170C7F">
        <w:rPr>
          <w:lang w:val="ru-RU"/>
        </w:rPr>
        <w:lastRenderedPageBreak/>
        <w:t>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D6C39F5" w14:textId="77777777" w:rsidR="0040422D" w:rsidRDefault="002E2F84" w:rsidP="0040422D">
      <w:pPr>
        <w:pStyle w:val="a3"/>
        <w:keepNext/>
        <w:jc w:val="center"/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C1A2" w14:textId="1FEEE654" w:rsidR="002E2F84" w:rsidRPr="0040422D" w:rsidRDefault="0040422D" w:rsidP="0040422D">
      <w:pPr>
        <w:pStyle w:val="a8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5216" w:rsidRPr="00487823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>. Игра «</w:t>
      </w:r>
      <w:r>
        <w:t>Blasteroids</w:t>
      </w:r>
      <w:r>
        <w:rPr>
          <w:lang w:val="ru-RU"/>
        </w:rPr>
        <w:t>»</w:t>
      </w:r>
    </w:p>
    <w:p w14:paraId="7E334EEC" w14:textId="77777777" w:rsidR="002E2F84" w:rsidRPr="00F42D18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14" w:name="orbitwar.space"/>
      <w:bookmarkStart w:id="15" w:name="_Toc115722693"/>
      <w:bookmarkEnd w:id="12"/>
      <w:r w:rsidRPr="001F4A40">
        <w:lastRenderedPageBreak/>
        <w:t>Orbitwar</w:t>
      </w:r>
      <w:r>
        <w:t>.space</w:t>
      </w:r>
      <w:bookmarkEnd w:id="15"/>
    </w:p>
    <w:p w14:paraId="0E5665BC" w14:textId="77777777" w:rsidR="002E2F84" w:rsidRDefault="002E2F84" w:rsidP="002E2F84">
      <w:pPr>
        <w:pStyle w:val="a3"/>
        <w:rPr>
          <w:lang w:val="ru-RU"/>
        </w:rPr>
      </w:pPr>
      <w:r w:rsidRPr="00F60D8D">
        <w:rPr>
          <w:i/>
          <w:iCs/>
          <w:lang w:val="ru-RU"/>
        </w:rPr>
        <w:t>«</w:t>
      </w:r>
      <w:r w:rsidRPr="00F60D8D">
        <w:rPr>
          <w:i/>
          <w:iCs/>
        </w:rPr>
        <w:t>Orbitwar</w:t>
      </w:r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44227EE" w14:textId="77777777" w:rsidR="0040422D" w:rsidRDefault="002E2F84" w:rsidP="0040422D">
      <w:pPr>
        <w:pStyle w:val="a3"/>
        <w:keepNext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899BF0" w14:textId="2DB9A6D3" w:rsidR="002E2F84" w:rsidRPr="0040422D" w:rsidRDefault="0040422D" w:rsidP="0040422D">
      <w:pPr>
        <w:pStyle w:val="a8"/>
        <w:rPr>
          <w:lang w:val="ru-RU"/>
        </w:rPr>
      </w:pPr>
      <w:r w:rsidRPr="005F76DF">
        <w:rPr>
          <w:lang w:val="ru-RU"/>
        </w:rPr>
        <w:t xml:space="preserve">Рис. </w:t>
      </w:r>
      <w:r>
        <w:fldChar w:fldCharType="begin"/>
      </w:r>
      <w:r w:rsidRPr="005F76DF">
        <w:rPr>
          <w:lang w:val="ru-RU"/>
        </w:rPr>
        <w:instrText xml:space="preserve"> </w:instrText>
      </w:r>
      <w:r>
        <w:instrText>SEQ</w:instrText>
      </w:r>
      <w:r w:rsidRPr="005F76DF">
        <w:rPr>
          <w:lang w:val="ru-RU"/>
        </w:rPr>
        <w:instrText xml:space="preserve"> Рис. \* </w:instrText>
      </w:r>
      <w:r>
        <w:instrText>ARABIC</w:instrText>
      </w:r>
      <w:r w:rsidRPr="005F76DF">
        <w:rPr>
          <w:lang w:val="ru-RU"/>
        </w:rPr>
        <w:instrText xml:space="preserve"> </w:instrText>
      </w:r>
      <w:r>
        <w:fldChar w:fldCharType="separate"/>
      </w:r>
      <w:r w:rsidR="00235216" w:rsidRPr="00487823">
        <w:rPr>
          <w:noProof/>
          <w:lang w:val="ru-RU"/>
        </w:rPr>
        <w:t>3</w:t>
      </w:r>
      <w:r>
        <w:fldChar w:fldCharType="end"/>
      </w:r>
      <w:r w:rsidRPr="005F76DF">
        <w:rPr>
          <w:lang w:val="ru-RU"/>
        </w:rPr>
        <w:t xml:space="preserve">. </w:t>
      </w:r>
      <w:r>
        <w:rPr>
          <w:lang w:val="ru-RU"/>
        </w:rPr>
        <w:t>Игра «</w:t>
      </w:r>
      <w:r>
        <w:t>Orbitwar</w:t>
      </w:r>
      <w:r w:rsidRPr="005F76DF">
        <w:rPr>
          <w:lang w:val="ru-RU"/>
        </w:rPr>
        <w:t>.</w:t>
      </w:r>
      <w:r>
        <w:t>space</w:t>
      </w:r>
      <w:r>
        <w:rPr>
          <w:lang w:val="ru-RU"/>
        </w:rPr>
        <w:t>»</w:t>
      </w:r>
    </w:p>
    <w:p w14:paraId="71301A54" w14:textId="77777777" w:rsidR="002E2F84" w:rsidRPr="00AA1F68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6" w:name="сравнительная-таблица"/>
      <w:bookmarkStart w:id="17" w:name="_Toc115722694"/>
      <w:bookmarkEnd w:id="14"/>
      <w:r>
        <w:t>Сравнительная таблица</w:t>
      </w:r>
      <w:bookmarkEnd w:id="17"/>
    </w:p>
    <w:tbl>
      <w:tblPr>
        <w:tblStyle w:val="ab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6"/>
          <w:p w14:paraId="309DFE47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Грав. возд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Blasteroids</w:t>
            </w:r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Orbitwar.space</w:t>
            </w:r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bookmarkStart w:id="18" w:name="_Toc115722695"/>
      <w:r>
        <w:t>Вывод</w:t>
      </w:r>
      <w:bookmarkEnd w:id="18"/>
    </w:p>
    <w:p w14:paraId="26993AE3" w14:textId="7777777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6E12E3D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еню, уровни, шкалу </w:t>
      </w:r>
      <w:r w:rsidR="0090323D">
        <w:rPr>
          <w:lang w:val="ru-RU"/>
        </w:rPr>
        <w:t>здоровья</w:t>
      </w:r>
      <w:r>
        <w:rPr>
          <w:lang w:val="ru-RU"/>
        </w:rPr>
        <w:t>.</w:t>
      </w:r>
    </w:p>
    <w:p w14:paraId="30F257DB" w14:textId="2FF926D2" w:rsidR="006D2A74" w:rsidRDefault="006D2A74" w:rsidP="006D2A74">
      <w:pPr>
        <w:pStyle w:val="1"/>
      </w:pPr>
      <w:bookmarkStart w:id="19" w:name="_Toc115722696"/>
      <w:r>
        <w:lastRenderedPageBreak/>
        <w:t>Конструкторская часть</w:t>
      </w:r>
      <w:bookmarkEnd w:id="19"/>
    </w:p>
    <w:p w14:paraId="79B1D72D" w14:textId="3FB5418A" w:rsidR="006D2A74" w:rsidRDefault="00977FC7" w:rsidP="00977FC7">
      <w:pPr>
        <w:pStyle w:val="2"/>
      </w:pPr>
      <w:bookmarkStart w:id="20" w:name="_Toc115722697"/>
      <w:r>
        <w:t>Архитектура приложения</w:t>
      </w:r>
      <w:bookmarkEnd w:id="20"/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bookmarkStart w:id="21" w:name="_Toc115722698"/>
      <w:r>
        <w:rPr>
          <w:lang w:val="ru-RU"/>
        </w:rPr>
        <w:t>Инструменты</w:t>
      </w:r>
      <w:bookmarkEnd w:id="21"/>
    </w:p>
    <w:p w14:paraId="1C2C2E4C" w14:textId="6BFF95AD" w:rsidR="00977FC7" w:rsidRDefault="00977FC7" w:rsidP="00977FC7">
      <w:pPr>
        <w:pStyle w:val="a3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977FC7">
        <w:t>C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bookmarkStart w:id="22" w:name="_Toc115722699"/>
      <w:r>
        <w:rPr>
          <w:lang w:val="ru-RU"/>
        </w:rPr>
        <w:lastRenderedPageBreak/>
        <w:t>Блок-схема проекта</w:t>
      </w:r>
      <w:bookmarkEnd w:id="22"/>
    </w:p>
    <w:p w14:paraId="49BFC18C" w14:textId="77777777" w:rsidR="00172FEB" w:rsidRDefault="00172FEB" w:rsidP="00172FEB">
      <w:pPr>
        <w:pStyle w:val="a3"/>
        <w:keepNext/>
        <w:jc w:val="center"/>
      </w:pPr>
      <w:r>
        <w:rPr>
          <w:noProof/>
        </w:rPr>
        <w:drawing>
          <wp:inline distT="0" distB="0" distL="0" distR="0" wp14:anchorId="618C8420" wp14:editId="687AD850">
            <wp:extent cx="4558055" cy="5215466"/>
            <wp:effectExtent l="0" t="0" r="0" b="444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521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05F872F1" w:rsidR="00781714" w:rsidRPr="000B026D" w:rsidRDefault="00172FEB" w:rsidP="002630AE">
      <w:pPr>
        <w:pStyle w:val="a8"/>
        <w:rPr>
          <w:lang w:val="ru-RU"/>
        </w:rPr>
      </w:pPr>
      <w:r w:rsidRPr="000B026D">
        <w:rPr>
          <w:lang w:val="ru-RU"/>
        </w:rPr>
        <w:t xml:space="preserve">Рис. </w:t>
      </w:r>
      <w:r w:rsidRPr="000B026D">
        <w:fldChar w:fldCharType="begin"/>
      </w:r>
      <w:r w:rsidRPr="000B026D">
        <w:rPr>
          <w:lang w:val="ru-RU"/>
        </w:rPr>
        <w:instrText xml:space="preserve"> </w:instrText>
      </w:r>
      <w:r w:rsidRPr="000B026D">
        <w:instrText>SEQ</w:instrText>
      </w:r>
      <w:r w:rsidRPr="000B026D">
        <w:rPr>
          <w:lang w:val="ru-RU"/>
        </w:rPr>
        <w:instrText xml:space="preserve"> Рис. \* </w:instrText>
      </w:r>
      <w:r w:rsidRPr="000B026D">
        <w:instrText>ARABIC</w:instrText>
      </w:r>
      <w:r w:rsidRPr="000B026D">
        <w:rPr>
          <w:lang w:val="ru-RU"/>
        </w:rPr>
        <w:instrText xml:space="preserve"> </w:instrText>
      </w:r>
      <w:r w:rsidRPr="000B026D">
        <w:fldChar w:fldCharType="separate"/>
      </w:r>
      <w:r w:rsidR="00235216">
        <w:rPr>
          <w:noProof/>
        </w:rPr>
        <w:t>4</w:t>
      </w:r>
      <w:r w:rsidRPr="000B026D">
        <w:fldChar w:fldCharType="end"/>
      </w:r>
      <w:r w:rsidRPr="000B026D"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bookmarkStart w:id="23" w:name="_Toc115722700"/>
      <w:r>
        <w:t>Структуры данных</w:t>
      </w:r>
      <w:bookmarkEnd w:id="23"/>
    </w:p>
    <w:p w14:paraId="671BB9A7" w14:textId="7F2BDFF6" w:rsidR="001D32AF" w:rsidRDefault="001D32AF" w:rsidP="001D32AF">
      <w:pPr>
        <w:pStyle w:val="a3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77B588DC" w:rsidR="001D32AF" w:rsidRDefault="00BA1B49" w:rsidP="001D32AF">
      <w:pPr>
        <w:pStyle w:val="3"/>
        <w:rPr>
          <w:lang w:val="ru-RU"/>
        </w:rPr>
      </w:pPr>
      <w:bookmarkStart w:id="24" w:name="_Toc115722701"/>
      <w:r>
        <w:rPr>
          <w:lang w:val="ru-RU"/>
        </w:rPr>
        <w:t>С</w:t>
      </w:r>
      <w:r w:rsidR="008F0DC6">
        <w:rPr>
          <w:lang w:val="ru-RU"/>
        </w:rPr>
        <w:t>труктуры</w:t>
      </w:r>
      <w:r>
        <w:rPr>
          <w:lang w:val="ru-RU"/>
        </w:rPr>
        <w:t xml:space="preserve"> главных объектов</w:t>
      </w:r>
      <w:bookmarkEnd w:id="24"/>
    </w:p>
    <w:p w14:paraId="0A50606D" w14:textId="52ACD92C" w:rsidR="00BA1B49" w:rsidRPr="00BA1B49" w:rsidRDefault="00BA1B49" w:rsidP="00BA1B49">
      <w:pPr>
        <w:pStyle w:val="a3"/>
        <w:rPr>
          <w:lang w:val="ru-RU"/>
        </w:rPr>
      </w:pPr>
      <w:r>
        <w:rPr>
          <w:lang w:val="ru-RU"/>
        </w:rPr>
        <w:t>Структуры, которые составляют главную часть программы</w:t>
      </w:r>
      <w:r w:rsidR="00BB67F4">
        <w:rPr>
          <w:lang w:val="ru-RU"/>
        </w:rPr>
        <w:t>.</w:t>
      </w:r>
    </w:p>
    <w:p w14:paraId="4EBDE316" w14:textId="002630D6" w:rsidR="00813CF3" w:rsidRPr="002630AE" w:rsidRDefault="00813CF3" w:rsidP="00813CF3">
      <w:pPr>
        <w:pStyle w:val="aff5"/>
      </w:pPr>
      <w:r w:rsidRPr="00BA1B49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BA1B49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lastRenderedPageBreak/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aboutInited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DL_Event</w:t>
      </w:r>
      <w:r w:rsidRPr="0059770D">
        <w:rPr>
          <w:color w:val="000000"/>
        </w:rPr>
        <w:t xml:space="preserve">  event;</w:t>
      </w:r>
    </w:p>
    <w:p w14:paraId="394F2AA1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keys;</w:t>
      </w:r>
    </w:p>
    <w:p w14:paraId="2D23289F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menu;</w:t>
      </w:r>
    </w:p>
    <w:p w14:paraId="265E2596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levels;</w:t>
      </w:r>
    </w:p>
    <w:p w14:paraId="04D4A3EB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messageTexture;</w:t>
      </w:r>
    </w:p>
    <w:p w14:paraId="6CA1193A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particles[</w:t>
      </w:r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asteroids;</w:t>
      </w:r>
    </w:p>
    <w:p w14:paraId="1827CA3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enemy</w:t>
      </w:r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music</w:t>
      </w:r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4E92531A" w:rsidR="008F0DC6" w:rsidRPr="008F0DC6" w:rsidRDefault="008F0DC6" w:rsidP="008F0DC6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>является главной, все объекты находятся в ней.</w:t>
      </w:r>
    </w:p>
    <w:p w14:paraId="0710ACFD" w14:textId="3EAB589B" w:rsidR="008F0DC6" w:rsidRPr="008F0DC6" w:rsidRDefault="008F0DC6" w:rsidP="008F0DC6">
      <w:pPr>
        <w:pStyle w:val="aff5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B92476" w:rsidRPr="005F76DF">
        <w:rPr>
          <w:noProof/>
          <w:lang w:val="ru-RU"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2630AE">
      <w:pPr>
        <w:pStyle w:val="a8"/>
        <w:rPr>
          <w:lang w:val="ru-RU"/>
        </w:rPr>
      </w:pPr>
      <w:r>
        <w:rPr>
          <w:lang w:val="ru-RU"/>
        </w:rPr>
        <w:t>Структура</w:t>
      </w:r>
      <w:r w:rsidRPr="008F0DC6">
        <w:rPr>
          <w:lang w:val="ru-RU"/>
        </w:rPr>
        <w:t xml:space="preserve"> </w:t>
      </w:r>
      <w:r>
        <w:t>Keys</w:t>
      </w:r>
    </w:p>
    <w:p w14:paraId="6561D780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ctrl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Click  =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int</w:t>
      </w:r>
      <w:r w:rsidRPr="00655609">
        <w:rPr>
          <w:color w:val="000000"/>
        </w:rPr>
        <w:t xml:space="preserve">  mouse_x;</w:t>
      </w:r>
    </w:p>
    <w:p w14:paraId="773B8484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1E65D1A7" w:rsidR="00F87C5C" w:rsidRPr="007E4240" w:rsidRDefault="00F87C5C" w:rsidP="00F87C5C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lastRenderedPageBreak/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>{</w:t>
      </w:r>
    </w:p>
    <w:p w14:paraId="763E6DF8" w14:textId="4292FE11" w:rsidR="00F87C5C" w:rsidRPr="00B07AAA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r w:rsidRPr="00F87C5C">
        <w:t>SDL_Point</w:t>
      </w:r>
      <w:r w:rsidRPr="00F87C5C">
        <w:rPr>
          <w:color w:val="000000"/>
        </w:rPr>
        <w:t xml:space="preserve"> pos</w:t>
      </w:r>
      <w:r w:rsidR="00F70F21">
        <w:rPr>
          <w:color w:val="000000"/>
        </w:rPr>
        <w:t>;</w:t>
      </w:r>
    </w:p>
    <w:p w14:paraId="540DB775" w14:textId="076813BB" w:rsidR="00F87C5C" w:rsidRPr="00B07AAA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</w:t>
      </w:r>
      <w:r w:rsidRPr="00B07AAA">
        <w:t>_</w:t>
      </w:r>
      <w:r w:rsidRPr="00F87C5C">
        <w:t>Rect</w:t>
      </w:r>
      <w:r w:rsidRPr="00B07AAA">
        <w:rPr>
          <w:color w:val="000000"/>
        </w:rPr>
        <w:t xml:space="preserve">  </w:t>
      </w:r>
      <w:r w:rsidRPr="00F87C5C">
        <w:rPr>
          <w:color w:val="000000"/>
        </w:rPr>
        <w:t>srcrect</w:t>
      </w:r>
      <w:r w:rsidRPr="00B07AAA">
        <w:rPr>
          <w:color w:val="000000"/>
        </w:rPr>
        <w:t>;</w:t>
      </w:r>
    </w:p>
    <w:p w14:paraId="2D43E0CB" w14:textId="5763B618" w:rsidR="00F87C5C" w:rsidRPr="008839D9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_Rect</w:t>
      </w:r>
      <w:r w:rsidRPr="00F87C5C">
        <w:rPr>
          <w:color w:val="000000"/>
        </w:rPr>
        <w:t xml:space="preserve">  dstrect;</w:t>
      </w:r>
    </w:p>
    <w:p w14:paraId="201384B2" w14:textId="64E658AC" w:rsidR="00F87C5C" w:rsidRPr="007E4240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r w:rsidRPr="00F87C5C">
        <w:rPr>
          <w:color w:val="000000"/>
        </w:rPr>
        <w:t>vel</w:t>
      </w:r>
      <w:r w:rsidR="00F70F21">
        <w:rPr>
          <w:color w:val="000000"/>
        </w:rPr>
        <w:t>;</w:t>
      </w:r>
    </w:p>
    <w:p w14:paraId="27D655F1" w14:textId="73E4ABCD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F70F21">
        <w:rPr>
          <w:color w:val="000000"/>
        </w:rPr>
        <w:t xml:space="preserve">       </w:t>
      </w:r>
      <w:r w:rsidRPr="00F87C5C">
        <w:rPr>
          <w:color w:val="000000"/>
        </w:rPr>
        <w:t>type</w:t>
      </w:r>
      <w:r w:rsidRPr="00F70F21">
        <w:rPr>
          <w:color w:val="000000"/>
        </w:rPr>
        <w:t>;</w:t>
      </w:r>
      <w:r w:rsidR="008839D9" w:rsidRPr="00F70F21">
        <w:rPr>
          <w:color w:val="000000"/>
        </w:rPr>
        <w:t xml:space="preserve">    </w:t>
      </w:r>
    </w:p>
    <w:p w14:paraId="64ABB7A5" w14:textId="269FD834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frame</w:t>
      </w:r>
      <w:r w:rsidRPr="005F76DF">
        <w:rPr>
          <w:color w:val="000000"/>
        </w:rPr>
        <w:t>;</w:t>
      </w:r>
      <w:r w:rsidR="008839D9" w:rsidRPr="005F76DF">
        <w:rPr>
          <w:color w:val="000000"/>
        </w:rPr>
        <w:t xml:space="preserve">   </w:t>
      </w:r>
    </w:p>
    <w:p w14:paraId="2AB11E84" w14:textId="5D35F8C3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ticks</w:t>
      </w:r>
      <w:r w:rsidRPr="005F76DF">
        <w:rPr>
          <w:color w:val="000000"/>
        </w:rPr>
        <w:t>;</w:t>
      </w:r>
      <w:r w:rsidR="00C2326D" w:rsidRPr="005F76DF">
        <w:rPr>
          <w:color w:val="000000"/>
        </w:rPr>
        <w:t xml:space="preserve">   </w:t>
      </w:r>
    </w:p>
    <w:p w14:paraId="67EC852B" w14:textId="7A9541AE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health</w:t>
      </w:r>
      <w:r w:rsidRPr="005F76DF">
        <w:rPr>
          <w:color w:val="000000"/>
        </w:rPr>
        <w:t>;</w:t>
      </w:r>
      <w:r w:rsidR="00717FB3" w:rsidRPr="005F76DF">
        <w:rPr>
          <w:color w:val="000000"/>
        </w:rPr>
        <w:t xml:space="preserve">  </w:t>
      </w:r>
    </w:p>
    <w:p w14:paraId="77BDACF1" w14:textId="4B059F2E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t>Asteroid</w:t>
      </w:r>
      <w:r w:rsidRPr="005F76DF">
        <w:rPr>
          <w:color w:val="000000"/>
        </w:rPr>
        <w:t xml:space="preserve">* </w:t>
      </w:r>
      <w:r w:rsidRPr="00F87C5C">
        <w:rPr>
          <w:color w:val="000000"/>
        </w:rPr>
        <w:t>next</w:t>
      </w:r>
      <w:r w:rsidRPr="005F76DF">
        <w:rPr>
          <w:color w:val="000000"/>
        </w:rPr>
        <w:t>;</w:t>
      </w:r>
      <w:r w:rsidR="001922E6" w:rsidRPr="005F76DF">
        <w:rPr>
          <w:color w:val="000000"/>
        </w:rPr>
        <w:t xml:space="preserve">    </w:t>
      </w:r>
    </w:p>
    <w:p w14:paraId="42A09016" w14:textId="4BFADA06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F76DF">
        <w:rPr>
          <w:color w:val="000000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prev;</w:t>
      </w:r>
    </w:p>
    <w:p w14:paraId="24C4839F" w14:textId="77777777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F70F21"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3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src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r w:rsidRPr="007E4240">
        <w:rPr>
          <w:i/>
          <w:iCs/>
          <w:color w:val="000000"/>
        </w:rPr>
        <w:t>dst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prev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4966EC43" w:rsidR="00DC6768" w:rsidRPr="007E4240" w:rsidRDefault="00DC6768" w:rsidP="00DC6768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SDL_Point</w:t>
      </w:r>
      <w:r w:rsidRPr="00145672">
        <w:rPr>
          <w:color w:val="000000"/>
        </w:rPr>
        <w:t xml:space="preserve"> explosionPos;</w:t>
      </w:r>
    </w:p>
    <w:p w14:paraId="263800E4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texture[</w:t>
      </w:r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frames[</w:t>
      </w:r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head                        = 0;</w:t>
      </w:r>
    </w:p>
    <w:p w14:paraId="401B9919" w14:textId="77777777" w:rsid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Pr="002630AE" w:rsidRDefault="00DC6768" w:rsidP="00DC6768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2630AE">
        <w:rPr>
          <w:lang w:val="ru-RU"/>
        </w:rPr>
        <w:t>:</w:t>
      </w:r>
    </w:p>
    <w:p w14:paraId="0407D715" w14:textId="1C72FD8D" w:rsidR="00DC6768" w:rsidRPr="00C00FFE" w:rsidRDefault="00145672" w:rsidP="00DC6768">
      <w:pPr>
        <w:pStyle w:val="a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explosionPos</w:t>
      </w:r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"/>
        <w:rPr>
          <w:lang w:val="ru-RU"/>
        </w:rPr>
      </w:pPr>
      <w:r>
        <w:rPr>
          <w:i/>
          <w:iCs/>
        </w:rPr>
        <w:lastRenderedPageBreak/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182BF84D" w:rsidR="00E42C73" w:rsidRPr="002630AE" w:rsidRDefault="00E42C73" w:rsidP="00E42C73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5</w:t>
      </w:r>
      <w:r w:rsidRPr="00813CF3">
        <w:fldChar w:fldCharType="end"/>
      </w:r>
    </w:p>
    <w:p w14:paraId="3480A866" w14:textId="162F602B" w:rsidR="00E42C73" w:rsidRPr="002630AE" w:rsidRDefault="00E42C73" w:rsidP="00E42C7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6F5E8A">
        <w:rPr>
          <w:b/>
          <w:bCs/>
          <w:i/>
          <w:iCs/>
        </w:rPr>
        <w:t>Bullet</w:t>
      </w:r>
    </w:p>
    <w:p w14:paraId="7233D4F7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t>struct</w:t>
      </w:r>
      <w:r w:rsidRPr="001B37CA">
        <w:rPr>
          <w:color w:val="000000"/>
        </w:rPr>
        <w:t xml:space="preserve"> </w:t>
      </w:r>
      <w:r w:rsidRPr="001B37CA">
        <w:rPr>
          <w:color w:val="2B91AF"/>
        </w:rPr>
        <w:t>Bullet</w:t>
      </w:r>
    </w:p>
    <w:p w14:paraId="497E0755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>{</w:t>
      </w:r>
    </w:p>
    <w:p w14:paraId="02EC2E9C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Vec</w:t>
      </w:r>
      <w:r w:rsidRPr="001B37CA">
        <w:rPr>
          <w:color w:val="000000"/>
        </w:rPr>
        <w:t xml:space="preserve">       vel;</w:t>
      </w:r>
    </w:p>
    <w:p w14:paraId="39C4CB46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SDL_Point</w:t>
      </w:r>
      <w:r w:rsidRPr="001B37CA">
        <w:rPr>
          <w:color w:val="000000"/>
        </w:rPr>
        <w:t xml:space="preserve"> pos;</w:t>
      </w:r>
    </w:p>
    <w:p w14:paraId="4DB7038A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ype;</w:t>
      </w:r>
    </w:p>
    <w:p w14:paraId="010F9E14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icks;</w:t>
      </w:r>
    </w:p>
    <w:p w14:paraId="4F3009AE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affiliation;</w:t>
      </w:r>
    </w:p>
    <w:p w14:paraId="00F03CB2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B37CA">
        <w:rPr>
          <w:color w:val="000000"/>
        </w:rPr>
        <w:t xml:space="preserve">    </w:t>
      </w:r>
      <w:r>
        <w:rPr>
          <w:color w:val="2B91AF"/>
          <w:lang w:val="ru-RU"/>
        </w:rPr>
        <w:t>Bullet</w:t>
      </w:r>
      <w:r>
        <w:rPr>
          <w:color w:val="000000"/>
          <w:lang w:val="ru-RU"/>
        </w:rPr>
        <w:t>*   next;</w:t>
      </w:r>
    </w:p>
    <w:p w14:paraId="1B55277F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Bullet</w:t>
      </w:r>
      <w:r>
        <w:rPr>
          <w:color w:val="000000"/>
          <w:lang w:val="ru-RU"/>
        </w:rPr>
        <w:t>*   prev;</w:t>
      </w:r>
    </w:p>
    <w:p w14:paraId="2CD8FAC5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03F3CFA" w14:textId="36586B1D" w:rsidR="00245ECB" w:rsidRDefault="00474FF5" w:rsidP="008753AF">
      <w:pPr>
        <w:pStyle w:val="a"/>
        <w:rPr>
          <w:lang w:val="ru-RU"/>
        </w:rPr>
      </w:pPr>
      <w:r>
        <w:rPr>
          <w:i/>
          <w:iCs/>
        </w:rPr>
        <w:t>type</w:t>
      </w:r>
      <w:r w:rsidR="00E42C73" w:rsidRPr="00C00FFE">
        <w:rPr>
          <w:i/>
          <w:iCs/>
          <w:lang w:val="ru-RU"/>
        </w:rPr>
        <w:t xml:space="preserve"> </w:t>
      </w:r>
      <w:r w:rsidR="00E42C73" w:rsidRPr="00C00FFE">
        <w:rPr>
          <w:lang w:val="ru-RU"/>
        </w:rPr>
        <w:t xml:space="preserve">– </w:t>
      </w:r>
      <w:r>
        <w:rPr>
          <w:lang w:val="ru-RU"/>
        </w:rPr>
        <w:t>тип пули</w:t>
      </w:r>
    </w:p>
    <w:p w14:paraId="79120BC0" w14:textId="78C8A33C" w:rsidR="00717587" w:rsidRDefault="00717587" w:rsidP="008753AF">
      <w:pPr>
        <w:pStyle w:val="a"/>
        <w:rPr>
          <w:lang w:val="ru-RU"/>
        </w:rPr>
      </w:pPr>
      <w:r>
        <w:rPr>
          <w:i/>
          <w:iCs/>
        </w:rPr>
        <w:t>affiliation</w:t>
      </w:r>
      <w:r w:rsidRPr="00717587">
        <w:rPr>
          <w:lang w:val="ru-RU"/>
        </w:rPr>
        <w:t xml:space="preserve"> – </w:t>
      </w:r>
      <w:r>
        <w:rPr>
          <w:lang w:val="ru-RU"/>
        </w:rPr>
        <w:t xml:space="preserve">определяет </w:t>
      </w:r>
      <w:r w:rsidR="00055F98">
        <w:rPr>
          <w:lang w:val="ru-RU"/>
        </w:rPr>
        <w:t>к какому объекту принадлежит</w:t>
      </w:r>
      <w:r w:rsidR="00804E45">
        <w:rPr>
          <w:lang w:val="ru-RU"/>
        </w:rPr>
        <w:t xml:space="preserve"> пуля</w:t>
      </w:r>
      <w:r>
        <w:rPr>
          <w:lang w:val="ru-RU"/>
        </w:rPr>
        <w:t xml:space="preserve"> </w:t>
      </w:r>
      <w:r w:rsidRPr="00717587">
        <w:rPr>
          <w:lang w:val="ru-RU"/>
        </w:rPr>
        <w:t>(</w:t>
      </w:r>
      <w:r>
        <w:rPr>
          <w:lang w:val="ru-RU"/>
        </w:rPr>
        <w:t>первый корабль, второй корабль, враг</w:t>
      </w:r>
      <w:r w:rsidRPr="00717587">
        <w:rPr>
          <w:lang w:val="ru-RU"/>
        </w:rPr>
        <w:t>)</w:t>
      </w:r>
    </w:p>
    <w:p w14:paraId="473794CF" w14:textId="7A4F6A91" w:rsidR="00B406A3" w:rsidRPr="00B406A3" w:rsidRDefault="00B406A3" w:rsidP="00B406A3">
      <w:pPr>
        <w:pStyle w:val="aff5"/>
      </w:pPr>
      <w:r w:rsidRPr="008F0DC6">
        <w:rPr>
          <w:lang w:val="ru-RU"/>
        </w:rPr>
        <w:t>Листинг</w:t>
      </w:r>
      <w:r w:rsidRPr="00B406A3">
        <w:t xml:space="preserve"> </w:t>
      </w:r>
      <w:r w:rsidRPr="00813CF3">
        <w:fldChar w:fldCharType="begin"/>
      </w:r>
      <w:r w:rsidRPr="00B406A3">
        <w:instrText xml:space="preserve"> </w:instrText>
      </w:r>
      <w:r w:rsidRPr="00813CF3">
        <w:instrText>SEQ</w:instrText>
      </w:r>
      <w:r w:rsidRPr="00B406A3">
        <w:instrText xml:space="preserve"> </w:instrText>
      </w:r>
      <w:r w:rsidRPr="008F0DC6">
        <w:rPr>
          <w:lang w:val="ru-RU"/>
        </w:rPr>
        <w:instrText>Листинг</w:instrText>
      </w:r>
      <w:r w:rsidRPr="00B406A3">
        <w:instrText xml:space="preserve"> \* </w:instrText>
      </w:r>
      <w:r w:rsidRPr="00813CF3">
        <w:instrText>ARABIC</w:instrText>
      </w:r>
      <w:r w:rsidRPr="00B406A3">
        <w:instrText xml:space="preserve"> </w:instrText>
      </w:r>
      <w:r w:rsidRPr="00813CF3">
        <w:fldChar w:fldCharType="separate"/>
      </w:r>
      <w:r w:rsidR="00B92476">
        <w:rPr>
          <w:noProof/>
        </w:rPr>
        <w:t>6</w:t>
      </w:r>
      <w:r w:rsidRPr="00813CF3">
        <w:fldChar w:fldCharType="end"/>
      </w:r>
    </w:p>
    <w:p w14:paraId="3A54A822" w14:textId="357D952A" w:rsidR="00B406A3" w:rsidRPr="00B406A3" w:rsidRDefault="00B406A3" w:rsidP="00B406A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B406A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Bullet</w:t>
      </w:r>
      <w:r w:rsidR="00365DC1">
        <w:rPr>
          <w:b/>
          <w:bCs/>
          <w:i/>
          <w:iCs/>
        </w:rPr>
        <w:t>s</w:t>
      </w:r>
    </w:p>
    <w:p w14:paraId="1FECF916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FF"/>
        </w:rPr>
        <w:t>struct</w:t>
      </w:r>
      <w:r w:rsidRPr="00365DC1">
        <w:rPr>
          <w:color w:val="000000"/>
        </w:rPr>
        <w:t xml:space="preserve"> </w:t>
      </w:r>
      <w:r w:rsidRPr="00365DC1">
        <w:t>Bullets</w:t>
      </w:r>
    </w:p>
    <w:p w14:paraId="611C7823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>{</w:t>
      </w:r>
    </w:p>
    <w:p w14:paraId="1C39CAEE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Bullet</w:t>
      </w:r>
      <w:r w:rsidRPr="00365DC1">
        <w:rPr>
          <w:color w:val="000000"/>
        </w:rPr>
        <w:t>*  head                    = 0;</w:t>
      </w:r>
    </w:p>
    <w:p w14:paraId="702ADBBC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Texture</w:t>
      </w:r>
      <w:r w:rsidRPr="00365DC1">
        <w:rPr>
          <w:color w:val="000000"/>
        </w:rPr>
        <w:t xml:space="preserve">  texs[</w:t>
      </w:r>
      <w:r w:rsidRPr="00365DC1">
        <w:rPr>
          <w:color w:val="6F008A"/>
        </w:rPr>
        <w:t>BULLETS_TYPE_NUM</w:t>
      </w:r>
      <w:r w:rsidRPr="00365DC1">
        <w:rPr>
          <w:color w:val="000000"/>
        </w:rPr>
        <w:t>];</w:t>
      </w:r>
    </w:p>
    <w:p w14:paraId="373C9BE1" w14:textId="77777777" w:rsid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365DC1">
        <w:rPr>
          <w:color w:val="000000"/>
        </w:rPr>
        <w:t xml:space="preserve">    </w:t>
      </w:r>
      <w:r>
        <w:rPr>
          <w:color w:val="0000FF"/>
          <w:lang w:val="ru-RU"/>
        </w:rPr>
        <w:t>int</w:t>
      </w:r>
      <w:r>
        <w:rPr>
          <w:color w:val="000000"/>
          <w:lang w:val="ru-RU"/>
        </w:rPr>
        <w:t xml:space="preserve">      ticks                   = 0;</w:t>
      </w:r>
    </w:p>
    <w:p w14:paraId="675BE3D5" w14:textId="3D254249" w:rsidR="00B406A3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B405E76" w14:textId="0D2BBCF1" w:rsidR="00B406A3" w:rsidRPr="0030459C" w:rsidRDefault="00365DC1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Имеющиеся </w:t>
      </w:r>
      <w:r w:rsidR="0030459C">
        <w:rPr>
          <w:lang w:val="ru-RU"/>
        </w:rPr>
        <w:t>п</w:t>
      </w:r>
      <w:r>
        <w:rPr>
          <w:lang w:val="ru-RU"/>
        </w:rPr>
        <w:t xml:space="preserve">оля структуры идентичны </w:t>
      </w:r>
      <w:r w:rsidR="0030459C">
        <w:rPr>
          <w:lang w:val="ru-RU"/>
        </w:rPr>
        <w:t xml:space="preserve">полям структуры </w:t>
      </w:r>
      <w:r w:rsidR="0030459C">
        <w:rPr>
          <w:i/>
          <w:iCs/>
        </w:rPr>
        <w:t>Asteroids</w:t>
      </w:r>
      <w:r w:rsidR="0030459C" w:rsidRPr="0030459C">
        <w:rPr>
          <w:lang w:val="ru-RU"/>
        </w:rPr>
        <w:t>.</w:t>
      </w:r>
    </w:p>
    <w:p w14:paraId="47B2ECA2" w14:textId="77777777" w:rsidR="00B406A3" w:rsidRPr="008753AF" w:rsidRDefault="00B406A3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0406624E" w14:textId="53718A6B" w:rsidR="00B562E7" w:rsidRPr="002630AE" w:rsidRDefault="00B562E7" w:rsidP="00B562E7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7</w:t>
      </w:r>
      <w:r w:rsidRPr="00813CF3">
        <w:fldChar w:fldCharType="end"/>
      </w:r>
    </w:p>
    <w:p w14:paraId="03F5FE1E" w14:textId="77777777" w:rsidR="00B562E7" w:rsidRPr="007E4240" w:rsidRDefault="00B562E7" w:rsidP="00B562E7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F2265B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35A50CC0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>{</w:t>
      </w:r>
    </w:p>
    <w:p w14:paraId="17E6F17A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hipActions</w:t>
      </w:r>
      <w:r w:rsidRPr="00E42C73">
        <w:rPr>
          <w:color w:val="000000"/>
        </w:rPr>
        <w:t xml:space="preserve"> acts;</w:t>
      </w:r>
    </w:p>
    <w:p w14:paraId="11CA92FD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2375BA32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tex;</w:t>
      </w:r>
    </w:p>
    <w:p w14:paraId="7674D22C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bullets;</w:t>
      </w:r>
    </w:p>
    <w:p w14:paraId="7AAFE32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health;</w:t>
      </w:r>
    </w:p>
    <w:p w14:paraId="48AA7B6E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score;</w:t>
      </w:r>
    </w:p>
    <w:p w14:paraId="4F4DF537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angularVel;</w:t>
      </w:r>
    </w:p>
    <w:p w14:paraId="7CC5190A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305EA193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39695181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1868982F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lastRenderedPageBreak/>
        <w:t xml:space="preserve">    </w:t>
      </w:r>
      <w:r w:rsidRPr="00E42C73">
        <w:t>int</w:t>
      </w:r>
      <w:r w:rsidRPr="00E42C73">
        <w:rPr>
          <w:color w:val="000000"/>
        </w:rPr>
        <w:t xml:space="preserve">         bulletType;</w:t>
      </w:r>
    </w:p>
    <w:p w14:paraId="7FA30023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B49405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{ 0, 0 };</w:t>
      </w:r>
    </w:p>
    <w:p w14:paraId="34362CBD" w14:textId="77777777" w:rsidR="00B562E7" w:rsidRPr="005F76DF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    acc         = { 0, 0 };</w:t>
      </w:r>
    </w:p>
    <w:p w14:paraId="1D5F0E0D" w14:textId="77777777" w:rsidR="00B562E7" w:rsidRPr="005F76DF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>};</w:t>
      </w:r>
    </w:p>
    <w:p w14:paraId="62AAD5D2" w14:textId="77777777" w:rsidR="00B562E7" w:rsidRPr="00E42C73" w:rsidRDefault="00B562E7" w:rsidP="00B562E7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ED9D5F8" w14:textId="77777777" w:rsidR="00B562E7" w:rsidRPr="00C00FFE" w:rsidRDefault="00B562E7" w:rsidP="00B562E7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, которая содержит булева значения действий корабля (движение прямо, повороты, выстрел и так далее)</w:t>
      </w:r>
    </w:p>
    <w:p w14:paraId="15F26E87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1086E5F2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tex</w:t>
      </w:r>
      <w:r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22303188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</w:rPr>
        <w:t>bullets</w:t>
      </w:r>
      <w:r w:rsidRPr="00F761EA">
        <w:rPr>
          <w:lang w:val="ru-RU"/>
        </w:rPr>
        <w:t xml:space="preserve"> – </w:t>
      </w:r>
      <w:r>
        <w:rPr>
          <w:lang w:val="ru-RU"/>
        </w:rPr>
        <w:t>массив пуль</w:t>
      </w:r>
    </w:p>
    <w:p w14:paraId="2DE90639" w14:textId="77777777" w:rsidR="00B562E7" w:rsidRPr="000B55A0" w:rsidRDefault="00B562E7" w:rsidP="00B562E7">
      <w:pPr>
        <w:pStyle w:val="a"/>
        <w:rPr>
          <w:lang w:val="ru-RU"/>
        </w:rPr>
      </w:pPr>
      <w:r>
        <w:rPr>
          <w:i/>
          <w:iCs/>
        </w:rPr>
        <w:t>health</w:t>
      </w:r>
      <w:r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5FA08E0C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2D765E4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angularVel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310C275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3A4EAC2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772FCCDA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bulletType –</w:t>
      </w:r>
      <w:r>
        <w:t xml:space="preserve"> </w:t>
      </w:r>
      <w:r>
        <w:rPr>
          <w:lang w:val="ru-RU"/>
        </w:rPr>
        <w:t>тип пули</w:t>
      </w:r>
    </w:p>
    <w:p w14:paraId="7FD2C239" w14:textId="0A54B635" w:rsidR="00B562E7" w:rsidRPr="000B55A0" w:rsidRDefault="00B562E7" w:rsidP="00B562E7">
      <w:pPr>
        <w:pStyle w:val="a"/>
      </w:pPr>
      <w:r>
        <w:rPr>
          <w:i/>
          <w:iCs/>
        </w:rPr>
        <w:t>active –</w:t>
      </w:r>
      <w:r>
        <w:t xml:space="preserve"> </w:t>
      </w:r>
      <w:r w:rsidR="00A97415">
        <w:rPr>
          <w:lang w:val="ru-RU"/>
        </w:rPr>
        <w:t>активность корабля</w:t>
      </w:r>
    </w:p>
    <w:p w14:paraId="53720ECD" w14:textId="77777777" w:rsidR="00B562E7" w:rsidRPr="00245ECB" w:rsidRDefault="00B562E7" w:rsidP="00B562E7">
      <w:pPr>
        <w:pStyle w:val="a"/>
      </w:pPr>
      <w:r>
        <w:rPr>
          <w:i/>
          <w:iCs/>
        </w:rPr>
        <w:t xml:space="preserve">vel – </w:t>
      </w:r>
      <w:r>
        <w:rPr>
          <w:lang w:val="ru-RU"/>
        </w:rPr>
        <w:t>вектор скорости корабля</w:t>
      </w:r>
    </w:p>
    <w:p w14:paraId="59AE9F52" w14:textId="77777777" w:rsidR="00B562E7" w:rsidRPr="000B55A0" w:rsidRDefault="00B562E7" w:rsidP="00B562E7">
      <w:pPr>
        <w:pStyle w:val="a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30999846" w14:textId="618A8266" w:rsidR="00B562E7" w:rsidRPr="007E4240" w:rsidRDefault="00B562E7" w:rsidP="00B562E7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8</w:t>
      </w:r>
      <w:r w:rsidRPr="00813CF3">
        <w:fldChar w:fldCharType="end"/>
      </w:r>
    </w:p>
    <w:p w14:paraId="0F7377AB" w14:textId="569D0624" w:rsidR="00B562E7" w:rsidRPr="007E4240" w:rsidRDefault="00B562E7" w:rsidP="00B562E7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Enemy</w:t>
      </w:r>
    </w:p>
    <w:p w14:paraId="66AB57F1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lang w:val="ru-RU"/>
        </w:rPr>
        <w:t>struct</w:t>
      </w:r>
      <w:r>
        <w:rPr>
          <w:color w:val="000000"/>
          <w:lang w:val="ru-RU"/>
        </w:rPr>
        <w:t xml:space="preserve"> </w:t>
      </w:r>
      <w:r>
        <w:rPr>
          <w:color w:val="2B91AF"/>
          <w:lang w:val="ru-RU"/>
        </w:rPr>
        <w:t>Enemy</w:t>
      </w:r>
    </w:p>
    <w:p w14:paraId="5659A379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{</w:t>
      </w:r>
    </w:p>
    <w:p w14:paraId="47E13A83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Texture</w:t>
      </w:r>
      <w:r>
        <w:rPr>
          <w:color w:val="000000"/>
          <w:lang w:val="ru-RU"/>
        </w:rPr>
        <w:t xml:space="preserve"> tex;</w:t>
      </w:r>
    </w:p>
    <w:p w14:paraId="268EA076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Bullets</w:t>
      </w:r>
      <w:r>
        <w:rPr>
          <w:color w:val="000000"/>
          <w:lang w:val="ru-RU"/>
        </w:rPr>
        <w:t xml:space="preserve"> bullets;</w:t>
      </w:r>
    </w:p>
    <w:p w14:paraId="48AEA5C9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>
        <w:rPr>
          <w:color w:val="000000"/>
          <w:lang w:val="ru-RU"/>
        </w:rPr>
        <w:t xml:space="preserve">    </w:t>
      </w:r>
      <w:r w:rsidRPr="005F76DF">
        <w:rPr>
          <w:color w:val="2B91AF"/>
        </w:rPr>
        <w:t>Health</w:t>
      </w:r>
      <w:r w:rsidRPr="005F76DF">
        <w:rPr>
          <w:color w:val="000000"/>
        </w:rPr>
        <w:t xml:space="preserve">  health;</w:t>
      </w:r>
    </w:p>
    <w:p w14:paraId="6F1ADE78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vel         = { 0, 0 };</w:t>
      </w:r>
    </w:p>
    <w:p w14:paraId="74D58240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acc         = { 0, 0 };</w:t>
      </w:r>
    </w:p>
    <w:p w14:paraId="3DF2B761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damage      = </w:t>
      </w:r>
      <w:r w:rsidRPr="005F76DF">
        <w:rPr>
          <w:color w:val="6F008A"/>
        </w:rPr>
        <w:t>ENEMY_DAMAGE</w:t>
      </w:r>
      <w:r w:rsidRPr="005F76DF">
        <w:rPr>
          <w:color w:val="000000"/>
        </w:rPr>
        <w:t>;</w:t>
      </w:r>
    </w:p>
    <w:p w14:paraId="2371CDE5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ticks;</w:t>
      </w:r>
    </w:p>
    <w:p w14:paraId="5FF492DF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F76DF">
        <w:rPr>
          <w:color w:val="000000"/>
        </w:rPr>
        <w:t xml:space="preserve">    </w:t>
      </w:r>
      <w:r>
        <w:rPr>
          <w:lang w:val="ru-RU"/>
        </w:rPr>
        <w:t>int</w:t>
      </w:r>
      <w:r>
        <w:rPr>
          <w:color w:val="000000"/>
          <w:lang w:val="ru-RU"/>
        </w:rPr>
        <w:t xml:space="preserve">     damageTicks;</w:t>
      </w:r>
    </w:p>
    <w:p w14:paraId="44B35632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bool</w:t>
      </w:r>
      <w:r>
        <w:rPr>
          <w:color w:val="000000"/>
          <w:lang w:val="ru-RU"/>
        </w:rPr>
        <w:t xml:space="preserve">    active;</w:t>
      </w:r>
    </w:p>
    <w:p w14:paraId="2EFE8632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55A04034" w14:textId="77777777" w:rsidR="00B562E7" w:rsidRPr="00E42C73" w:rsidRDefault="00B562E7" w:rsidP="000B026D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FCBFDC1" w14:textId="35CA40C5" w:rsidR="00B562E7" w:rsidRPr="00C00FFE" w:rsidRDefault="00C76222" w:rsidP="00B562E7">
      <w:pPr>
        <w:pStyle w:val="a"/>
        <w:rPr>
          <w:lang w:val="ru-RU"/>
        </w:rPr>
      </w:pPr>
      <w:r>
        <w:rPr>
          <w:i/>
          <w:iCs/>
        </w:rPr>
        <w:t>damage</w:t>
      </w:r>
      <w:r w:rsidR="00B562E7" w:rsidRPr="00C00FFE">
        <w:rPr>
          <w:i/>
          <w:iCs/>
          <w:lang w:val="ru-RU"/>
        </w:rPr>
        <w:t xml:space="preserve"> </w:t>
      </w:r>
      <w:r w:rsidR="00B562E7"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4FD2C069" w14:textId="114F708D" w:rsidR="00B562E7" w:rsidRPr="006F5E8A" w:rsidRDefault="00C76222" w:rsidP="00B562E7">
      <w:pPr>
        <w:pStyle w:val="a"/>
        <w:rPr>
          <w:lang w:val="ru-RU"/>
        </w:rPr>
      </w:pPr>
      <w:r>
        <w:rPr>
          <w:i/>
          <w:iCs/>
          <w:color w:val="000000"/>
        </w:rPr>
        <w:lastRenderedPageBreak/>
        <w:t>damageTicks</w:t>
      </w:r>
      <w:r w:rsidR="00B562E7" w:rsidRPr="007E4240">
        <w:rPr>
          <w:color w:val="000000"/>
          <w:lang w:val="ru-RU"/>
        </w:rPr>
        <w:t xml:space="preserve"> </w:t>
      </w:r>
      <w:r w:rsidR="00B562E7"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4A8826B9" w14:textId="10611D92" w:rsidR="006F5E8A" w:rsidRPr="007E4240" w:rsidRDefault="006F5E8A" w:rsidP="006F5E8A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9</w:t>
      </w:r>
      <w:r w:rsidRPr="00813CF3">
        <w:fldChar w:fldCharType="end"/>
      </w:r>
    </w:p>
    <w:p w14:paraId="64426338" w14:textId="77777777" w:rsidR="006F5E8A" w:rsidRPr="00925B26" w:rsidRDefault="006F5E8A" w:rsidP="006F5E8A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nimation</w:t>
      </w:r>
    </w:p>
    <w:p w14:paraId="61E53747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31869A20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13D396B8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3749C332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3D23167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51BE06E5" w14:textId="77777777" w:rsidR="006F5E8A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021B6E2A" w14:textId="77777777" w:rsidR="006F5E8A" w:rsidRPr="00E42C73" w:rsidRDefault="006F5E8A" w:rsidP="006F5E8A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15DF51B" w14:textId="77777777" w:rsidR="006F5E8A" w:rsidRPr="00C00FFE" w:rsidRDefault="006F5E8A" w:rsidP="006F5E8A">
      <w:pPr>
        <w:pStyle w:val="a"/>
        <w:rPr>
          <w:lang w:val="ru-RU"/>
        </w:rPr>
      </w:pPr>
      <w:r>
        <w:rPr>
          <w:i/>
          <w:iCs/>
        </w:rPr>
        <w:t>damage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3C910153" w14:textId="77777777" w:rsidR="006F5E8A" w:rsidRPr="007E4240" w:rsidRDefault="006F5E8A" w:rsidP="006F5E8A">
      <w:pPr>
        <w:pStyle w:val="a"/>
        <w:rPr>
          <w:lang w:val="ru-RU"/>
        </w:rPr>
      </w:pPr>
      <w:r>
        <w:rPr>
          <w:i/>
          <w:iCs/>
          <w:color w:val="000000"/>
        </w:rPr>
        <w:t>damageTicks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2F9D8F1D" w14:textId="77777777" w:rsidR="006F5E8A" w:rsidRPr="007E4240" w:rsidRDefault="006F5E8A" w:rsidP="006F5E8A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2E355631" w14:textId="5A434D1E" w:rsidR="0090550F" w:rsidRDefault="00CD227D" w:rsidP="00CD227D">
      <w:pPr>
        <w:pStyle w:val="3"/>
        <w:rPr>
          <w:lang w:val="ru-RU"/>
        </w:rPr>
      </w:pPr>
      <w:bookmarkStart w:id="25" w:name="_Toc115722702"/>
      <w:r>
        <w:rPr>
          <w:lang w:val="ru-RU"/>
        </w:rPr>
        <w:t>Вспомогательные структуры</w:t>
      </w:r>
      <w:bookmarkEnd w:id="25"/>
    </w:p>
    <w:p w14:paraId="62F26BF6" w14:textId="3D8F3221" w:rsidR="00CD227D" w:rsidRDefault="00CD227D" w:rsidP="00CD227D">
      <w:pPr>
        <w:pStyle w:val="a3"/>
        <w:rPr>
          <w:lang w:val="ru-RU"/>
        </w:rPr>
      </w:pPr>
      <w:r>
        <w:rPr>
          <w:lang w:val="ru-RU"/>
        </w:rPr>
        <w:t>Структуры, которые часто содержатся в других структурах.</w:t>
      </w:r>
    </w:p>
    <w:p w14:paraId="39F2169E" w14:textId="3BA991C0" w:rsidR="005C2F4A" w:rsidRPr="002630AE" w:rsidRDefault="005C2F4A" w:rsidP="005C2F4A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0</w:t>
      </w:r>
      <w:r w:rsidRPr="00813CF3">
        <w:fldChar w:fldCharType="end"/>
      </w:r>
    </w:p>
    <w:p w14:paraId="175A6D43" w14:textId="52616845" w:rsidR="005C2F4A" w:rsidRPr="002630AE" w:rsidRDefault="005C2F4A" w:rsidP="005C2F4A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925B26">
        <w:rPr>
          <w:b/>
          <w:bCs/>
          <w:i/>
          <w:iCs/>
        </w:rPr>
        <w:t>Animation</w:t>
      </w:r>
    </w:p>
    <w:p w14:paraId="69C599E0" w14:textId="77777777" w:rsidR="008677BE" w:rsidRPr="002630AE" w:rsidRDefault="008677BE" w:rsidP="008677B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2630AE">
        <w:rPr>
          <w:color w:val="0000FF"/>
        </w:rPr>
        <w:t>typedef</w:t>
      </w:r>
      <w:r w:rsidRPr="002630AE">
        <w:rPr>
          <w:color w:val="000000"/>
        </w:rPr>
        <w:t xml:space="preserve"> </w:t>
      </w:r>
      <w:r w:rsidRPr="002630AE">
        <w:t>SDL_FPoint</w:t>
      </w:r>
      <w:r w:rsidRPr="002630AE">
        <w:rPr>
          <w:color w:val="000000"/>
        </w:rPr>
        <w:t xml:space="preserve"> </w:t>
      </w:r>
      <w:r w:rsidRPr="002630AE">
        <w:t>Vec</w:t>
      </w:r>
      <w:r w:rsidRPr="002630AE">
        <w:rPr>
          <w:color w:val="000000"/>
        </w:rPr>
        <w:t>;</w:t>
      </w:r>
    </w:p>
    <w:p w14:paraId="072F1081" w14:textId="5CEB77BC" w:rsidR="005C2F4A" w:rsidRDefault="008677BE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Является синонимом </w:t>
      </w:r>
      <w:r>
        <w:rPr>
          <w:i/>
          <w:iCs/>
        </w:rPr>
        <w:t>SDL</w:t>
      </w:r>
      <w:r w:rsidRPr="008677BE">
        <w:rPr>
          <w:i/>
          <w:iCs/>
          <w:lang w:val="ru-RU"/>
        </w:rPr>
        <w:t>_</w:t>
      </w:r>
      <w:r>
        <w:rPr>
          <w:i/>
          <w:iCs/>
        </w:rPr>
        <w:t>FPoint</w:t>
      </w:r>
      <w:r w:rsidRPr="008677BE">
        <w:rPr>
          <w:lang w:val="ru-RU"/>
        </w:rPr>
        <w:t xml:space="preserve"> </w:t>
      </w:r>
      <w:r>
        <w:rPr>
          <w:lang w:val="ru-RU"/>
        </w:rPr>
        <w:t>и содержит</w:t>
      </w:r>
      <w:r w:rsidR="008A057B" w:rsidRPr="008A057B">
        <w:rPr>
          <w:lang w:val="ru-RU"/>
        </w:rPr>
        <w:t xml:space="preserve"> </w:t>
      </w:r>
      <w:r w:rsidR="008A057B">
        <w:rPr>
          <w:lang w:val="ru-RU"/>
        </w:rPr>
        <w:t>вещественные числа</w:t>
      </w:r>
      <w:r w:rsidR="008A057B" w:rsidRPr="008A057B">
        <w:rPr>
          <w:lang w:val="ru-RU"/>
        </w:rPr>
        <w:t xml:space="preserve"> </w:t>
      </w:r>
      <w:r w:rsidR="00925B26">
        <w:rPr>
          <w:lang w:val="ru-RU"/>
        </w:rPr>
        <w:t>–</w:t>
      </w:r>
      <w:r w:rsidR="00925B26" w:rsidRPr="008A057B">
        <w:rPr>
          <w:lang w:val="ru-RU"/>
        </w:rPr>
        <w:t xml:space="preserve"> </w:t>
      </w:r>
      <w:r w:rsidR="00925B26" w:rsidRPr="00925B26">
        <w:rPr>
          <w:i/>
          <w:iCs/>
          <w:lang w:val="ru-RU"/>
        </w:rPr>
        <w:t>x</w:t>
      </w:r>
      <w:r w:rsidRPr="008677BE">
        <w:rPr>
          <w:lang w:val="ru-RU"/>
        </w:rPr>
        <w:t>,</w:t>
      </w:r>
      <w:r w:rsidRPr="008677BE">
        <w:rPr>
          <w:i/>
          <w:iCs/>
          <w:lang w:val="ru-RU"/>
        </w:rPr>
        <w:t xml:space="preserve"> </w:t>
      </w:r>
      <w:r>
        <w:rPr>
          <w:i/>
          <w:iCs/>
        </w:rPr>
        <w:t>y</w:t>
      </w:r>
      <w:r>
        <w:rPr>
          <w:lang w:val="ru-RU"/>
        </w:rPr>
        <w:t>.</w:t>
      </w:r>
    </w:p>
    <w:p w14:paraId="505D4BB3" w14:textId="77777777" w:rsidR="00925B26" w:rsidRDefault="00925B26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7C2855B7" w14:textId="5B621F1F" w:rsidR="00925B26" w:rsidRPr="007E4240" w:rsidRDefault="00925B26" w:rsidP="00925B26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1</w:t>
      </w:r>
      <w:r w:rsidRPr="00813CF3">
        <w:fldChar w:fldCharType="end"/>
      </w:r>
    </w:p>
    <w:p w14:paraId="326D4C7C" w14:textId="6ADEBC6D" w:rsidR="00925B26" w:rsidRPr="00194727" w:rsidRDefault="00925B26" w:rsidP="00925B26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94727">
        <w:rPr>
          <w:b/>
          <w:bCs/>
          <w:i/>
          <w:iCs/>
        </w:rPr>
        <w:t>Texture</w:t>
      </w:r>
    </w:p>
    <w:p w14:paraId="73704F58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FF"/>
        </w:rPr>
        <w:t>struct</w:t>
      </w:r>
      <w:r w:rsidRPr="005E6537">
        <w:rPr>
          <w:color w:val="000000"/>
        </w:rPr>
        <w:t xml:space="preserve"> </w:t>
      </w:r>
      <w:r w:rsidRPr="005E6537">
        <w:t>Texture</w:t>
      </w:r>
    </w:p>
    <w:p w14:paraId="36A0E44C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>{</w:t>
      </w:r>
    </w:p>
    <w:p w14:paraId="5562FEDD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r w:rsidRPr="005E6537">
        <w:t>SDL_Texture</w:t>
      </w:r>
      <w:r w:rsidRPr="005E6537">
        <w:rPr>
          <w:color w:val="000000"/>
        </w:rPr>
        <w:t xml:space="preserve">* tex      = </w:t>
      </w:r>
      <w:r w:rsidRPr="005E6537">
        <w:rPr>
          <w:color w:val="6F008A"/>
        </w:rPr>
        <w:t>NULL</w:t>
      </w:r>
      <w:r w:rsidRPr="005E6537">
        <w:rPr>
          <w:color w:val="000000"/>
        </w:rPr>
        <w:t>;</w:t>
      </w:r>
    </w:p>
    <w:p w14:paraId="51D85A85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r w:rsidRPr="005E6537">
        <w:t>SDL_Rect</w:t>
      </w:r>
      <w:r w:rsidRPr="005E6537">
        <w:rPr>
          <w:color w:val="000000"/>
        </w:rPr>
        <w:t xml:space="preserve">     dstrect;</w:t>
      </w:r>
    </w:p>
    <w:p w14:paraId="74159248" w14:textId="77777777" w:rsidR="005E6537" w:rsidRPr="002630AE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E6537">
        <w:rPr>
          <w:color w:val="000000"/>
        </w:rPr>
        <w:t xml:space="preserve">    </w:t>
      </w:r>
      <w:r w:rsidRPr="005E6537">
        <w:rPr>
          <w:color w:val="0000FF"/>
        </w:rPr>
        <w:t>double</w:t>
      </w:r>
      <w:r w:rsidRPr="002630AE">
        <w:rPr>
          <w:color w:val="000000"/>
          <w:lang w:val="ru-RU"/>
        </w:rPr>
        <w:t xml:space="preserve">       </w:t>
      </w:r>
      <w:r w:rsidRPr="005E6537">
        <w:rPr>
          <w:color w:val="000000"/>
        </w:rPr>
        <w:t>angle</w:t>
      </w:r>
      <w:r w:rsidRPr="002630AE">
        <w:rPr>
          <w:color w:val="000000"/>
          <w:lang w:val="ru-RU"/>
        </w:rPr>
        <w:t xml:space="preserve">    = 0;</w:t>
      </w:r>
    </w:p>
    <w:p w14:paraId="7A99B88F" w14:textId="77777777" w:rsid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76BE937A" w14:textId="77777777" w:rsidR="00925B26" w:rsidRPr="00E42C73" w:rsidRDefault="00925B26" w:rsidP="00925B26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082CB6F2" w14:textId="2B3333E3" w:rsidR="00925B26" w:rsidRPr="00C00FFE" w:rsidRDefault="005E6537" w:rsidP="00925B26">
      <w:pPr>
        <w:pStyle w:val="a"/>
        <w:rPr>
          <w:lang w:val="ru-RU"/>
        </w:rPr>
      </w:pPr>
      <w:r>
        <w:rPr>
          <w:i/>
          <w:iCs/>
        </w:rPr>
        <w:t>tex</w:t>
      </w:r>
      <w:r w:rsidR="00925B26" w:rsidRPr="00C00FFE">
        <w:rPr>
          <w:i/>
          <w:iCs/>
          <w:lang w:val="ru-RU"/>
        </w:rPr>
        <w:t xml:space="preserve"> </w:t>
      </w:r>
      <w:r w:rsidR="00925B26" w:rsidRPr="00C00FFE">
        <w:rPr>
          <w:lang w:val="ru-RU"/>
        </w:rPr>
        <w:t xml:space="preserve">– </w:t>
      </w:r>
      <w:r>
        <w:rPr>
          <w:lang w:val="ru-RU"/>
        </w:rPr>
        <w:t>указатель на текстуру в памяти</w:t>
      </w:r>
    </w:p>
    <w:p w14:paraId="36730CB3" w14:textId="57C19A10" w:rsidR="00925B26" w:rsidRPr="005E6537" w:rsidRDefault="005E6537" w:rsidP="00925B26">
      <w:pPr>
        <w:pStyle w:val="a"/>
        <w:rPr>
          <w:lang w:val="ru-RU"/>
        </w:rPr>
      </w:pPr>
      <w:r>
        <w:rPr>
          <w:i/>
          <w:iCs/>
          <w:color w:val="000000"/>
        </w:rPr>
        <w:t>dstrect</w:t>
      </w:r>
      <w:r w:rsidR="00925B26" w:rsidRPr="007E4240">
        <w:rPr>
          <w:color w:val="000000"/>
          <w:lang w:val="ru-RU"/>
        </w:rPr>
        <w:t xml:space="preserve"> </w:t>
      </w:r>
      <w:r w:rsidR="00925B26" w:rsidRPr="00145672">
        <w:rPr>
          <w:color w:val="000000"/>
          <w:lang w:val="ru-RU"/>
        </w:rPr>
        <w:t>–</w:t>
      </w:r>
      <w:r w:rsidRPr="005E6537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труктура прямоугольника, который содержит верхнюю левую точку прямоугольника и его стороны</w:t>
      </w:r>
    </w:p>
    <w:p w14:paraId="3982E7F7" w14:textId="798B0F58" w:rsidR="00CD227D" w:rsidRDefault="005E6537" w:rsidP="00194727">
      <w:pPr>
        <w:pStyle w:val="a"/>
        <w:rPr>
          <w:lang w:val="ru-RU"/>
        </w:rPr>
      </w:pPr>
      <w:r>
        <w:rPr>
          <w:i/>
          <w:iCs/>
          <w:color w:val="000000"/>
        </w:rPr>
        <w:t>angle</w:t>
      </w:r>
      <w:r w:rsidRPr="005E6537">
        <w:rPr>
          <w:i/>
          <w:iCs/>
          <w:color w:val="000000"/>
          <w:lang w:val="ru-RU"/>
        </w:rPr>
        <w:t xml:space="preserve"> </w:t>
      </w:r>
      <w:r>
        <w:rPr>
          <w:lang w:val="ru-RU"/>
        </w:rPr>
        <w:t>–</w:t>
      </w:r>
      <w:r w:rsidRPr="005E6537">
        <w:rPr>
          <w:lang w:val="ru-RU"/>
        </w:rPr>
        <w:t xml:space="preserve"> </w:t>
      </w:r>
      <w:r w:rsidR="00575914">
        <w:rPr>
          <w:lang w:val="ru-RU"/>
        </w:rPr>
        <w:t xml:space="preserve">значение </w:t>
      </w:r>
      <w:r w:rsidR="00EF4A35">
        <w:rPr>
          <w:lang w:val="ru-RU"/>
        </w:rPr>
        <w:t>отклонения угла от</w:t>
      </w:r>
      <w:r w:rsidR="00575914">
        <w:rPr>
          <w:lang w:val="ru-RU"/>
        </w:rPr>
        <w:t xml:space="preserve"> начального</w:t>
      </w:r>
      <w:r w:rsidR="00EF4A35">
        <w:rPr>
          <w:lang w:val="ru-RU"/>
        </w:rPr>
        <w:t xml:space="preserve"> положения</w:t>
      </w:r>
      <w:r w:rsidR="00575914">
        <w:rPr>
          <w:lang w:val="ru-RU"/>
        </w:rPr>
        <w:t xml:space="preserve"> </w:t>
      </w:r>
      <w:r w:rsidR="00EF4A35" w:rsidRPr="00194727">
        <w:rPr>
          <w:lang w:val="ru-RU"/>
        </w:rPr>
        <w:t>(</w:t>
      </w:r>
      <w:r w:rsidR="00575914">
        <w:rPr>
          <w:lang w:val="ru-RU"/>
        </w:rPr>
        <w:t>в градусах</w:t>
      </w:r>
      <w:r w:rsidR="00EF4A35" w:rsidRPr="00194727">
        <w:rPr>
          <w:lang w:val="ru-RU"/>
        </w:rPr>
        <w:t>)</w:t>
      </w:r>
    </w:p>
    <w:p w14:paraId="20A7F8C5" w14:textId="15E1F007" w:rsidR="00194727" w:rsidRPr="007E4240" w:rsidRDefault="00194727" w:rsidP="00194727">
      <w:pPr>
        <w:pStyle w:val="aff5"/>
      </w:pPr>
      <w:r w:rsidRPr="008F0DC6">
        <w:rPr>
          <w:lang w:val="ru-RU"/>
        </w:rPr>
        <w:lastRenderedPageBreak/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2</w:t>
      </w:r>
      <w:r w:rsidRPr="00813CF3">
        <w:fldChar w:fldCharType="end"/>
      </w:r>
    </w:p>
    <w:p w14:paraId="66FF61C0" w14:textId="77777777" w:rsidR="00194727" w:rsidRPr="00925B26" w:rsidRDefault="00194727" w:rsidP="00C70DAF">
      <w:pPr>
        <w:pStyle w:val="a8"/>
      </w:pPr>
      <w:r>
        <w:rPr>
          <w:lang w:val="ru-RU"/>
        </w:rPr>
        <w:t>Структура</w:t>
      </w:r>
      <w:r w:rsidRPr="007E4240">
        <w:t xml:space="preserve"> </w:t>
      </w:r>
      <w:r>
        <w:t>Animation</w:t>
      </w:r>
    </w:p>
    <w:p w14:paraId="6E55E7D3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70AB8B20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00054609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655C810A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8CF3833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30ABBC84" w14:textId="77777777" w:rsidR="00194727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76BF270" w14:textId="77777777" w:rsidR="00194727" w:rsidRPr="00E42C73" w:rsidRDefault="00194727" w:rsidP="00194727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13408E67" w14:textId="44500C5D" w:rsidR="00194727" w:rsidRPr="00C00FFE" w:rsidRDefault="006406F3" w:rsidP="00194727">
      <w:pPr>
        <w:pStyle w:val="a"/>
        <w:rPr>
          <w:lang w:val="ru-RU"/>
        </w:rPr>
      </w:pPr>
      <w:r>
        <w:rPr>
          <w:i/>
          <w:iCs/>
        </w:rPr>
        <w:t>textures</w:t>
      </w:r>
      <w:r w:rsidR="00194727" w:rsidRPr="00C00FFE">
        <w:rPr>
          <w:i/>
          <w:iCs/>
          <w:lang w:val="ru-RU"/>
        </w:rPr>
        <w:t xml:space="preserve"> </w:t>
      </w:r>
      <w:r w:rsidR="00194727" w:rsidRPr="00C00FFE">
        <w:rPr>
          <w:lang w:val="ru-RU"/>
        </w:rPr>
        <w:t xml:space="preserve">– </w:t>
      </w:r>
      <w:r>
        <w:rPr>
          <w:lang w:val="ru-RU"/>
        </w:rPr>
        <w:t xml:space="preserve">массив структур </w:t>
      </w:r>
      <w:r w:rsidRPr="006406F3">
        <w:rPr>
          <w:i/>
          <w:iCs/>
        </w:rPr>
        <w:t>Texture</w:t>
      </w:r>
    </w:p>
    <w:p w14:paraId="66D8A7BD" w14:textId="38F536FD" w:rsidR="00194727" w:rsidRDefault="00990310" w:rsidP="00990310">
      <w:pPr>
        <w:pStyle w:val="2"/>
      </w:pPr>
      <w:bookmarkStart w:id="26" w:name="_Toc115722703"/>
      <w:r>
        <w:t>Основные функции</w:t>
      </w:r>
      <w:bookmarkEnd w:id="26"/>
    </w:p>
    <w:p w14:paraId="324B5A55" w14:textId="2382A741" w:rsidR="00FB47D3" w:rsidRPr="00FB47D3" w:rsidRDefault="00FB47D3" w:rsidP="00FB47D3">
      <w:pPr>
        <w:pStyle w:val="3"/>
        <w:rPr>
          <w:lang w:val="ru-RU"/>
        </w:rPr>
      </w:pPr>
      <w:bookmarkStart w:id="27" w:name="_Toc115722704"/>
      <w:r>
        <w:rPr>
          <w:lang w:val="ru-RU"/>
        </w:rPr>
        <w:t xml:space="preserve">Функция </w:t>
      </w:r>
      <w:r>
        <w:t>LevelLoadFile</w:t>
      </w:r>
      <w:bookmarkEnd w:id="27"/>
    </w:p>
    <w:p w14:paraId="21C368D6" w14:textId="5E9549D0" w:rsidR="00B51983" w:rsidRPr="00B51983" w:rsidRDefault="00785E15" w:rsidP="00B51983">
      <w:pPr>
        <w:pStyle w:val="a3"/>
        <w:rPr>
          <w:lang w:val="ru-RU"/>
        </w:rPr>
      </w:pPr>
      <w:r>
        <w:rPr>
          <w:lang w:val="ru-RU"/>
        </w:rPr>
        <w:t>Функция</w:t>
      </w:r>
      <w:r w:rsidR="00B51983">
        <w:rPr>
          <w:lang w:val="ru-RU"/>
        </w:rPr>
        <w:t xml:space="preserve"> </w:t>
      </w:r>
      <w:r w:rsidRPr="00785E15">
        <w:rPr>
          <w:i/>
          <w:iCs/>
        </w:rPr>
        <w:t>LevelLoadFile</w:t>
      </w:r>
      <w:r>
        <w:rPr>
          <w:i/>
          <w:iCs/>
          <w:lang w:val="ru-RU"/>
        </w:rPr>
        <w:t xml:space="preserve"> </w:t>
      </w:r>
      <w:r>
        <w:rPr>
          <w:lang w:val="ru-RU"/>
        </w:rPr>
        <w:t xml:space="preserve">отвечает за загрузку </w:t>
      </w:r>
      <w:r w:rsidR="00B51983">
        <w:rPr>
          <w:lang w:val="ru-RU"/>
        </w:rPr>
        <w:t xml:space="preserve"> уровней из файла</w:t>
      </w:r>
      <w:r w:rsidR="00780265" w:rsidRPr="00780265">
        <w:rPr>
          <w:lang w:val="ru-RU"/>
        </w:rPr>
        <w:t xml:space="preserve"> (</w:t>
      </w:r>
      <w:r w:rsidR="00780265">
        <w:rPr>
          <w:lang w:val="ru-RU"/>
        </w:rPr>
        <w:t xml:space="preserve">см. </w:t>
      </w:r>
      <w:r w:rsidR="00780265">
        <w:rPr>
          <w:lang w:val="ru-RU"/>
        </w:rPr>
        <w:fldChar w:fldCharType="begin"/>
      </w:r>
      <w:r w:rsidR="00780265">
        <w:rPr>
          <w:lang w:val="ru-RU"/>
        </w:rPr>
        <w:instrText xml:space="preserve"> REF  _Ref115201848 \* Lower \h </w:instrText>
      </w:r>
      <w:r w:rsidR="00780265">
        <w:rPr>
          <w:lang w:val="ru-RU"/>
        </w:rPr>
      </w:r>
      <w:r w:rsidR="00780265">
        <w:rPr>
          <w:lang w:val="ru-RU"/>
        </w:rPr>
        <w:fldChar w:fldCharType="separate"/>
      </w:r>
      <w:r w:rsidR="00B92476" w:rsidRPr="00B51983">
        <w:rPr>
          <w:lang w:val="ru-RU"/>
        </w:rPr>
        <w:t xml:space="preserve">листинг </w:t>
      </w:r>
      <w:r w:rsidR="00B92476" w:rsidRPr="00FB47D3">
        <w:rPr>
          <w:noProof/>
          <w:lang w:val="ru-RU"/>
        </w:rPr>
        <w:t>13</w:t>
      </w:r>
      <w:r w:rsidR="00780265">
        <w:rPr>
          <w:lang w:val="ru-RU"/>
        </w:rPr>
        <w:fldChar w:fldCharType="end"/>
      </w:r>
      <w:r w:rsidR="00780265" w:rsidRPr="00780265">
        <w:rPr>
          <w:lang w:val="ru-RU"/>
        </w:rPr>
        <w:t>)</w:t>
      </w:r>
      <w:r w:rsidR="00B51983">
        <w:rPr>
          <w:lang w:val="ru-RU"/>
        </w:rPr>
        <w:t xml:space="preserve">. Сначала происходит чтение буфера файла, </w:t>
      </w:r>
      <w:r w:rsidR="00D71888">
        <w:rPr>
          <w:lang w:val="ru-RU"/>
        </w:rPr>
        <w:t>и</w:t>
      </w:r>
      <w:r w:rsidR="00B51983">
        <w:rPr>
          <w:lang w:val="ru-RU"/>
        </w:rPr>
        <w:t xml:space="preserve"> если это действие прошло не удачно – выдаётся ошибка и программа завершает свою работу. После в цикле читаются строки</w:t>
      </w:r>
      <w:r w:rsidR="0015712F">
        <w:rPr>
          <w:lang w:val="ru-RU"/>
        </w:rPr>
        <w:t xml:space="preserve">, </w:t>
      </w:r>
      <w:r w:rsidR="00B51983">
        <w:rPr>
          <w:lang w:val="ru-RU"/>
        </w:rPr>
        <w:t xml:space="preserve">в зависимости от </w:t>
      </w:r>
      <w:r w:rsidR="00D71888">
        <w:rPr>
          <w:lang w:val="ru-RU"/>
        </w:rPr>
        <w:t>их</w:t>
      </w:r>
      <w:r w:rsidR="00B51983">
        <w:rPr>
          <w:lang w:val="ru-RU"/>
        </w:rPr>
        <w:t xml:space="preserve"> содержа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 меня</w:t>
      </w:r>
      <w:r w:rsidR="00D71888">
        <w:rPr>
          <w:lang w:val="ru-RU"/>
        </w:rPr>
        <w:t>ю</w:t>
      </w:r>
      <w:r w:rsidR="00B51983">
        <w:rPr>
          <w:lang w:val="ru-RU"/>
        </w:rPr>
        <w:t>тся состоя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, </w:t>
      </w:r>
      <w:r w:rsidR="00D71888">
        <w:rPr>
          <w:lang w:val="ru-RU"/>
        </w:rPr>
        <w:t>которые указывают</w:t>
      </w:r>
      <w:r w:rsidR="00B51983">
        <w:rPr>
          <w:lang w:val="ru-RU"/>
        </w:rPr>
        <w:t xml:space="preserve"> на действи</w:t>
      </w:r>
      <w:r w:rsidR="00D71888">
        <w:rPr>
          <w:lang w:val="ru-RU"/>
        </w:rPr>
        <w:t>я</w:t>
      </w:r>
      <w:r w:rsidR="00B51983">
        <w:rPr>
          <w:lang w:val="ru-RU"/>
        </w:rPr>
        <w:t>, котор</w:t>
      </w:r>
      <w:r w:rsidR="00D71888">
        <w:rPr>
          <w:lang w:val="ru-RU"/>
        </w:rPr>
        <w:t xml:space="preserve">ые </w:t>
      </w:r>
      <w:r w:rsidR="00B51983">
        <w:rPr>
          <w:lang w:val="ru-RU"/>
        </w:rPr>
        <w:t xml:space="preserve">необходимо совершить с </w:t>
      </w:r>
      <w:r w:rsidR="00D71888">
        <w:rPr>
          <w:lang w:val="ru-RU"/>
        </w:rPr>
        <w:t>полученными данными. Затем происходит закрытие файла и возвращение из функции заполненны</w:t>
      </w:r>
      <w:r w:rsidR="00E723B0">
        <w:rPr>
          <w:lang w:val="ru-RU"/>
        </w:rPr>
        <w:t>х</w:t>
      </w:r>
      <w:r w:rsidR="00D71888">
        <w:rPr>
          <w:lang w:val="ru-RU"/>
        </w:rPr>
        <w:t xml:space="preserve"> данны</w:t>
      </w:r>
      <w:r w:rsidR="00E723B0">
        <w:rPr>
          <w:lang w:val="ru-RU"/>
        </w:rPr>
        <w:t>х</w:t>
      </w:r>
      <w:r w:rsidR="00D71888">
        <w:rPr>
          <w:lang w:val="ru-RU"/>
        </w:rPr>
        <w:t>.</w:t>
      </w:r>
    </w:p>
    <w:p w14:paraId="734295EB" w14:textId="6D9FDBD8" w:rsidR="00C70DAF" w:rsidRPr="00B51983" w:rsidRDefault="00C70DAF" w:rsidP="00C70DAF">
      <w:pPr>
        <w:pStyle w:val="aff5"/>
        <w:rPr>
          <w:lang w:val="ru-RU"/>
        </w:rPr>
      </w:pPr>
      <w:bookmarkStart w:id="28" w:name="_Ref115201848"/>
      <w:r w:rsidRPr="00B51983">
        <w:rPr>
          <w:lang w:val="ru-RU"/>
        </w:rPr>
        <w:t xml:space="preserve">Листинг </w:t>
      </w:r>
      <w:r>
        <w:fldChar w:fldCharType="begin"/>
      </w:r>
      <w:r w:rsidRPr="00B51983">
        <w:rPr>
          <w:lang w:val="ru-RU"/>
        </w:rPr>
        <w:instrText xml:space="preserve"> </w:instrText>
      </w:r>
      <w:r>
        <w:instrText>SEQ</w:instrText>
      </w:r>
      <w:r w:rsidRPr="00B51983">
        <w:rPr>
          <w:lang w:val="ru-RU"/>
        </w:rPr>
        <w:instrText xml:space="preserve"> Листинг \* </w:instrText>
      </w:r>
      <w:r>
        <w:instrText>ARABIC</w:instrText>
      </w:r>
      <w:r w:rsidRPr="00B51983">
        <w:rPr>
          <w:lang w:val="ru-RU"/>
        </w:rPr>
        <w:instrText xml:space="preserve"> </w:instrText>
      </w:r>
      <w:r>
        <w:fldChar w:fldCharType="separate"/>
      </w:r>
      <w:r w:rsidR="00B92476">
        <w:rPr>
          <w:noProof/>
        </w:rPr>
        <w:t>13</w:t>
      </w:r>
      <w:r>
        <w:fldChar w:fldCharType="end"/>
      </w:r>
      <w:bookmarkEnd w:id="28"/>
    </w:p>
    <w:p w14:paraId="19FF3FF8" w14:textId="42473B75" w:rsidR="00C70DAF" w:rsidRPr="00B51983" w:rsidRDefault="00281A06" w:rsidP="00C70DAF">
      <w:pPr>
        <w:pStyle w:val="afff2"/>
      </w:pPr>
      <w:r>
        <w:t xml:space="preserve">Функция </w:t>
      </w:r>
      <w:r>
        <w:rPr>
          <w:lang w:val="en-US"/>
        </w:rPr>
        <w:t>LevelLoadFile</w:t>
      </w:r>
    </w:p>
    <w:p w14:paraId="31199BD9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rPr>
          <w:color w:val="2B91AF"/>
        </w:rPr>
        <w:t>Levels</w:t>
      </w:r>
      <w:r w:rsidRPr="00C70DAF">
        <w:t xml:space="preserve"> LevelLoadFile(</w:t>
      </w:r>
      <w:r w:rsidRPr="00C70DAF">
        <w:rPr>
          <w:color w:val="0000FF"/>
        </w:rPr>
        <w:t>const</w:t>
      </w:r>
      <w:r w:rsidRPr="00C70DAF">
        <w:t xml:space="preserve"> </w:t>
      </w:r>
      <w:r w:rsidRPr="00C70DAF">
        <w:rPr>
          <w:color w:val="0000FF"/>
        </w:rPr>
        <w:t>char</w:t>
      </w:r>
      <w:r w:rsidRPr="00C70DAF">
        <w:t xml:space="preserve">* </w:t>
      </w:r>
      <w:r w:rsidRPr="00C70DAF">
        <w:rPr>
          <w:color w:val="808080"/>
        </w:rPr>
        <w:t>filename</w:t>
      </w:r>
      <w:r w:rsidRPr="00C70DAF">
        <w:t>)</w:t>
      </w:r>
    </w:p>
    <w:p w14:paraId="3E7CAC9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>{</w:t>
      </w:r>
    </w:p>
    <w:p w14:paraId="4FF732F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FILE</w:t>
      </w:r>
      <w:r w:rsidRPr="00C70DAF">
        <w:t>* f;</w:t>
      </w:r>
    </w:p>
    <w:p w14:paraId="596B1A7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if</w:t>
      </w:r>
      <w:r w:rsidRPr="00C70DAF">
        <w:t xml:space="preserve"> (fopen_s(&amp;f, </w:t>
      </w:r>
      <w:r w:rsidRPr="00C70DAF">
        <w:rPr>
          <w:color w:val="808080"/>
        </w:rPr>
        <w:t>filename</w:t>
      </w:r>
      <w:r w:rsidRPr="00C70DAF">
        <w:t xml:space="preserve">, </w:t>
      </w:r>
      <w:r w:rsidRPr="00C70DAF">
        <w:rPr>
          <w:color w:val="A31515"/>
        </w:rPr>
        <w:t>"r"</w:t>
      </w:r>
      <w:r w:rsidRPr="00C70DAF">
        <w:t>))</w:t>
      </w:r>
    </w:p>
    <w:p w14:paraId="7CE29D1E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CB284F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message[120];</w:t>
      </w:r>
    </w:p>
    <w:p w14:paraId="07A364A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printf_s(message, 120, </w:t>
      </w:r>
      <w:r w:rsidRPr="00C70DAF">
        <w:rPr>
          <w:color w:val="A31515"/>
        </w:rPr>
        <w:t>"Error while trying to read file with filename: %s in LevelLoadFile"</w:t>
      </w:r>
      <w:r w:rsidRPr="00C70DAF">
        <w:t xml:space="preserve">, </w:t>
      </w:r>
      <w:r w:rsidRPr="00C70DAF">
        <w:rPr>
          <w:color w:val="808080"/>
        </w:rPr>
        <w:t>filename</w:t>
      </w:r>
      <w:r w:rsidRPr="00C70DAF">
        <w:t>);</w:t>
      </w:r>
    </w:p>
    <w:p w14:paraId="22581BC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logError(message);</w:t>
      </w:r>
    </w:p>
    <w:p w14:paraId="292D757C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000DCA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1CEA5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s</w:t>
      </w:r>
      <w:r w:rsidRPr="00C70DAF">
        <w:t xml:space="preserve"> levels;</w:t>
      </w:r>
    </w:p>
    <w:p w14:paraId="0C582F3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</w:t>
      </w:r>
      <w:r w:rsidRPr="00C70DAF">
        <w:t xml:space="preserve"> levelInfo = </w:t>
      </w:r>
      <w:r w:rsidRPr="00C70DAF">
        <w:rPr>
          <w:color w:val="6F008A"/>
        </w:rPr>
        <w:t>LEVEL_STANDART_INFO</w:t>
      </w:r>
      <w:r w:rsidRPr="00C70DAF">
        <w:t>;</w:t>
      </w:r>
    </w:p>
    <w:p w14:paraId="2E17BEED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004463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6F008A"/>
        </w:rPr>
        <w:t>LevelState</w:t>
      </w:r>
      <w:r w:rsidRPr="00C70DAF">
        <w:t xml:space="preserve"> state = </w:t>
      </w:r>
      <w:r w:rsidRPr="00C70DAF">
        <w:rPr>
          <w:color w:val="2F4F4F"/>
        </w:rPr>
        <w:t>LEVEL_STATE</w:t>
      </w:r>
      <w:r w:rsidRPr="00C70DAF">
        <w:t>;</w:t>
      </w:r>
    </w:p>
    <w:p w14:paraId="1F05933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6F008A"/>
        </w:rPr>
        <w:t>LevelState</w:t>
      </w:r>
      <w:r w:rsidRPr="00C70DAF">
        <w:t xml:space="preserve"> tmpState = state;</w:t>
      </w:r>
    </w:p>
    <w:p w14:paraId="33ECFDB8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CE4EC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while</w:t>
      </w:r>
      <w:r w:rsidRPr="00C70DAF">
        <w:t xml:space="preserve"> (!feof(f))</w:t>
      </w:r>
    </w:p>
    <w:p w14:paraId="76B1782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15AF85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string[120];</w:t>
      </w:r>
    </w:p>
    <w:p w14:paraId="69F5CD7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fscanf_s(f, </w:t>
      </w:r>
      <w:r w:rsidRPr="00C70DAF">
        <w:rPr>
          <w:color w:val="A31515"/>
        </w:rPr>
        <w:t>"%s"</w:t>
      </w:r>
      <w:r w:rsidRPr="00C70DAF">
        <w:t>, string, 120);</w:t>
      </w:r>
    </w:p>
    <w:p w14:paraId="15D7257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C62A8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tate = readState(state, string);</w:t>
      </w:r>
    </w:p>
    <w:p w14:paraId="4259D85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state != tmpState)</w:t>
      </w:r>
    </w:p>
    <w:p w14:paraId="0BCCE85C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4EFABCB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tmpState = state;</w:t>
      </w:r>
    </w:p>
    <w:p w14:paraId="04272B5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continue</w:t>
      </w:r>
      <w:r w:rsidRPr="00C70DAF">
        <w:t>;</w:t>
      </w:r>
    </w:p>
    <w:p w14:paraId="6DB5DD6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74FA9DFD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D8BE55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state == </w:t>
      </w:r>
      <w:r w:rsidRPr="00C70DAF">
        <w:rPr>
          <w:color w:val="2F4F4F"/>
        </w:rPr>
        <w:t>LEVEL_NUM</w:t>
      </w:r>
      <w:r w:rsidRPr="00C70DAF">
        <w:t>)</w:t>
      </w:r>
    </w:p>
    <w:p w14:paraId="0AE9891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3C3C9BA2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levels.levels = (</w:t>
      </w:r>
      <w:r w:rsidRPr="00C70DAF">
        <w:rPr>
          <w:color w:val="2B91AF"/>
        </w:rPr>
        <w:t>Level</w:t>
      </w:r>
      <w:r w:rsidRPr="00C70DAF">
        <w:t xml:space="preserve">*)realloc(levels.levels, </w:t>
      </w:r>
      <w:r w:rsidRPr="00C70DAF">
        <w:rPr>
          <w:color w:val="0000FF"/>
        </w:rPr>
        <w:t>sizeof</w:t>
      </w:r>
      <w:r w:rsidRPr="00C70DAF">
        <w:t>(</w:t>
      </w:r>
      <w:r w:rsidRPr="00C70DAF">
        <w:rPr>
          <w:color w:val="2B91AF"/>
        </w:rPr>
        <w:t>Level</w:t>
      </w:r>
      <w:r w:rsidRPr="00C70DAF">
        <w:t>) * (levels.num + 1));</w:t>
      </w:r>
    </w:p>
    <w:p w14:paraId="7C2B67B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if</w:t>
      </w:r>
      <w:r w:rsidRPr="00C70DAF">
        <w:t xml:space="preserve"> (levels.num)</w:t>
      </w:r>
    </w:p>
    <w:p w14:paraId="2837F8A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    levels.levels[levels.num-1] </w:t>
      </w:r>
      <w:r w:rsidRPr="00C70DAF">
        <w:rPr>
          <w:color w:val="008080"/>
        </w:rPr>
        <w:t>=</w:t>
      </w:r>
      <w:r w:rsidRPr="00C70DAF">
        <w:t xml:space="preserve"> levelInfo;</w:t>
      </w:r>
    </w:p>
    <w:p w14:paraId="064C137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levelInfo </w:t>
      </w:r>
      <w:r w:rsidRPr="00C70DAF">
        <w:rPr>
          <w:color w:val="008080"/>
        </w:rPr>
        <w:t>=</w:t>
      </w:r>
      <w:r w:rsidRPr="00C70DAF">
        <w:t xml:space="preserve"> </w:t>
      </w:r>
      <w:r w:rsidRPr="00C70DAF">
        <w:rPr>
          <w:color w:val="6F008A"/>
        </w:rPr>
        <w:t>LEVEL_STANDART_INFO</w:t>
      </w:r>
      <w:r w:rsidRPr="00C70DAF">
        <w:t>;</w:t>
      </w:r>
    </w:p>
    <w:p w14:paraId="2F927C9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levels.num++;</w:t>
      </w:r>
    </w:p>
    <w:p w14:paraId="21C1881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188EA3CA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2E3029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processState(state, string, levelInfo);</w:t>
      </w:r>
    </w:p>
    <w:p w14:paraId="0DFA5C1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8AB342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levels.levels[levels.num-1] </w:t>
      </w:r>
      <w:r w:rsidRPr="00C70DAF">
        <w:rPr>
          <w:color w:val="008080"/>
        </w:rPr>
        <w:t>=</w:t>
      </w:r>
      <w:r w:rsidRPr="00C70DAF">
        <w:t xml:space="preserve"> levelInfo;</w:t>
      </w:r>
    </w:p>
    <w:p w14:paraId="3AFD4BB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4E42C9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281A06">
        <w:t>fclose(f);</w:t>
      </w:r>
    </w:p>
    <w:p w14:paraId="2F64DF4E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BD77559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 xml:space="preserve">    </w:t>
      </w:r>
      <w:r w:rsidRPr="00281A06">
        <w:rPr>
          <w:color w:val="0000FF"/>
        </w:rPr>
        <w:t>return</w:t>
      </w:r>
      <w:r w:rsidRPr="00281A06">
        <w:t xml:space="preserve"> levels;</w:t>
      </w:r>
    </w:p>
    <w:p w14:paraId="23BDB226" w14:textId="739ED156" w:rsid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>}</w:t>
      </w:r>
    </w:p>
    <w:p w14:paraId="35DBCC77" w14:textId="4F952551" w:rsidR="00AC5B9A" w:rsidRDefault="00AC5B9A" w:rsidP="00AC5B9A">
      <w:pPr>
        <w:pStyle w:val="3"/>
        <w:rPr>
          <w:lang w:val="ru-RU"/>
        </w:rPr>
      </w:pPr>
      <w:bookmarkStart w:id="29" w:name="_Toc115722705"/>
      <w:r>
        <w:rPr>
          <w:lang w:val="ru-RU"/>
        </w:rPr>
        <w:t xml:space="preserve">Функция </w:t>
      </w:r>
      <w:r>
        <w:t>ExplosionUpdate</w:t>
      </w:r>
      <w:bookmarkEnd w:id="29"/>
    </w:p>
    <w:p w14:paraId="5C56EF61" w14:textId="415FBBD9" w:rsidR="001445A1" w:rsidRPr="005F76DF" w:rsidRDefault="00CE6C30" w:rsidP="000C470F">
      <w:pPr>
        <w:pStyle w:val="a3"/>
        <w:rPr>
          <w:lang w:val="ru-RU"/>
        </w:rPr>
      </w:pPr>
      <w:r>
        <w:rPr>
          <w:lang w:val="ru-RU"/>
        </w:rPr>
        <w:t>Функция</w:t>
      </w:r>
      <w:r w:rsidR="000C470F">
        <w:rPr>
          <w:lang w:val="ru-RU"/>
        </w:rPr>
        <w:t xml:space="preserve"> </w:t>
      </w:r>
      <w:r w:rsidR="000C470F">
        <w:rPr>
          <w:i/>
          <w:iCs/>
        </w:rPr>
        <w:t>ExplosionUpdate</w:t>
      </w:r>
      <w:r>
        <w:rPr>
          <w:i/>
          <w:iCs/>
          <w:lang w:val="ru-RU"/>
        </w:rPr>
        <w:t xml:space="preserve"> </w:t>
      </w:r>
      <w:r>
        <w:rPr>
          <w:lang w:val="ru-RU"/>
        </w:rPr>
        <w:t>отвечает за обработку взрыва</w:t>
      </w:r>
      <w:r w:rsidR="000C470F" w:rsidRPr="000C470F">
        <w:rPr>
          <w:lang w:val="ru-RU"/>
        </w:rPr>
        <w:t xml:space="preserve"> (</w:t>
      </w:r>
      <w:r w:rsidR="000C470F">
        <w:rPr>
          <w:lang w:val="ru-RU"/>
        </w:rPr>
        <w:t xml:space="preserve">см. </w:t>
      </w:r>
      <w:r w:rsidR="000C470F">
        <w:rPr>
          <w:lang w:val="ru-RU"/>
        </w:rPr>
        <w:fldChar w:fldCharType="begin"/>
      </w:r>
      <w:r w:rsidR="000C470F">
        <w:rPr>
          <w:lang w:val="ru-RU"/>
        </w:rPr>
        <w:instrText xml:space="preserve"> REF  _Ref115201958 \* Lower \h </w:instrText>
      </w:r>
      <w:r w:rsidR="000C470F">
        <w:rPr>
          <w:lang w:val="ru-RU"/>
        </w:rPr>
      </w:r>
      <w:r w:rsidR="000C470F">
        <w:rPr>
          <w:lang w:val="ru-RU"/>
        </w:rPr>
        <w:fldChar w:fldCharType="separate"/>
      </w:r>
      <w:r w:rsidR="00B92476" w:rsidRPr="00B51983">
        <w:rPr>
          <w:lang w:val="ru-RU"/>
        </w:rPr>
        <w:t>листинг</w:t>
      </w:r>
      <w:r w:rsidR="00B92476" w:rsidRPr="000C470F">
        <w:rPr>
          <w:lang w:val="ru-RU"/>
        </w:rPr>
        <w:t xml:space="preserve"> </w:t>
      </w:r>
      <w:r w:rsidR="00B92476" w:rsidRPr="00AC5B9A">
        <w:rPr>
          <w:noProof/>
          <w:lang w:val="ru-RU"/>
        </w:rPr>
        <w:t>14</w:t>
      </w:r>
      <w:r w:rsidR="000C470F">
        <w:rPr>
          <w:lang w:val="ru-RU"/>
        </w:rPr>
        <w:fldChar w:fldCharType="end"/>
      </w:r>
      <w:r w:rsidR="000C470F">
        <w:rPr>
          <w:lang w:val="ru-RU"/>
        </w:rPr>
        <w:t>).</w:t>
      </w:r>
      <w:r w:rsidR="00557921">
        <w:rPr>
          <w:lang w:val="ru-RU"/>
        </w:rPr>
        <w:t xml:space="preserve"> Если </w:t>
      </w:r>
      <w:r w:rsidR="00E35079">
        <w:rPr>
          <w:lang w:val="ru-RU"/>
        </w:rPr>
        <w:t>кадр картинки взрыва равен 0, произойдёт выход из функции, и если не прошло достаточно времени, случится тоже самое. Если же ни одного предварительного выхода не произошло, то значение тиков обновится до текущего, а значение кадра будет обновлено.</w:t>
      </w:r>
    </w:p>
    <w:p w14:paraId="17C55993" w14:textId="7A1E2EB6" w:rsidR="001445A1" w:rsidRPr="005F76DF" w:rsidRDefault="001445A1" w:rsidP="001445A1">
      <w:pPr>
        <w:pStyle w:val="aff5"/>
      </w:pPr>
      <w:bookmarkStart w:id="30" w:name="_Ref115201958"/>
      <w:r w:rsidRPr="00B51983">
        <w:rPr>
          <w:lang w:val="ru-RU"/>
        </w:rPr>
        <w:t>Листинг</w:t>
      </w:r>
      <w:r w:rsidRPr="005F76DF">
        <w:t xml:space="preserve"> </w:t>
      </w:r>
      <w:r>
        <w:fldChar w:fldCharType="begin"/>
      </w:r>
      <w:r w:rsidRPr="005F76DF">
        <w:instrText xml:space="preserve"> </w:instrText>
      </w:r>
      <w:r>
        <w:instrText>SEQ</w:instrText>
      </w:r>
      <w:r w:rsidRPr="005F76DF">
        <w:instrText xml:space="preserve"> </w:instrText>
      </w:r>
      <w:r w:rsidRPr="00B51983">
        <w:rPr>
          <w:lang w:val="ru-RU"/>
        </w:rPr>
        <w:instrText>Листинг</w:instrText>
      </w:r>
      <w:r w:rsidRPr="005F76DF">
        <w:instrText xml:space="preserve"> \* </w:instrText>
      </w:r>
      <w:r>
        <w:instrText>ARABIC</w:instrText>
      </w:r>
      <w:r w:rsidRPr="005F76DF">
        <w:instrText xml:space="preserve"> </w:instrText>
      </w:r>
      <w:r>
        <w:fldChar w:fldCharType="separate"/>
      </w:r>
      <w:r w:rsidR="00B92476">
        <w:rPr>
          <w:noProof/>
        </w:rPr>
        <w:t>14</w:t>
      </w:r>
      <w:r>
        <w:fldChar w:fldCharType="end"/>
      </w:r>
      <w:bookmarkEnd w:id="30"/>
    </w:p>
    <w:p w14:paraId="090A09F6" w14:textId="6DBEE870" w:rsidR="001445A1" w:rsidRPr="005F76DF" w:rsidRDefault="001445A1" w:rsidP="001445A1">
      <w:pPr>
        <w:pStyle w:val="afff2"/>
        <w:rPr>
          <w:lang w:val="en-US"/>
        </w:rPr>
      </w:pPr>
      <w:r>
        <w:t>Функция</w:t>
      </w:r>
      <w:r w:rsidRPr="005F76DF">
        <w:rPr>
          <w:lang w:val="en-US"/>
        </w:rPr>
        <w:t xml:space="preserve"> </w:t>
      </w:r>
      <w:r w:rsidR="00780265">
        <w:rPr>
          <w:lang w:val="en-US"/>
        </w:rPr>
        <w:t>ExplosionUpdate</w:t>
      </w:r>
    </w:p>
    <w:p w14:paraId="4A11E7C6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rPr>
          <w:color w:val="0000FF"/>
        </w:rPr>
        <w:t>void</w:t>
      </w:r>
      <w:r w:rsidRPr="001445A1">
        <w:t xml:space="preserve"> ExplosionUpdate(</w:t>
      </w:r>
      <w:r w:rsidRPr="001445A1">
        <w:rPr>
          <w:color w:val="2B91AF"/>
        </w:rPr>
        <w:t>Asteroids</w:t>
      </w:r>
      <w:r w:rsidRPr="001445A1">
        <w:t xml:space="preserve">&amp; </w:t>
      </w:r>
      <w:r w:rsidRPr="001445A1">
        <w:rPr>
          <w:color w:val="808080"/>
        </w:rPr>
        <w:t>self</w:t>
      </w:r>
      <w:r w:rsidRPr="001445A1">
        <w:t>)</w:t>
      </w:r>
    </w:p>
    <w:p w14:paraId="2BF581B4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>{</w:t>
      </w:r>
    </w:p>
    <w:p w14:paraId="047DAA04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f</w:t>
      </w:r>
      <w:r w:rsidRPr="001445A1">
        <w:t xml:space="preserve"> (!</w:t>
      </w:r>
      <w:r w:rsidRPr="001445A1">
        <w:rPr>
          <w:color w:val="808080"/>
        </w:rPr>
        <w:t>self</w:t>
      </w:r>
      <w:r w:rsidRPr="001445A1">
        <w:t xml:space="preserve">.explosion.frame) </w:t>
      </w:r>
      <w:r w:rsidRPr="001445A1">
        <w:rPr>
          <w:color w:val="0000FF"/>
        </w:rPr>
        <w:t>return</w:t>
      </w:r>
      <w:r w:rsidRPr="001445A1">
        <w:t>;</w:t>
      </w:r>
    </w:p>
    <w:p w14:paraId="63F003D6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D02547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nt</w:t>
      </w:r>
      <w:r w:rsidRPr="001445A1">
        <w:t xml:space="preserve"> ticks = SDL_GetTicks();</w:t>
      </w:r>
    </w:p>
    <w:p w14:paraId="1132C3ED" w14:textId="614CB270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lastRenderedPageBreak/>
        <w:t xml:space="preserve">    </w:t>
      </w:r>
      <w:r w:rsidRPr="001445A1">
        <w:rPr>
          <w:color w:val="0000FF"/>
        </w:rPr>
        <w:t>if</w:t>
      </w:r>
      <w:r w:rsidRPr="001445A1">
        <w:t xml:space="preserve"> (ticks</w:t>
      </w:r>
      <w:r w:rsidR="00DE34D1">
        <w:t xml:space="preserve"> </w:t>
      </w:r>
      <w:r w:rsidRPr="001445A1">
        <w:t xml:space="preserve">- </w:t>
      </w:r>
      <w:r w:rsidRPr="001445A1">
        <w:rPr>
          <w:color w:val="808080"/>
        </w:rPr>
        <w:t>self</w:t>
      </w:r>
      <w:r w:rsidRPr="001445A1">
        <w:t xml:space="preserve">.explosion.ticks </w:t>
      </w:r>
      <w:r w:rsidR="00E35079">
        <w:t>&lt;</w:t>
      </w:r>
      <w:r w:rsidR="004A3F22">
        <w:t xml:space="preserve"> </w:t>
      </w:r>
      <w:r w:rsidRPr="001445A1">
        <w:rPr>
          <w:color w:val="6F008A"/>
        </w:rPr>
        <w:t>EXPLOSION_DELAY</w:t>
      </w:r>
      <w:r w:rsidRPr="001445A1">
        <w:t xml:space="preserve">) </w:t>
      </w:r>
      <w:r w:rsidRPr="001445A1">
        <w:rPr>
          <w:color w:val="0000FF"/>
        </w:rPr>
        <w:t>return</w:t>
      </w:r>
      <w:r w:rsidRPr="001445A1">
        <w:t>;</w:t>
      </w:r>
    </w:p>
    <w:p w14:paraId="6393183D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808080"/>
        </w:rPr>
        <w:t>self</w:t>
      </w:r>
      <w:r w:rsidRPr="001445A1">
        <w:t>.explosion.ticks = ticks;</w:t>
      </w:r>
    </w:p>
    <w:p w14:paraId="1D15BE65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35E12F" w14:textId="77777777" w:rsidR="001445A1" w:rsidRPr="00B92476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808080"/>
        </w:rPr>
        <w:t>self</w:t>
      </w:r>
      <w:r w:rsidRPr="001445A1">
        <w:t xml:space="preserve">.explosion.frame = </w:t>
      </w:r>
      <w:r w:rsidRPr="001445A1">
        <w:rPr>
          <w:color w:val="808080"/>
        </w:rPr>
        <w:t>self</w:t>
      </w:r>
      <w:r w:rsidRPr="001445A1">
        <w:t xml:space="preserve">.explosion.frame &lt; </w:t>
      </w:r>
      <w:r w:rsidRPr="001445A1">
        <w:rPr>
          <w:color w:val="6F008A"/>
        </w:rPr>
        <w:t>EXPLOSION_FRAMES</w:t>
      </w:r>
      <w:r w:rsidRPr="001445A1">
        <w:t xml:space="preserve"> - 1 ? </w:t>
      </w:r>
      <w:r w:rsidRPr="00B92476">
        <w:t>++</w:t>
      </w:r>
      <w:r w:rsidRPr="00B92476">
        <w:rPr>
          <w:color w:val="808080"/>
        </w:rPr>
        <w:t>self</w:t>
      </w:r>
      <w:r w:rsidRPr="00B92476">
        <w:t>.explosion.frame : 0;</w:t>
      </w:r>
    </w:p>
    <w:p w14:paraId="3C0CC6A1" w14:textId="77777777" w:rsidR="001445A1" w:rsidRPr="00B92476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92476">
        <w:t>}</w:t>
      </w:r>
    </w:p>
    <w:p w14:paraId="28EC48D3" w14:textId="77777777" w:rsidR="001445A1" w:rsidRPr="00281A06" w:rsidRDefault="001445A1" w:rsidP="001445A1">
      <w:pPr>
        <w:pStyle w:val="afff3"/>
      </w:pPr>
    </w:p>
    <w:p w14:paraId="289DF184" w14:textId="0A7C7FAC" w:rsidR="00807A91" w:rsidRDefault="00807A91" w:rsidP="00807A91">
      <w:pPr>
        <w:pStyle w:val="3"/>
        <w:rPr>
          <w:lang w:val="ru-RU"/>
        </w:rPr>
      </w:pPr>
      <w:bookmarkStart w:id="31" w:name="_Toc115722706"/>
      <w:r>
        <w:rPr>
          <w:lang w:val="ru-RU"/>
        </w:rPr>
        <w:t xml:space="preserve">Функция </w:t>
      </w:r>
      <w:r>
        <w:t>TextureDrawAsInfiniteImage</w:t>
      </w:r>
      <w:bookmarkEnd w:id="31"/>
    </w:p>
    <w:p w14:paraId="4204DD0D" w14:textId="0331C9FD" w:rsidR="00CD3961" w:rsidRDefault="00B92476" w:rsidP="00B92476">
      <w:pPr>
        <w:pStyle w:val="a3"/>
        <w:rPr>
          <w:lang w:val="ru-RU"/>
        </w:rPr>
      </w:pPr>
      <w:r>
        <w:rPr>
          <w:lang w:val="ru-RU"/>
        </w:rPr>
        <w:t>Функция</w:t>
      </w:r>
      <w:r w:rsidRPr="00B92476">
        <w:rPr>
          <w:lang w:val="ru-RU"/>
        </w:rPr>
        <w:t xml:space="preserve"> </w:t>
      </w:r>
      <w:r>
        <w:rPr>
          <w:i/>
          <w:iCs/>
        </w:rPr>
        <w:t>TextureDrawAsInfiniteImage</w:t>
      </w:r>
      <w:r w:rsidR="00CB358C">
        <w:rPr>
          <w:lang w:val="ru-RU"/>
        </w:rPr>
        <w:t xml:space="preserve"> </w:t>
      </w:r>
      <w:r>
        <w:rPr>
          <w:lang w:val="ru-RU"/>
        </w:rPr>
        <w:t xml:space="preserve">отвечает за </w:t>
      </w:r>
      <w:r w:rsidR="0094274D">
        <w:rPr>
          <w:lang w:val="ru-RU"/>
        </w:rPr>
        <w:t xml:space="preserve">рисование </w:t>
      </w:r>
      <w:r>
        <w:rPr>
          <w:lang w:val="ru-RU"/>
        </w:rPr>
        <w:t>симуляци</w:t>
      </w:r>
      <w:r w:rsidR="0094274D">
        <w:rPr>
          <w:lang w:val="ru-RU"/>
        </w:rPr>
        <w:t>и</w:t>
      </w:r>
      <w:r>
        <w:rPr>
          <w:lang w:val="ru-RU"/>
        </w:rPr>
        <w:t xml:space="preserve"> бесконечного заднего фона</w:t>
      </w:r>
      <w:r w:rsidR="000D79A5">
        <w:rPr>
          <w:lang w:val="ru-RU"/>
        </w:rPr>
        <w:t xml:space="preserve"> </w:t>
      </w:r>
      <w:r>
        <w:rPr>
          <w:lang w:val="ru-RU"/>
        </w:rPr>
        <w:t>игры</w:t>
      </w:r>
      <w:r w:rsidR="00CB358C">
        <w:rPr>
          <w:lang w:val="ru-RU"/>
        </w:rPr>
        <w:t xml:space="preserve"> </w:t>
      </w:r>
      <w:r w:rsidR="00CB358C" w:rsidRPr="00B92476">
        <w:rPr>
          <w:lang w:val="ru-RU"/>
        </w:rPr>
        <w:t>(</w:t>
      </w:r>
      <w:r w:rsidR="00CB358C">
        <w:rPr>
          <w:lang w:val="ru-RU"/>
        </w:rPr>
        <w:t>см</w:t>
      </w:r>
      <w:r w:rsidR="00CB358C" w:rsidRPr="00B92476">
        <w:rPr>
          <w:lang w:val="ru-RU"/>
        </w:rPr>
        <w:t xml:space="preserve">. </w:t>
      </w:r>
      <w:r w:rsidR="00CB358C">
        <w:rPr>
          <w:lang w:val="ru-RU"/>
        </w:rPr>
        <w:fldChar w:fldCharType="begin"/>
      </w:r>
      <w:r w:rsidR="00CB358C" w:rsidRPr="00B92476">
        <w:rPr>
          <w:lang w:val="ru-RU"/>
        </w:rPr>
        <w:instrText xml:space="preserve"> 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  _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115202504 \* </w:instrText>
      </w:r>
      <w:r w:rsidR="00CB358C" w:rsidRPr="00B92476">
        <w:instrText>Lower</w:instrText>
      </w:r>
      <w:r w:rsidR="00CB358C" w:rsidRPr="00B92476">
        <w:rPr>
          <w:lang w:val="ru-RU"/>
        </w:rPr>
        <w:instrText xml:space="preserve"> \</w:instrText>
      </w:r>
      <w:r w:rsidR="00CB358C" w:rsidRPr="00B92476">
        <w:instrText>h</w:instrText>
      </w:r>
      <w:r w:rsidR="00CB358C" w:rsidRPr="00B92476">
        <w:rPr>
          <w:lang w:val="ru-RU"/>
        </w:rPr>
        <w:instrText xml:space="preserve"> </w:instrText>
      </w:r>
      <w:r w:rsidR="00CB358C">
        <w:rPr>
          <w:lang w:val="ru-RU"/>
        </w:rPr>
      </w:r>
      <w:r w:rsidR="00CB358C">
        <w:rPr>
          <w:lang w:val="ru-RU"/>
        </w:rPr>
        <w:fldChar w:fldCharType="separate"/>
      </w:r>
      <w:r w:rsidR="00CB358C" w:rsidRPr="00B51983">
        <w:rPr>
          <w:lang w:val="ru-RU"/>
        </w:rPr>
        <w:t>листинг</w:t>
      </w:r>
      <w:r w:rsidR="00CB358C" w:rsidRPr="00B92476">
        <w:rPr>
          <w:lang w:val="ru-RU"/>
        </w:rPr>
        <w:t xml:space="preserve"> </w:t>
      </w:r>
      <w:r w:rsidR="00CB358C" w:rsidRPr="00B92476">
        <w:rPr>
          <w:noProof/>
          <w:lang w:val="ru-RU"/>
        </w:rPr>
        <w:t>15</w:t>
      </w:r>
      <w:r w:rsidR="00CB358C">
        <w:rPr>
          <w:lang w:val="ru-RU"/>
        </w:rPr>
        <w:fldChar w:fldCharType="end"/>
      </w:r>
      <w:r w:rsidR="00CB358C" w:rsidRPr="00B92476">
        <w:rPr>
          <w:lang w:val="ru-RU"/>
        </w:rPr>
        <w:t>)</w:t>
      </w:r>
      <w:r>
        <w:rPr>
          <w:lang w:val="ru-RU"/>
        </w:rPr>
        <w:t>.</w:t>
      </w:r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 xml:space="preserve">Переменные целого типа </w:t>
      </w:r>
      <w:r w:rsidR="00725194">
        <w:rPr>
          <w:i/>
          <w:iCs/>
        </w:rPr>
        <w:t>wdt</w:t>
      </w:r>
      <w:r w:rsidR="00725194">
        <w:rPr>
          <w:lang w:val="ru-RU"/>
        </w:rPr>
        <w:t xml:space="preserve"> и </w:t>
      </w:r>
      <w:r w:rsidR="00725194">
        <w:rPr>
          <w:i/>
          <w:iCs/>
        </w:rPr>
        <w:t>hgt</w:t>
      </w:r>
      <w:r w:rsidR="00725194" w:rsidRPr="00725194">
        <w:rPr>
          <w:i/>
          <w:iCs/>
          <w:lang w:val="ru-RU"/>
        </w:rPr>
        <w:t xml:space="preserve"> </w:t>
      </w:r>
      <w:r w:rsidR="00725194">
        <w:rPr>
          <w:lang w:val="ru-RU"/>
        </w:rPr>
        <w:t xml:space="preserve">играют очень важную роль. Если текстура изображения зашла за окно программы с левой стороны, то </w:t>
      </w:r>
      <w:r w:rsidR="00725194">
        <w:rPr>
          <w:i/>
          <w:iCs/>
        </w:rPr>
        <w:t>wdt</w:t>
      </w:r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>будет равна</w:t>
      </w:r>
      <w:r w:rsidR="00C26D98">
        <w:rPr>
          <w:lang w:val="ru-RU"/>
        </w:rPr>
        <w:t xml:space="preserve"> ширине изображения, если же она зашла за окно с правой стороны, переменная будет равна отрицательному значению ширины текстуры. Тоже самое происходит и с </w:t>
      </w:r>
      <w:r w:rsidR="00C26D98">
        <w:rPr>
          <w:i/>
          <w:iCs/>
        </w:rPr>
        <w:t>hgt</w:t>
      </w:r>
      <w:r w:rsidR="00CD3961">
        <w:rPr>
          <w:i/>
          <w:iCs/>
          <w:lang w:val="ru-RU"/>
        </w:rPr>
        <w:t>,</w:t>
      </w:r>
      <w:r w:rsidR="00C26D98" w:rsidRPr="00C26D98">
        <w:rPr>
          <w:lang w:val="ru-RU"/>
        </w:rPr>
        <w:t xml:space="preserve"> </w:t>
      </w:r>
      <w:r w:rsidR="00C26D98">
        <w:rPr>
          <w:lang w:val="ru-RU"/>
        </w:rPr>
        <w:t>только для верхнего и нижнего границ окна.</w:t>
      </w:r>
    </w:p>
    <w:p w14:paraId="2ED1B82B" w14:textId="4FFFCE23" w:rsidR="001445A1" w:rsidRDefault="00CD3961" w:rsidP="00B92476">
      <w:pPr>
        <w:pStyle w:val="a3"/>
      </w:pPr>
      <w:r>
        <w:rPr>
          <w:lang w:val="ru-RU"/>
        </w:rPr>
        <w:t>После расчётов рисуются</w:t>
      </w:r>
      <w:r>
        <w:t>:</w:t>
      </w:r>
    </w:p>
    <w:p w14:paraId="32D4EA63" w14:textId="13E5D422" w:rsidR="00CD3961" w:rsidRDefault="002920FD" w:rsidP="00CD3961">
      <w:pPr>
        <w:pStyle w:val="a0"/>
        <w:rPr>
          <w:lang w:val="ru-RU"/>
        </w:rPr>
      </w:pPr>
      <w:r>
        <w:rPr>
          <w:lang w:val="ru-RU"/>
        </w:rPr>
        <w:t>Т</w:t>
      </w:r>
      <w:r w:rsidR="00CD3961">
        <w:rPr>
          <w:lang w:val="ru-RU"/>
        </w:rPr>
        <w:t>екстура со своими реальными координатами (без смещения)</w:t>
      </w:r>
    </w:p>
    <w:p w14:paraId="18C61F90" w14:textId="304BD483" w:rsidR="00CD3961" w:rsidRDefault="002920FD" w:rsidP="00CD3961">
      <w:pPr>
        <w:pStyle w:val="a0"/>
        <w:rPr>
          <w:lang w:val="ru-RU"/>
        </w:rPr>
      </w:pPr>
      <w:r>
        <w:rPr>
          <w:lang w:val="ru-RU"/>
        </w:rPr>
        <w:t>Д</w:t>
      </w:r>
      <w:r w:rsidR="00CD3961">
        <w:rPr>
          <w:lang w:val="ru-RU"/>
        </w:rPr>
        <w:t xml:space="preserve">ополнительная текстура со смещением </w:t>
      </w:r>
      <w:r w:rsidR="00CD3961" w:rsidRPr="00CD3961">
        <w:rPr>
          <w:i/>
          <w:iCs/>
        </w:rPr>
        <w:t>wdt</w:t>
      </w:r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>по</w:t>
      </w:r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 xml:space="preserve">координате </w:t>
      </w:r>
      <w:r w:rsidR="00CD3961">
        <w:t>x</w:t>
      </w:r>
      <w:r w:rsidR="00CD3961">
        <w:rPr>
          <w:lang w:val="ru-RU"/>
        </w:rPr>
        <w:t xml:space="preserve">, если переменная неравна </w:t>
      </w:r>
      <w:r w:rsidR="00A87A6B">
        <w:rPr>
          <w:lang w:val="ru-RU"/>
        </w:rPr>
        <w:t>0</w:t>
      </w:r>
    </w:p>
    <w:p w14:paraId="46270E1F" w14:textId="69351990" w:rsidR="002920FD" w:rsidRPr="00CD3961" w:rsidRDefault="002920FD" w:rsidP="002920FD">
      <w:pPr>
        <w:pStyle w:val="a0"/>
        <w:rPr>
          <w:lang w:val="ru-RU"/>
        </w:rPr>
      </w:pPr>
      <w:r>
        <w:rPr>
          <w:lang w:val="ru-RU"/>
        </w:rPr>
        <w:t xml:space="preserve">Дополнительная текстура со смещением </w:t>
      </w:r>
      <w:r>
        <w:rPr>
          <w:i/>
          <w:iCs/>
        </w:rPr>
        <w:t>hgt</w:t>
      </w:r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 xml:space="preserve">координате </w:t>
      </w:r>
      <w:r>
        <w:t>y</w:t>
      </w:r>
      <w:r>
        <w:rPr>
          <w:lang w:val="ru-RU"/>
        </w:rPr>
        <w:t>, если переменная неравна 0</w:t>
      </w:r>
    </w:p>
    <w:p w14:paraId="72660CA3" w14:textId="6DC81148" w:rsidR="002920FD" w:rsidRPr="00CD3961" w:rsidRDefault="002920FD" w:rsidP="002920FD">
      <w:pPr>
        <w:pStyle w:val="a0"/>
        <w:rPr>
          <w:lang w:val="ru-RU"/>
        </w:rPr>
      </w:pPr>
      <w:r>
        <w:rPr>
          <w:lang w:val="ru-RU"/>
        </w:rPr>
        <w:t xml:space="preserve">Дополнительная текстура со смещением </w:t>
      </w:r>
      <w:r w:rsidRPr="002920FD">
        <w:rPr>
          <w:i/>
          <w:iCs/>
        </w:rPr>
        <w:t>wdt</w:t>
      </w:r>
      <w:r w:rsidRPr="002920FD">
        <w:rPr>
          <w:i/>
          <w:iCs/>
          <w:lang w:val="ru-RU"/>
        </w:rPr>
        <w:t xml:space="preserve"> </w:t>
      </w:r>
      <w:r>
        <w:rPr>
          <w:lang w:val="ru-RU"/>
        </w:rPr>
        <w:t xml:space="preserve">и </w:t>
      </w:r>
      <w:r w:rsidRPr="002920FD">
        <w:rPr>
          <w:i/>
          <w:iCs/>
        </w:rPr>
        <w:t>hgt</w:t>
      </w:r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>координатам</w:t>
      </w:r>
      <w:r w:rsidRPr="002920FD">
        <w:rPr>
          <w:lang w:val="ru-RU"/>
        </w:rPr>
        <w:t xml:space="preserve"> </w:t>
      </w:r>
      <w:r>
        <w:t>x</w:t>
      </w:r>
      <w:r w:rsidRPr="002920FD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y</w:t>
      </w:r>
      <w:r>
        <w:rPr>
          <w:lang w:val="ru-RU"/>
        </w:rPr>
        <w:t>, если</w:t>
      </w:r>
      <w:r w:rsidR="00292726" w:rsidRPr="00292726">
        <w:rPr>
          <w:lang w:val="ru-RU"/>
        </w:rPr>
        <w:t xml:space="preserve"> </w:t>
      </w:r>
      <w:r w:rsidR="00292726">
        <w:rPr>
          <w:lang w:val="ru-RU"/>
        </w:rPr>
        <w:t>обе</w:t>
      </w:r>
      <w:r>
        <w:rPr>
          <w:lang w:val="ru-RU"/>
        </w:rPr>
        <w:t xml:space="preserve"> переменн</w:t>
      </w:r>
      <w:r w:rsidR="00292726">
        <w:rPr>
          <w:lang w:val="ru-RU"/>
        </w:rPr>
        <w:t>ые</w:t>
      </w:r>
      <w:r>
        <w:rPr>
          <w:lang w:val="ru-RU"/>
        </w:rPr>
        <w:t xml:space="preserve"> неравн</w:t>
      </w:r>
      <w:r w:rsidR="00292726">
        <w:rPr>
          <w:lang w:val="ru-RU"/>
        </w:rPr>
        <w:t>ы</w:t>
      </w:r>
      <w:r>
        <w:rPr>
          <w:lang w:val="ru-RU"/>
        </w:rPr>
        <w:t xml:space="preserve"> 0</w:t>
      </w:r>
    </w:p>
    <w:p w14:paraId="5234428B" w14:textId="34DC9F70" w:rsidR="00B92476" w:rsidRPr="008933C8" w:rsidRDefault="00B92476" w:rsidP="00B92476">
      <w:pPr>
        <w:pStyle w:val="aff5"/>
      </w:pPr>
      <w:bookmarkStart w:id="32" w:name="_Ref115202504"/>
      <w:r w:rsidRPr="00B51983">
        <w:rPr>
          <w:lang w:val="ru-RU"/>
        </w:rPr>
        <w:t>Листинг</w:t>
      </w:r>
      <w:r w:rsidRPr="008933C8">
        <w:t xml:space="preserve"> </w:t>
      </w:r>
      <w:r>
        <w:fldChar w:fldCharType="begin"/>
      </w:r>
      <w:r w:rsidRPr="008933C8">
        <w:instrText xml:space="preserve"> </w:instrText>
      </w:r>
      <w:r>
        <w:instrText>SEQ</w:instrText>
      </w:r>
      <w:r w:rsidRPr="008933C8">
        <w:instrText xml:space="preserve"> </w:instrText>
      </w:r>
      <w:r w:rsidRPr="00B51983">
        <w:rPr>
          <w:lang w:val="ru-RU"/>
        </w:rPr>
        <w:instrText>Листинг</w:instrText>
      </w:r>
      <w:r w:rsidRPr="008933C8">
        <w:instrText xml:space="preserve"> \* </w:instrText>
      </w:r>
      <w:r>
        <w:instrText>ARABIC</w:instrText>
      </w:r>
      <w:r w:rsidRPr="008933C8">
        <w:instrText xml:space="preserve"> </w:instrText>
      </w:r>
      <w:r>
        <w:fldChar w:fldCharType="separate"/>
      </w:r>
      <w:r w:rsidRPr="008933C8">
        <w:rPr>
          <w:noProof/>
        </w:rPr>
        <w:t>15</w:t>
      </w:r>
      <w:r>
        <w:fldChar w:fldCharType="end"/>
      </w:r>
      <w:bookmarkEnd w:id="32"/>
    </w:p>
    <w:p w14:paraId="39E99FCC" w14:textId="6536653D" w:rsidR="00B92476" w:rsidRPr="00B92476" w:rsidRDefault="00B92476" w:rsidP="00B92476">
      <w:pPr>
        <w:pStyle w:val="afff2"/>
        <w:rPr>
          <w:lang w:val="en-US"/>
        </w:rPr>
      </w:pPr>
      <w:r>
        <w:t>Функция</w:t>
      </w:r>
      <w:r w:rsidRPr="00B92476">
        <w:rPr>
          <w:lang w:val="en-US"/>
        </w:rPr>
        <w:t xml:space="preserve"> </w:t>
      </w:r>
      <w:r w:rsidR="008933C8">
        <w:rPr>
          <w:lang w:val="en-US"/>
        </w:rPr>
        <w:t>TextureDrawAsInfiniteImage</w:t>
      </w:r>
    </w:p>
    <w:p w14:paraId="3BEE31A9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rPr>
          <w:color w:val="0000FF"/>
        </w:rPr>
        <w:t>void</w:t>
      </w:r>
      <w:r w:rsidRPr="003B591E">
        <w:t xml:space="preserve"> TextureDrawAsInfiniteImage(</w:t>
      </w:r>
      <w:r w:rsidRPr="003B591E">
        <w:rPr>
          <w:color w:val="2B91AF"/>
        </w:rPr>
        <w:t>Texture</w:t>
      </w:r>
      <w:r w:rsidRPr="003B591E">
        <w:t xml:space="preserve">&amp; </w:t>
      </w:r>
      <w:r w:rsidRPr="003B591E">
        <w:rPr>
          <w:color w:val="808080"/>
        </w:rPr>
        <w:t>self</w:t>
      </w:r>
      <w:r w:rsidRPr="003B591E">
        <w:t>)</w:t>
      </w:r>
    </w:p>
    <w:p w14:paraId="3BF3F763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>{</w:t>
      </w:r>
    </w:p>
    <w:p w14:paraId="19666663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2B91AF"/>
        </w:rPr>
        <w:t>SDL_Rect</w:t>
      </w:r>
      <w:r w:rsidRPr="003B591E">
        <w:t xml:space="preserve"> rect;</w:t>
      </w:r>
    </w:p>
    <w:p w14:paraId="08729A24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wdt = 0;</w:t>
      </w:r>
    </w:p>
    <w:p w14:paraId="2F901711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hgt = 0;</w:t>
      </w:r>
    </w:p>
    <w:p w14:paraId="45D1C5A9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B98C01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r w:rsidRPr="003B591E">
        <w:rPr>
          <w:color w:val="808080"/>
        </w:rPr>
        <w:t>self</w:t>
      </w:r>
      <w:r w:rsidRPr="003B591E">
        <w:t>.dstrect.x &lt; 0)</w:t>
      </w:r>
    </w:p>
    <w:p w14:paraId="4E0EB23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wdt = </w:t>
      </w:r>
      <w:r w:rsidRPr="003B591E">
        <w:rPr>
          <w:color w:val="808080"/>
        </w:rPr>
        <w:t>self</w:t>
      </w:r>
      <w:r w:rsidRPr="003B591E">
        <w:t>.dstrect.w;</w:t>
      </w:r>
    </w:p>
    <w:p w14:paraId="24D88D40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r w:rsidRPr="003B591E">
        <w:rPr>
          <w:color w:val="808080"/>
        </w:rPr>
        <w:t>self</w:t>
      </w:r>
      <w:r w:rsidRPr="003B591E">
        <w:t>.dstrect.x &gt; 0)</w:t>
      </w:r>
    </w:p>
    <w:p w14:paraId="22AFA7D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wdt = -</w:t>
      </w:r>
      <w:r w:rsidRPr="003B591E">
        <w:rPr>
          <w:color w:val="808080"/>
        </w:rPr>
        <w:t>self</w:t>
      </w:r>
      <w:r w:rsidRPr="003B591E">
        <w:t>.dstrect.w;</w:t>
      </w:r>
    </w:p>
    <w:p w14:paraId="47C6C9E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03CAB37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lastRenderedPageBreak/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r w:rsidRPr="003B591E">
        <w:rPr>
          <w:color w:val="808080"/>
        </w:rPr>
        <w:t>self</w:t>
      </w:r>
      <w:r w:rsidRPr="003B591E">
        <w:t>.dstrect.y &lt; 0)</w:t>
      </w:r>
    </w:p>
    <w:p w14:paraId="22811FF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hgt = </w:t>
      </w:r>
      <w:r w:rsidRPr="003B591E">
        <w:rPr>
          <w:color w:val="808080"/>
        </w:rPr>
        <w:t>self</w:t>
      </w:r>
      <w:r w:rsidRPr="003B591E">
        <w:t>.dstrect.h;</w:t>
      </w:r>
    </w:p>
    <w:p w14:paraId="4EB42F6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r w:rsidRPr="003B591E">
        <w:rPr>
          <w:color w:val="808080"/>
        </w:rPr>
        <w:t>self</w:t>
      </w:r>
      <w:r w:rsidRPr="003B591E">
        <w:t>.dstrect.y &gt; 0)</w:t>
      </w:r>
    </w:p>
    <w:p w14:paraId="718B791A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hgt = -</w:t>
      </w:r>
      <w:r w:rsidRPr="003B591E">
        <w:rPr>
          <w:color w:val="808080"/>
        </w:rPr>
        <w:t>self</w:t>
      </w:r>
      <w:r w:rsidRPr="003B591E">
        <w:t>.dstrect.h;</w:t>
      </w:r>
    </w:p>
    <w:p w14:paraId="0EB1CFD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7FF6A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drawTextureWithOffset(</w:t>
      </w:r>
      <w:r w:rsidRPr="003B591E">
        <w:rPr>
          <w:color w:val="808080"/>
        </w:rPr>
        <w:t>self</w:t>
      </w:r>
      <w:r w:rsidRPr="003B591E">
        <w:t>);</w:t>
      </w:r>
    </w:p>
    <w:p w14:paraId="062716D4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wdt)</w:t>
      </w:r>
    </w:p>
    <w:p w14:paraId="24A37D89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drawTextureWithOffset(</w:t>
      </w:r>
      <w:r w:rsidRPr="003B591E">
        <w:rPr>
          <w:color w:val="808080"/>
        </w:rPr>
        <w:t>self</w:t>
      </w:r>
      <w:r w:rsidRPr="003B591E">
        <w:t>, { wdt, 0 });</w:t>
      </w:r>
    </w:p>
    <w:p w14:paraId="2F13C54A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hgt)</w:t>
      </w:r>
    </w:p>
    <w:p w14:paraId="24847D87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drawTextureWithOffset(</w:t>
      </w:r>
      <w:r w:rsidRPr="003B591E">
        <w:rPr>
          <w:color w:val="808080"/>
        </w:rPr>
        <w:t>self</w:t>
      </w:r>
      <w:r w:rsidRPr="003B591E">
        <w:t>, { 0, hgt });</w:t>
      </w:r>
    </w:p>
    <w:p w14:paraId="09D06F20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wdt &amp;&amp; hgt)</w:t>
      </w:r>
    </w:p>
    <w:p w14:paraId="1C43D241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drawTextureWithOffset(</w:t>
      </w:r>
      <w:r w:rsidRPr="003B591E">
        <w:rPr>
          <w:color w:val="808080"/>
        </w:rPr>
        <w:t>self</w:t>
      </w:r>
      <w:r w:rsidRPr="003B591E">
        <w:t>, { wdt, hgt });</w:t>
      </w:r>
    </w:p>
    <w:p w14:paraId="4F5141BB" w14:textId="77777777" w:rsid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>}</w:t>
      </w:r>
    </w:p>
    <w:p w14:paraId="14895699" w14:textId="77C820BE" w:rsidR="00B92476" w:rsidRDefault="00374C7E" w:rsidP="00374C7E">
      <w:pPr>
        <w:pStyle w:val="1"/>
      </w:pPr>
      <w:bookmarkStart w:id="33" w:name="_Toc115722707"/>
      <w:r>
        <w:lastRenderedPageBreak/>
        <w:t>Экспериментальная часть</w:t>
      </w:r>
      <w:bookmarkEnd w:id="33"/>
    </w:p>
    <w:p w14:paraId="539D1075" w14:textId="59E9E115" w:rsidR="0056381E" w:rsidRDefault="0056381E" w:rsidP="0056381E">
      <w:pPr>
        <w:pStyle w:val="2"/>
      </w:pPr>
      <w:bookmarkStart w:id="34" w:name="_Toc115722708"/>
      <w:r>
        <w:t>Руководства пользователя</w:t>
      </w:r>
      <w:bookmarkEnd w:id="34"/>
    </w:p>
    <w:p w14:paraId="7C6CB891" w14:textId="67D82C10" w:rsidR="0014747D" w:rsidRPr="0014747D" w:rsidRDefault="0014747D" w:rsidP="0014747D">
      <w:pPr>
        <w:pStyle w:val="3"/>
        <w:rPr>
          <w:lang w:val="ru-RU"/>
        </w:rPr>
      </w:pPr>
      <w:bookmarkStart w:id="35" w:name="_Toc115722709"/>
      <w:r>
        <w:rPr>
          <w:lang w:val="ru-RU"/>
        </w:rPr>
        <w:t>Главное меню</w:t>
      </w:r>
      <w:bookmarkEnd w:id="35"/>
    </w:p>
    <w:p w14:paraId="6F6CB045" w14:textId="301790C6" w:rsidR="0009763A" w:rsidRPr="00A54C03" w:rsidRDefault="0009763A" w:rsidP="0009763A">
      <w:pPr>
        <w:pStyle w:val="a3"/>
        <w:rPr>
          <w:lang w:val="ru-RU"/>
        </w:rPr>
      </w:pPr>
      <w:r>
        <w:rPr>
          <w:lang w:val="ru-RU"/>
        </w:rPr>
        <w:t xml:space="preserve">После запуска игры игрок увидит главное меню (см. </w:t>
      </w:r>
      <w:r w:rsidR="00A54C03">
        <w:rPr>
          <w:lang w:val="ru-RU"/>
        </w:rPr>
        <w:fldChar w:fldCharType="begin"/>
      </w:r>
      <w:r w:rsidR="00A54C03">
        <w:rPr>
          <w:lang w:val="ru-RU"/>
        </w:rPr>
        <w:instrText xml:space="preserve"> REF  _Ref115205151 \* Lower \h </w:instrText>
      </w:r>
      <w:r w:rsidR="00A54C03">
        <w:rPr>
          <w:lang w:val="ru-RU"/>
        </w:rPr>
      </w:r>
      <w:r w:rsidR="00A54C03">
        <w:rPr>
          <w:lang w:val="ru-RU"/>
        </w:rPr>
        <w:fldChar w:fldCharType="separate"/>
      </w:r>
      <w:r w:rsidR="00A54C03" w:rsidRPr="00A54C03">
        <w:rPr>
          <w:lang w:val="ru-RU"/>
        </w:rPr>
        <w:t xml:space="preserve">рис. </w:t>
      </w:r>
      <w:r w:rsidR="00A54C03" w:rsidRPr="00A54C03">
        <w:rPr>
          <w:noProof/>
          <w:lang w:val="ru-RU"/>
        </w:rPr>
        <w:t>5</w:t>
      </w:r>
      <w:r w:rsidR="00A54C03">
        <w:rPr>
          <w:lang w:val="ru-RU"/>
        </w:rPr>
        <w:fldChar w:fldCharType="end"/>
      </w:r>
      <w:r>
        <w:rPr>
          <w:lang w:val="ru-RU"/>
        </w:rPr>
        <w:t>).</w:t>
      </w:r>
      <w:r w:rsidR="00A54C03" w:rsidRPr="00A54C03">
        <w:rPr>
          <w:lang w:val="ru-RU"/>
        </w:rPr>
        <w:t xml:space="preserve"> </w:t>
      </w:r>
      <w:r w:rsidR="00A54C03">
        <w:rPr>
          <w:lang w:val="ru-RU"/>
        </w:rPr>
        <w:t xml:space="preserve">Элементы меню можно выбирать мышкой и </w:t>
      </w:r>
      <w:r w:rsidR="00444B78">
        <w:rPr>
          <w:lang w:val="ru-RU"/>
        </w:rPr>
        <w:t xml:space="preserve">верхней и нижние </w:t>
      </w:r>
      <w:r w:rsidR="00A54C03">
        <w:rPr>
          <w:lang w:val="ru-RU"/>
        </w:rPr>
        <w:t xml:space="preserve">стрелками клавиатуры, клавиши </w:t>
      </w:r>
      <w:r w:rsidR="00A54C03" w:rsidRPr="00A54C03">
        <w:rPr>
          <w:i/>
          <w:iCs/>
        </w:rPr>
        <w:t>w</w:t>
      </w:r>
      <w:r w:rsidR="00A54C03" w:rsidRPr="00A54C03">
        <w:rPr>
          <w:lang w:val="ru-RU"/>
        </w:rPr>
        <w:t>,</w:t>
      </w:r>
      <w:r w:rsidR="00A54C03" w:rsidRPr="00A54C03">
        <w:rPr>
          <w:i/>
          <w:iCs/>
          <w:lang w:val="ru-RU"/>
        </w:rPr>
        <w:t xml:space="preserve"> </w:t>
      </w:r>
      <w:r w:rsidR="00A54C03" w:rsidRPr="00A54C03">
        <w:rPr>
          <w:i/>
          <w:iCs/>
        </w:rPr>
        <w:t>s</w:t>
      </w:r>
      <w:r w:rsidR="00444B78">
        <w:rPr>
          <w:lang w:val="ru-RU"/>
        </w:rPr>
        <w:t xml:space="preserve"> </w:t>
      </w:r>
      <w:r w:rsidR="00A54C03">
        <w:rPr>
          <w:lang w:val="ru-RU"/>
        </w:rPr>
        <w:t>также работают.</w:t>
      </w:r>
    </w:p>
    <w:p w14:paraId="3775E31D" w14:textId="77777777" w:rsidR="0009763A" w:rsidRDefault="0009763A" w:rsidP="0009763A">
      <w:pPr>
        <w:pStyle w:val="a3"/>
        <w:keepNext/>
        <w:jc w:val="center"/>
      </w:pPr>
      <w:r w:rsidRPr="0009763A">
        <w:rPr>
          <w:noProof/>
        </w:rPr>
        <w:drawing>
          <wp:inline distT="0" distB="0" distL="0" distR="0" wp14:anchorId="0E9A8998" wp14:editId="0D708A05">
            <wp:extent cx="5179131" cy="2881892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2260" cy="289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53732" w14:textId="24D4F234" w:rsidR="0009763A" w:rsidRDefault="0009763A" w:rsidP="0009763A">
      <w:pPr>
        <w:pStyle w:val="a8"/>
        <w:rPr>
          <w:lang w:val="ru-RU"/>
        </w:rPr>
      </w:pPr>
      <w:bookmarkStart w:id="36" w:name="_Ref115205151"/>
      <w:r>
        <w:t xml:space="preserve">Рис. </w:t>
      </w:r>
      <w:r>
        <w:fldChar w:fldCharType="begin"/>
      </w:r>
      <w:r>
        <w:instrText xml:space="preserve"> SEQ Рис. \* ARABIC </w:instrText>
      </w:r>
      <w:r>
        <w:fldChar w:fldCharType="separate"/>
      </w:r>
      <w:r w:rsidR="00235216">
        <w:rPr>
          <w:noProof/>
        </w:rPr>
        <w:t>5</w:t>
      </w:r>
      <w:r>
        <w:fldChar w:fldCharType="end"/>
      </w:r>
      <w:bookmarkEnd w:id="36"/>
      <w:r>
        <w:t xml:space="preserve">. </w:t>
      </w:r>
      <w:r>
        <w:rPr>
          <w:lang w:val="ru-RU"/>
        </w:rPr>
        <w:t>Главное меню игры</w:t>
      </w:r>
    </w:p>
    <w:p w14:paraId="2BC9CA11" w14:textId="6F09C588" w:rsidR="0014747D" w:rsidRPr="0014747D" w:rsidRDefault="0014747D" w:rsidP="0014747D">
      <w:pPr>
        <w:pStyle w:val="3"/>
        <w:rPr>
          <w:lang w:val="ru-RU"/>
        </w:rPr>
      </w:pPr>
      <w:bookmarkStart w:id="37" w:name="_Toc115722710"/>
      <w:r>
        <w:rPr>
          <w:lang w:val="ru-RU"/>
        </w:rPr>
        <w:t>Меню выбора режима игры</w:t>
      </w:r>
      <w:bookmarkEnd w:id="37"/>
    </w:p>
    <w:p w14:paraId="2D2C82C1" w14:textId="62A11FC2" w:rsidR="00A54C03" w:rsidRDefault="00A54C03" w:rsidP="00A54C03">
      <w:pPr>
        <w:rPr>
          <w:i/>
          <w:iCs/>
          <w:lang w:val="ru-RU"/>
        </w:rPr>
      </w:pPr>
      <w:r>
        <w:rPr>
          <w:lang w:val="ru-RU"/>
        </w:rPr>
        <w:t>Нажав на «</w:t>
      </w:r>
      <w:r>
        <w:t>START</w:t>
      </w:r>
      <w:r>
        <w:rPr>
          <w:lang w:val="ru-RU"/>
        </w:rPr>
        <w:t>», игрок попадёт в меню выбора режим</w:t>
      </w:r>
      <w:r w:rsidR="0023647E">
        <w:rPr>
          <w:lang w:val="ru-RU"/>
        </w:rPr>
        <w:t>а</w:t>
      </w:r>
      <w:r>
        <w:rPr>
          <w:lang w:val="ru-RU"/>
        </w:rPr>
        <w:t xml:space="preserve"> игры </w:t>
      </w:r>
      <w:r w:rsidR="0023647E">
        <w:rPr>
          <w:lang w:val="ru-RU"/>
        </w:rPr>
        <w:t xml:space="preserve">(см. </w:t>
      </w:r>
      <w:r w:rsidR="0023647E">
        <w:rPr>
          <w:lang w:val="ru-RU"/>
        </w:rPr>
        <w:fldChar w:fldCharType="begin"/>
      </w:r>
      <w:r w:rsidR="0023647E">
        <w:rPr>
          <w:lang w:val="ru-RU"/>
        </w:rPr>
        <w:instrText xml:space="preserve"> REF  _Ref115205686 \* Lower \h </w:instrText>
      </w:r>
      <w:r w:rsidR="0023647E">
        <w:rPr>
          <w:lang w:val="ru-RU"/>
        </w:rPr>
      </w:r>
      <w:r w:rsidR="0023647E">
        <w:rPr>
          <w:lang w:val="ru-RU"/>
        </w:rPr>
        <w:fldChar w:fldCharType="separate"/>
      </w:r>
      <w:r w:rsidR="0023647E" w:rsidRPr="0023647E">
        <w:rPr>
          <w:lang w:val="ru-RU"/>
        </w:rPr>
        <w:t xml:space="preserve">рис. </w:t>
      </w:r>
      <w:r w:rsidR="0023647E" w:rsidRPr="0023647E">
        <w:rPr>
          <w:noProof/>
          <w:lang w:val="ru-RU"/>
        </w:rPr>
        <w:t>6</w:t>
      </w:r>
      <w:r w:rsidR="0023647E">
        <w:rPr>
          <w:lang w:val="ru-RU"/>
        </w:rPr>
        <w:fldChar w:fldCharType="end"/>
      </w:r>
      <w:r w:rsidR="0023647E">
        <w:rPr>
          <w:lang w:val="ru-RU"/>
        </w:rPr>
        <w:t xml:space="preserve">). </w:t>
      </w:r>
      <w:r w:rsidRPr="00A54C03">
        <w:rPr>
          <w:i/>
          <w:iCs/>
          <w:lang w:val="ru-RU"/>
        </w:rPr>
        <w:t>«</w:t>
      </w:r>
      <w:r w:rsidR="00CC7A60">
        <w:rPr>
          <w:i/>
          <w:iCs/>
        </w:rPr>
        <w:t>SOLO</w:t>
      </w:r>
      <w:r w:rsidRPr="00A54C03">
        <w:rPr>
          <w:i/>
          <w:iCs/>
          <w:lang w:val="ru-RU"/>
        </w:rPr>
        <w:t>»</w:t>
      </w:r>
      <w:r w:rsidRPr="00A54C03">
        <w:rPr>
          <w:lang w:val="ru-RU"/>
        </w:rPr>
        <w:t xml:space="preserve"> </w:t>
      </w:r>
      <w:r w:rsidR="0014747D">
        <w:rPr>
          <w:i/>
          <w:iCs/>
          <w:lang w:val="ru-RU"/>
        </w:rPr>
        <w:t>–</w:t>
      </w:r>
      <w:r w:rsidRPr="00A54C03">
        <w:rPr>
          <w:lang w:val="ru-RU"/>
        </w:rPr>
        <w:t xml:space="preserve"> </w:t>
      </w:r>
      <w:r>
        <w:rPr>
          <w:lang w:val="ru-RU"/>
        </w:rPr>
        <w:t>одиночная игра</w:t>
      </w:r>
      <w:r w:rsidR="004B2104">
        <w:rPr>
          <w:lang w:val="ru-RU"/>
        </w:rPr>
        <w:t>,</w:t>
      </w:r>
      <w:r w:rsidR="0014747D">
        <w:rPr>
          <w:lang w:val="ru-RU"/>
        </w:rPr>
        <w:t xml:space="preserve"> </w:t>
      </w:r>
      <w:r w:rsidR="0014747D" w:rsidRPr="0014747D">
        <w:rPr>
          <w:i/>
          <w:iCs/>
          <w:lang w:val="ru-RU"/>
        </w:rPr>
        <w:t>«</w:t>
      </w:r>
      <w:r w:rsidR="00CC7A60">
        <w:rPr>
          <w:i/>
          <w:iCs/>
        </w:rPr>
        <w:t>HOT</w:t>
      </w:r>
      <w:r w:rsidR="00CC7A60" w:rsidRPr="005F76DF">
        <w:rPr>
          <w:i/>
          <w:iCs/>
          <w:lang w:val="ru-RU"/>
        </w:rPr>
        <w:t>-</w:t>
      </w:r>
      <w:r w:rsidR="00CC7A60">
        <w:rPr>
          <w:i/>
          <w:iCs/>
        </w:rPr>
        <w:t>SEAT</w:t>
      </w:r>
      <w:r w:rsidR="0014747D" w:rsidRPr="0014747D">
        <w:rPr>
          <w:i/>
          <w:iCs/>
          <w:lang w:val="ru-RU"/>
        </w:rPr>
        <w:t xml:space="preserve">» </w:t>
      </w:r>
      <w:r w:rsidR="0014747D">
        <w:rPr>
          <w:i/>
          <w:iCs/>
          <w:lang w:val="ru-RU"/>
        </w:rPr>
        <w:t>–</w:t>
      </w:r>
      <w:r w:rsidR="0014747D" w:rsidRPr="0014747D">
        <w:rPr>
          <w:i/>
          <w:iCs/>
          <w:lang w:val="ru-RU"/>
        </w:rPr>
        <w:t xml:space="preserve"> </w:t>
      </w:r>
      <w:r w:rsidR="0014747D" w:rsidRPr="00E22FB6">
        <w:rPr>
          <w:lang w:val="ru-RU"/>
        </w:rPr>
        <w:t>режим для двух игроков.</w:t>
      </w:r>
    </w:p>
    <w:p w14:paraId="05C9F8FE" w14:textId="77777777" w:rsidR="0023647E" w:rsidRDefault="0023647E" w:rsidP="0023647E">
      <w:pPr>
        <w:keepNext/>
        <w:jc w:val="center"/>
      </w:pPr>
      <w:r w:rsidRPr="0023647E">
        <w:rPr>
          <w:noProof/>
          <w:lang w:val="ru-RU"/>
        </w:rPr>
        <w:lastRenderedPageBreak/>
        <w:drawing>
          <wp:inline distT="0" distB="0" distL="0" distR="0" wp14:anchorId="349F24A1" wp14:editId="67696DAE">
            <wp:extent cx="5237493" cy="2950234"/>
            <wp:effectExtent l="0" t="0" r="1270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4241" cy="296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73426" w14:textId="50F97249" w:rsidR="00E22FB6" w:rsidRDefault="0023647E" w:rsidP="0023647E">
      <w:pPr>
        <w:pStyle w:val="a8"/>
        <w:rPr>
          <w:lang w:val="ru-RU"/>
        </w:rPr>
      </w:pPr>
      <w:bookmarkStart w:id="38" w:name="_Ref115205686"/>
      <w:r w:rsidRPr="0023647E">
        <w:rPr>
          <w:lang w:val="ru-RU"/>
        </w:rPr>
        <w:t xml:space="preserve">Рис. </w:t>
      </w:r>
      <w:r>
        <w:fldChar w:fldCharType="begin"/>
      </w:r>
      <w:r w:rsidRPr="0023647E">
        <w:rPr>
          <w:lang w:val="ru-RU"/>
        </w:rPr>
        <w:instrText xml:space="preserve"> </w:instrText>
      </w:r>
      <w:r>
        <w:instrText>SEQ</w:instrText>
      </w:r>
      <w:r w:rsidRPr="0023647E">
        <w:rPr>
          <w:lang w:val="ru-RU"/>
        </w:rPr>
        <w:instrText xml:space="preserve"> Рис. \* </w:instrText>
      </w:r>
      <w:r>
        <w:instrText>ARABIC</w:instrText>
      </w:r>
      <w:r w:rsidRPr="0023647E">
        <w:rPr>
          <w:lang w:val="ru-RU"/>
        </w:rPr>
        <w:instrText xml:space="preserve"> </w:instrText>
      </w:r>
      <w:r>
        <w:fldChar w:fldCharType="separate"/>
      </w:r>
      <w:r w:rsidR="00235216">
        <w:rPr>
          <w:noProof/>
        </w:rPr>
        <w:t>6</w:t>
      </w:r>
      <w:r>
        <w:fldChar w:fldCharType="end"/>
      </w:r>
      <w:bookmarkEnd w:id="38"/>
      <w:r>
        <w:rPr>
          <w:lang w:val="ru-RU"/>
        </w:rPr>
        <w:t>. Меню выбора режим игры</w:t>
      </w:r>
    </w:p>
    <w:p w14:paraId="72DFA9BD" w14:textId="79DFE4AF" w:rsidR="00F911CC" w:rsidRDefault="00D86326" w:rsidP="00D86326">
      <w:pPr>
        <w:pStyle w:val="3"/>
        <w:rPr>
          <w:lang w:val="ru-RU"/>
        </w:rPr>
      </w:pPr>
      <w:bookmarkStart w:id="39" w:name="_Toc115722711"/>
      <w:r>
        <w:rPr>
          <w:lang w:val="ru-RU"/>
        </w:rPr>
        <w:t>Управление кораблём в одиночном режиме</w:t>
      </w:r>
      <w:bookmarkEnd w:id="39"/>
    </w:p>
    <w:p w14:paraId="1D5510C7" w14:textId="35AF2113" w:rsidR="00444B78" w:rsidRDefault="00444B78" w:rsidP="00444B78">
      <w:pPr>
        <w:pStyle w:val="a3"/>
        <w:rPr>
          <w:lang w:val="ru-RU"/>
        </w:rPr>
      </w:pPr>
      <w:r>
        <w:rPr>
          <w:lang w:val="ru-RU"/>
        </w:rPr>
        <w:t>Для управления кораблём в одиночном режиме можно использовать</w:t>
      </w:r>
      <w:r w:rsidRPr="00444B78">
        <w:rPr>
          <w:lang w:val="ru-RU"/>
        </w:rPr>
        <w:t>:</w:t>
      </w:r>
    </w:p>
    <w:p w14:paraId="1A94B48A" w14:textId="1CB6D8BB" w:rsidR="00444B78" w:rsidRDefault="00254200" w:rsidP="00444B78">
      <w:pPr>
        <w:pStyle w:val="a"/>
        <w:rPr>
          <w:lang w:val="ru-RU"/>
        </w:rPr>
      </w:pPr>
      <w:r>
        <w:rPr>
          <w:i/>
          <w:iCs/>
        </w:rPr>
        <w:t>a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 w:rsidR="00444B78" w:rsidRPr="00A54C03">
        <w:rPr>
          <w:i/>
          <w:iCs/>
        </w:rPr>
        <w:t>d</w:t>
      </w:r>
      <w:r w:rsidR="00444B78" w:rsidRPr="00444B78">
        <w:rPr>
          <w:i/>
          <w:iCs/>
          <w:lang w:val="ru-RU"/>
        </w:rPr>
        <w:t xml:space="preserve"> </w:t>
      </w:r>
      <w:r w:rsidR="00444B78">
        <w:rPr>
          <w:lang w:val="ru-RU"/>
        </w:rPr>
        <w:t>или</w:t>
      </w:r>
      <w:r w:rsidR="00444B78" w:rsidRPr="00444B78">
        <w:rPr>
          <w:lang w:val="ru-RU"/>
        </w:rPr>
        <w:t xml:space="preserve"> </w:t>
      </w:r>
      <w:r w:rsidR="00444B78">
        <w:rPr>
          <w:lang w:val="ru-RU"/>
        </w:rPr>
        <w:t xml:space="preserve">стрелки на клавиатуре для </w:t>
      </w:r>
      <w:r>
        <w:rPr>
          <w:lang w:val="ru-RU"/>
        </w:rPr>
        <w:t>перемещения корабля влево, вперёд, вправо соответственно</w:t>
      </w:r>
    </w:p>
    <w:p w14:paraId="13865005" w14:textId="70A5F6F8" w:rsidR="00254200" w:rsidRDefault="00EB63AF" w:rsidP="00444B78">
      <w:pPr>
        <w:pStyle w:val="a"/>
        <w:rPr>
          <w:lang w:val="ru-RU"/>
        </w:rPr>
      </w:pPr>
      <w:r>
        <w:rPr>
          <w:lang w:val="ru-RU"/>
        </w:rPr>
        <w:t>П</w:t>
      </w:r>
      <w:r w:rsidR="00254200">
        <w:rPr>
          <w:lang w:val="ru-RU"/>
        </w:rPr>
        <w:t xml:space="preserve">робел, правый </w:t>
      </w:r>
      <w:r w:rsidR="00254200" w:rsidRPr="00A8670D">
        <w:rPr>
          <w:i/>
          <w:iCs/>
        </w:rPr>
        <w:t>control</w:t>
      </w:r>
      <w:r w:rsidR="00254200">
        <w:rPr>
          <w:lang w:val="ru-RU"/>
        </w:rPr>
        <w:t xml:space="preserve"> для стрельбы</w:t>
      </w:r>
    </w:p>
    <w:p w14:paraId="0D78F1FE" w14:textId="3980C6E7" w:rsidR="00EB63AF" w:rsidRDefault="00EB63AF" w:rsidP="00EB63AF">
      <w:pPr>
        <w:pStyle w:val="3"/>
        <w:rPr>
          <w:lang w:val="ru-RU"/>
        </w:rPr>
      </w:pPr>
      <w:bookmarkStart w:id="40" w:name="_Toc115722712"/>
      <w:r>
        <w:rPr>
          <w:lang w:val="ru-RU"/>
        </w:rPr>
        <w:t>Управление корабля</w:t>
      </w:r>
      <w:r w:rsidR="00A8670D">
        <w:rPr>
          <w:lang w:val="ru-RU"/>
        </w:rPr>
        <w:t>ми</w:t>
      </w:r>
      <w:r>
        <w:rPr>
          <w:lang w:val="ru-RU"/>
        </w:rPr>
        <w:t xml:space="preserve"> в режиме для двух игроков</w:t>
      </w:r>
      <w:bookmarkEnd w:id="40"/>
    </w:p>
    <w:p w14:paraId="6D996202" w14:textId="1BAA619F" w:rsidR="00EB63AF" w:rsidRPr="00D0644D" w:rsidRDefault="00EB63AF" w:rsidP="00EB63AF">
      <w:pPr>
        <w:pStyle w:val="a3"/>
        <w:rPr>
          <w:lang w:val="ru-RU"/>
        </w:rPr>
      </w:pPr>
      <w:r>
        <w:rPr>
          <w:lang w:val="ru-RU"/>
        </w:rPr>
        <w:t>Для управления кораблями предусмотрены следующие клавиши</w:t>
      </w:r>
      <w:r w:rsidRPr="00D0644D">
        <w:rPr>
          <w:lang w:val="ru-RU"/>
        </w:rPr>
        <w:t>:</w:t>
      </w:r>
    </w:p>
    <w:p w14:paraId="0D6BBF9A" w14:textId="499ED90F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Первый корабль</w:t>
      </w:r>
    </w:p>
    <w:p w14:paraId="5C506BAD" w14:textId="06416531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i/>
          <w:iCs/>
        </w:rPr>
        <w:t>a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 w:rsidRPr="00A54C03">
        <w:rPr>
          <w:i/>
          <w:iCs/>
        </w:rPr>
        <w:t>d</w:t>
      </w:r>
      <w:r w:rsidRPr="00EB63AF">
        <w:rPr>
          <w:i/>
          <w:iCs/>
          <w:lang w:val="ru-RU"/>
        </w:rPr>
        <w:t xml:space="preserve"> – </w:t>
      </w:r>
      <w:r>
        <w:rPr>
          <w:lang w:val="ru-RU"/>
        </w:rPr>
        <w:t>для перемещения корабля влево, вперёд, вправо соответственно</w:t>
      </w:r>
    </w:p>
    <w:p w14:paraId="15D3B948" w14:textId="5824A53D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>Пробел для стрельбы</w:t>
      </w:r>
    </w:p>
    <w:p w14:paraId="10E405DB" w14:textId="76C22D56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Второй корабль</w:t>
      </w:r>
    </w:p>
    <w:p w14:paraId="125235B4" w14:textId="4A58839D" w:rsidR="00A8670D" w:rsidRPr="00A8670D" w:rsidRDefault="00A8670D" w:rsidP="002625A8">
      <w:pPr>
        <w:pStyle w:val="a0"/>
        <w:numPr>
          <w:ilvl w:val="1"/>
          <w:numId w:val="44"/>
        </w:numPr>
        <w:rPr>
          <w:lang w:val="ru-RU"/>
        </w:rPr>
      </w:pPr>
      <w:r w:rsidRPr="00A8670D">
        <w:rPr>
          <w:lang w:val="ru-RU"/>
        </w:rPr>
        <w:t xml:space="preserve">Стрелки клавиатуры для перемещения корабля влево, вперёд, вправо </w:t>
      </w:r>
    </w:p>
    <w:p w14:paraId="46EBEC3B" w14:textId="52A421FE" w:rsidR="00A8670D" w:rsidRDefault="00A8670D" w:rsidP="00A8670D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 xml:space="preserve">Правый </w:t>
      </w:r>
      <w:r w:rsidRPr="00A8670D">
        <w:rPr>
          <w:i/>
          <w:iCs/>
        </w:rPr>
        <w:t>control</w:t>
      </w:r>
      <w:r>
        <w:rPr>
          <w:lang w:val="ru-RU"/>
        </w:rPr>
        <w:t xml:space="preserve"> для стрельбы</w:t>
      </w:r>
    </w:p>
    <w:p w14:paraId="7DB90169" w14:textId="35B1BE29" w:rsidR="00CF1168" w:rsidRDefault="00CF1168" w:rsidP="00CF1168">
      <w:pPr>
        <w:pStyle w:val="2"/>
      </w:pPr>
      <w:bookmarkStart w:id="41" w:name="_Toc115722713"/>
      <w:r>
        <w:t>Тестирование игры</w:t>
      </w:r>
      <w:bookmarkEnd w:id="41"/>
    </w:p>
    <w:p w14:paraId="7ED8F49F" w14:textId="0D19D7D1" w:rsidR="006A525A" w:rsidRDefault="006469BC" w:rsidP="00220FCF">
      <w:pPr>
        <w:pStyle w:val="3"/>
        <w:rPr>
          <w:lang w:val="ru-RU"/>
        </w:rPr>
      </w:pPr>
      <w:bookmarkStart w:id="42" w:name="_Toc115722714"/>
      <w:r>
        <w:rPr>
          <w:lang w:val="ru-RU"/>
        </w:rPr>
        <w:lastRenderedPageBreak/>
        <w:t>Тест №1</w:t>
      </w:r>
      <w:bookmarkEnd w:id="42"/>
    </w:p>
    <w:p w14:paraId="5E84A2D1" w14:textId="64359DC0" w:rsidR="00220FCF" w:rsidRDefault="0038473B" w:rsidP="00220FCF">
      <w:pPr>
        <w:pStyle w:val="a3"/>
        <w:rPr>
          <w:lang w:val="ru-RU"/>
        </w:rPr>
      </w:pPr>
      <w:r>
        <w:rPr>
          <w:lang w:val="ru-RU"/>
        </w:rPr>
        <w:t>Правильная работа меню приложения</w:t>
      </w:r>
      <w:r w:rsidR="008834FC">
        <w:rPr>
          <w:lang w:val="ru-RU"/>
        </w:rPr>
        <w:t xml:space="preserve">. </w:t>
      </w:r>
      <w:r w:rsidR="00BA13DC">
        <w:rPr>
          <w:lang w:val="ru-RU"/>
        </w:rPr>
        <w:t>Для выбора опции и</w:t>
      </w:r>
      <w:r w:rsidR="008834FC">
        <w:rPr>
          <w:lang w:val="ru-RU"/>
        </w:rPr>
        <w:t xml:space="preserve">грок нажимает верхнюю или нижнюю стрелки клавиатуры или клавиши </w:t>
      </w:r>
      <w:r w:rsidR="008834FC">
        <w:rPr>
          <w:i/>
          <w:iCs/>
        </w:rPr>
        <w:t>w</w:t>
      </w:r>
      <w:r w:rsidR="00421046">
        <w:rPr>
          <w:i/>
          <w:iCs/>
          <w:lang w:val="ru-RU"/>
        </w:rPr>
        <w:t>,</w:t>
      </w:r>
      <w:r w:rsidR="008834FC" w:rsidRPr="008834FC">
        <w:rPr>
          <w:lang w:val="ru-RU"/>
        </w:rPr>
        <w:t xml:space="preserve"> </w:t>
      </w:r>
      <w:r w:rsidR="00421046">
        <w:rPr>
          <w:i/>
          <w:iCs/>
        </w:rPr>
        <w:t>s</w:t>
      </w:r>
      <w:r w:rsidR="00421046">
        <w:rPr>
          <w:lang w:val="ru-RU"/>
        </w:rPr>
        <w:t>,</w:t>
      </w:r>
      <w:r w:rsidR="00421046" w:rsidRPr="00421046">
        <w:rPr>
          <w:lang w:val="ru-RU"/>
        </w:rPr>
        <w:t xml:space="preserve"> </w:t>
      </w:r>
      <w:r w:rsidR="00421046">
        <w:rPr>
          <w:lang w:val="ru-RU"/>
        </w:rPr>
        <w:t>или наводит</w:t>
      </w:r>
      <w:r w:rsidR="00976226">
        <w:rPr>
          <w:lang w:val="ru-RU"/>
        </w:rPr>
        <w:t xml:space="preserve"> на неё</w:t>
      </w:r>
      <w:r w:rsidR="00421046">
        <w:rPr>
          <w:lang w:val="ru-RU"/>
        </w:rPr>
        <w:t xml:space="preserve"> курсором</w:t>
      </w:r>
      <w:r w:rsidR="00133FED">
        <w:rPr>
          <w:lang w:val="ru-RU"/>
        </w:rPr>
        <w:t xml:space="preserve">, для </w:t>
      </w:r>
      <w:r w:rsidR="00BA13DC">
        <w:rPr>
          <w:lang w:val="ru-RU"/>
        </w:rPr>
        <w:t>активации</w:t>
      </w:r>
      <w:r w:rsidR="00133FED">
        <w:rPr>
          <w:lang w:val="ru-RU"/>
        </w:rPr>
        <w:t xml:space="preserve"> опции нажимает </w:t>
      </w:r>
      <w:r w:rsidR="00133FED">
        <w:rPr>
          <w:i/>
          <w:iCs/>
        </w:rPr>
        <w:t>Enter</w:t>
      </w:r>
      <w:r w:rsidR="00133FED" w:rsidRPr="00133FED">
        <w:rPr>
          <w:i/>
          <w:iCs/>
          <w:lang w:val="ru-RU"/>
        </w:rPr>
        <w:t xml:space="preserve"> </w:t>
      </w:r>
      <w:r w:rsidR="00133FED">
        <w:rPr>
          <w:lang w:val="ru-RU"/>
        </w:rPr>
        <w:t>или пробел</w:t>
      </w:r>
      <w:r w:rsidR="00421046">
        <w:rPr>
          <w:lang w:val="ru-RU"/>
        </w:rPr>
        <w:t>. При всех действиях пользователя</w:t>
      </w:r>
      <w:r w:rsidR="00BA13DC">
        <w:rPr>
          <w:lang w:val="ru-RU"/>
        </w:rPr>
        <w:t xml:space="preserve"> происходит корре</w:t>
      </w:r>
      <w:r w:rsidR="00C85CEA">
        <w:rPr>
          <w:lang w:val="ru-RU"/>
        </w:rPr>
        <w:t>ктное поведение программы</w:t>
      </w:r>
      <w:r w:rsidR="00C85CEA" w:rsidRPr="00C85CEA">
        <w:rPr>
          <w:lang w:val="ru-RU"/>
        </w:rPr>
        <w:t>:</w:t>
      </w:r>
      <w:r w:rsidR="00C85CEA">
        <w:rPr>
          <w:lang w:val="ru-RU"/>
        </w:rPr>
        <w:t xml:space="preserve"> меняется опция, либо происходит</w:t>
      </w:r>
      <w:r w:rsidR="00C85CEA" w:rsidRPr="00C85CEA">
        <w:rPr>
          <w:lang w:val="ru-RU"/>
        </w:rPr>
        <w:t xml:space="preserve"> </w:t>
      </w:r>
      <w:r w:rsidR="00C85CEA">
        <w:rPr>
          <w:lang w:val="ru-RU"/>
        </w:rPr>
        <w:t>переход на соответствующую опции вкладку, либо выход из программы.</w:t>
      </w:r>
    </w:p>
    <w:p w14:paraId="2316AD4F" w14:textId="4EEE3CC0" w:rsidR="00F27E56" w:rsidRDefault="00F27E56" w:rsidP="00F27E56">
      <w:pPr>
        <w:pStyle w:val="3"/>
        <w:rPr>
          <w:lang w:val="ru-RU"/>
        </w:rPr>
      </w:pPr>
      <w:bookmarkStart w:id="43" w:name="_Toc115722715"/>
      <w:r>
        <w:rPr>
          <w:lang w:val="ru-RU"/>
        </w:rPr>
        <w:t>Тест №2</w:t>
      </w:r>
      <w:bookmarkEnd w:id="43"/>
    </w:p>
    <w:p w14:paraId="4755F2AE" w14:textId="50CCF3DF" w:rsidR="0038473B" w:rsidRDefault="0038473B" w:rsidP="0038473B">
      <w:pPr>
        <w:pStyle w:val="a3"/>
        <w:rPr>
          <w:lang w:val="ru-RU"/>
        </w:rPr>
      </w:pPr>
      <w:r>
        <w:rPr>
          <w:lang w:val="ru-RU"/>
        </w:rPr>
        <w:t>Столкновение корабля с астероидами.</w:t>
      </w:r>
      <w:r w:rsidR="0060539D">
        <w:rPr>
          <w:lang w:val="ru-RU"/>
        </w:rPr>
        <w:t xml:space="preserve"> Игрок и корабль сталкиваются. Происходит нанесение урона игроку</w:t>
      </w:r>
      <w:r w:rsidR="00CA1182">
        <w:rPr>
          <w:lang w:val="ru-RU"/>
        </w:rPr>
        <w:t xml:space="preserve"> и астероид</w:t>
      </w:r>
      <w:r w:rsidR="004073B6">
        <w:rPr>
          <w:lang w:val="ru-RU"/>
        </w:rPr>
        <w:t>у</w:t>
      </w:r>
      <w:r w:rsidR="00CA1182">
        <w:rPr>
          <w:lang w:val="ru-RU"/>
        </w:rPr>
        <w:t>,</w:t>
      </w:r>
      <w:r w:rsidR="0060539D">
        <w:rPr>
          <w:lang w:val="ru-RU"/>
        </w:rPr>
        <w:t xml:space="preserve"> и отскок </w:t>
      </w:r>
      <w:r w:rsidR="000C63A9">
        <w:rPr>
          <w:lang w:val="ru-RU"/>
        </w:rPr>
        <w:t>объектов</w:t>
      </w:r>
      <w:r w:rsidR="0060539D">
        <w:rPr>
          <w:lang w:val="ru-RU"/>
        </w:rPr>
        <w:t xml:space="preserve"> друг от друга. Поведение корректно.</w:t>
      </w:r>
    </w:p>
    <w:p w14:paraId="699DA509" w14:textId="7762D931" w:rsidR="00FA1809" w:rsidRDefault="00FA1809" w:rsidP="00FA1809">
      <w:pPr>
        <w:pStyle w:val="3"/>
        <w:rPr>
          <w:lang w:val="ru-RU"/>
        </w:rPr>
      </w:pPr>
      <w:bookmarkStart w:id="44" w:name="_Toc115722716"/>
      <w:r>
        <w:rPr>
          <w:lang w:val="ru-RU"/>
        </w:rPr>
        <w:t>Тест №3</w:t>
      </w:r>
      <w:bookmarkEnd w:id="44"/>
    </w:p>
    <w:p w14:paraId="039D7300" w14:textId="3C9EE3C4" w:rsidR="00872E68" w:rsidRDefault="00CA1182" w:rsidP="00872E68">
      <w:pPr>
        <w:pStyle w:val="a3"/>
        <w:rPr>
          <w:lang w:val="ru-RU"/>
        </w:rPr>
      </w:pPr>
      <w:r>
        <w:rPr>
          <w:lang w:val="ru-RU"/>
        </w:rPr>
        <w:t xml:space="preserve">Столкновение кораблей двух игроков. При столкновении кораблей происходит </w:t>
      </w:r>
      <w:r w:rsidR="00E66FE1">
        <w:rPr>
          <w:lang w:val="ru-RU"/>
        </w:rPr>
        <w:t xml:space="preserve">равное </w:t>
      </w:r>
      <w:r>
        <w:rPr>
          <w:lang w:val="ru-RU"/>
        </w:rPr>
        <w:t xml:space="preserve">нанесение урона </w:t>
      </w:r>
      <w:r w:rsidR="00E66FE1">
        <w:rPr>
          <w:lang w:val="ru-RU"/>
        </w:rPr>
        <w:t xml:space="preserve">двум игрокам </w:t>
      </w:r>
      <w:r>
        <w:rPr>
          <w:lang w:val="ru-RU"/>
        </w:rPr>
        <w:t xml:space="preserve">и </w:t>
      </w:r>
      <w:r w:rsidR="00E66FE1">
        <w:rPr>
          <w:lang w:val="ru-RU"/>
        </w:rPr>
        <w:t>отскок объектов. Поведение корректно.</w:t>
      </w:r>
    </w:p>
    <w:p w14:paraId="1291CA11" w14:textId="3D420677" w:rsidR="00E66FE1" w:rsidRDefault="00E66FE1" w:rsidP="00E66FE1">
      <w:pPr>
        <w:pStyle w:val="3"/>
        <w:rPr>
          <w:lang w:val="ru-RU"/>
        </w:rPr>
      </w:pPr>
      <w:bookmarkStart w:id="45" w:name="_Toc115722717"/>
      <w:r>
        <w:rPr>
          <w:lang w:val="ru-RU"/>
        </w:rPr>
        <w:t>Тест №4</w:t>
      </w:r>
      <w:bookmarkEnd w:id="45"/>
    </w:p>
    <w:p w14:paraId="28FEC7CB" w14:textId="08A78D92" w:rsidR="00E66FE1" w:rsidRPr="004F2275" w:rsidRDefault="00872E68" w:rsidP="00E66FE1">
      <w:pPr>
        <w:pStyle w:val="a3"/>
        <w:rPr>
          <w:lang w:val="ru-RU"/>
        </w:rPr>
      </w:pPr>
      <w:r>
        <w:rPr>
          <w:lang w:val="ru-RU"/>
        </w:rPr>
        <w:t>Пользователь прошёл уровень. При прохождении пользователем уровня выводится информация о его месте в топе, набранных очках и сообщение</w:t>
      </w:r>
      <w:r w:rsidR="00BF3F08">
        <w:rPr>
          <w:lang w:val="ru-RU"/>
        </w:rPr>
        <w:t xml:space="preserve"> о завершении уровня</w:t>
      </w:r>
      <w:r w:rsidR="004F2275">
        <w:rPr>
          <w:lang w:val="ru-RU"/>
        </w:rPr>
        <w:t xml:space="preserve"> (см. </w:t>
      </w:r>
      <w:r w:rsidR="004F2275">
        <w:rPr>
          <w:lang w:val="ru-RU"/>
        </w:rPr>
        <w:fldChar w:fldCharType="begin"/>
      </w:r>
      <w:r w:rsidR="004F2275">
        <w:rPr>
          <w:lang w:val="ru-RU"/>
        </w:rPr>
        <w:instrText xml:space="preserve"> REF  _Ref115718094 \* Lower \h </w:instrText>
      </w:r>
      <w:r w:rsidR="004F2275">
        <w:rPr>
          <w:lang w:val="ru-RU"/>
        </w:rPr>
      </w:r>
      <w:r w:rsidR="004F2275">
        <w:rPr>
          <w:lang w:val="ru-RU"/>
        </w:rPr>
        <w:fldChar w:fldCharType="separate"/>
      </w:r>
      <w:r w:rsidR="004F2275" w:rsidRPr="00235216">
        <w:rPr>
          <w:lang w:val="ru-RU"/>
        </w:rPr>
        <w:t xml:space="preserve">рис. </w:t>
      </w:r>
      <w:r w:rsidR="004F2275" w:rsidRPr="00235216">
        <w:rPr>
          <w:noProof/>
          <w:lang w:val="ru-RU"/>
        </w:rPr>
        <w:t>7</w:t>
      </w:r>
      <w:r w:rsidR="004F2275">
        <w:rPr>
          <w:lang w:val="ru-RU"/>
        </w:rPr>
        <w:fldChar w:fldCharType="end"/>
      </w:r>
      <w:r w:rsidR="004F2275">
        <w:rPr>
          <w:lang w:val="ru-RU"/>
        </w:rPr>
        <w:t>)</w:t>
      </w:r>
      <w:r w:rsidR="001F03ED">
        <w:rPr>
          <w:lang w:val="ru-RU"/>
        </w:rPr>
        <w:t>. Поведение корректно.</w:t>
      </w:r>
    </w:p>
    <w:p w14:paraId="770AC15F" w14:textId="77777777" w:rsidR="00235216" w:rsidRDefault="00235216" w:rsidP="00235216">
      <w:pPr>
        <w:pStyle w:val="a3"/>
        <w:keepNext/>
        <w:jc w:val="center"/>
      </w:pPr>
      <w:r w:rsidRPr="00235216">
        <w:rPr>
          <w:noProof/>
        </w:rPr>
        <w:lastRenderedPageBreak/>
        <w:drawing>
          <wp:inline distT="0" distB="0" distL="0" distR="0" wp14:anchorId="2B661B15" wp14:editId="5023D4E3">
            <wp:extent cx="4547797" cy="2457450"/>
            <wp:effectExtent l="0" t="0" r="571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3362" cy="24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E5A03" w14:textId="1AFB80D4" w:rsidR="00235216" w:rsidRPr="00235216" w:rsidRDefault="00235216" w:rsidP="00235216">
      <w:pPr>
        <w:pStyle w:val="a8"/>
        <w:rPr>
          <w:lang w:val="ru-RU"/>
        </w:rPr>
      </w:pPr>
      <w:bookmarkStart w:id="46" w:name="_Ref115718094"/>
      <w:r w:rsidRPr="00235216">
        <w:rPr>
          <w:lang w:val="ru-RU"/>
        </w:rPr>
        <w:t xml:space="preserve">Рис. </w:t>
      </w:r>
      <w:r>
        <w:fldChar w:fldCharType="begin"/>
      </w:r>
      <w:r w:rsidRPr="00235216">
        <w:rPr>
          <w:lang w:val="ru-RU"/>
        </w:rPr>
        <w:instrText xml:space="preserve"> </w:instrText>
      </w:r>
      <w:r>
        <w:instrText>SEQ</w:instrText>
      </w:r>
      <w:r w:rsidRPr="00235216">
        <w:rPr>
          <w:lang w:val="ru-RU"/>
        </w:rPr>
        <w:instrText xml:space="preserve"> Рис. \* </w:instrText>
      </w:r>
      <w:r>
        <w:instrText>ARABIC</w:instrText>
      </w:r>
      <w:r w:rsidRPr="00235216">
        <w:rPr>
          <w:lang w:val="ru-RU"/>
        </w:rPr>
        <w:instrText xml:space="preserve"> </w:instrText>
      </w:r>
      <w:r>
        <w:fldChar w:fldCharType="separate"/>
      </w:r>
      <w:r w:rsidRPr="00235216">
        <w:rPr>
          <w:noProof/>
          <w:lang w:val="ru-RU"/>
        </w:rPr>
        <w:t>7</w:t>
      </w:r>
      <w:r>
        <w:fldChar w:fldCharType="end"/>
      </w:r>
      <w:bookmarkEnd w:id="46"/>
      <w:r w:rsidRPr="00235216">
        <w:rPr>
          <w:lang w:val="ru-RU"/>
        </w:rPr>
        <w:t xml:space="preserve">. </w:t>
      </w:r>
      <w:r>
        <w:rPr>
          <w:lang w:val="ru-RU"/>
        </w:rPr>
        <w:t>Результат тестирования прохождения уровня</w:t>
      </w: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bookmarkStart w:id="47" w:name="_Toc115722718"/>
      <w:r>
        <w:lastRenderedPageBreak/>
        <w:t>З</w:t>
      </w:r>
      <w:r w:rsidR="00104C5F">
        <w:t>аключение</w:t>
      </w:r>
      <w:bookmarkEnd w:id="9"/>
      <w:bookmarkEnd w:id="47"/>
    </w:p>
    <w:p w14:paraId="4B0916B3" w14:textId="1B600CA0" w:rsidR="00104C5F" w:rsidRDefault="007B6F42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В качестве темы курсовой работы была выбрана разработка игры в жанре аркадного космического симулятора.</w:t>
      </w:r>
    </w:p>
    <w:p w14:paraId="4ED1288C" w14:textId="5DDEE2DE" w:rsidR="007B6F42" w:rsidRDefault="007B6F42" w:rsidP="00104C5F">
      <w:pPr>
        <w:pStyle w:val="a3"/>
        <w:rPr>
          <w:lang w:val="ru-RU"/>
        </w:rPr>
      </w:pPr>
      <w:r>
        <w:rPr>
          <w:szCs w:val="28"/>
          <w:lang w:val="ru-RU"/>
        </w:rPr>
        <w:t xml:space="preserve">Проанализировав </w:t>
      </w:r>
      <w:r w:rsidR="00485BA5">
        <w:rPr>
          <w:szCs w:val="28"/>
          <w:lang w:val="ru-RU"/>
        </w:rPr>
        <w:t>следующие игры</w:t>
      </w:r>
      <w:r w:rsidR="00485BA5" w:rsidRPr="00485BA5">
        <w:rPr>
          <w:szCs w:val="28"/>
          <w:lang w:val="ru-RU"/>
        </w:rPr>
        <w:t xml:space="preserve">: </w:t>
      </w:r>
      <w:r w:rsidR="00485BA5" w:rsidRPr="009A55A9">
        <w:rPr>
          <w:i/>
          <w:iCs/>
        </w:rPr>
        <w:t>Spacewar</w:t>
      </w:r>
      <w:r w:rsidR="00485BA5" w:rsidRPr="009A55A9">
        <w:rPr>
          <w:i/>
          <w:iCs/>
          <w:lang w:val="ru-RU"/>
        </w:rPr>
        <w:t>!</w:t>
      </w:r>
      <w:r w:rsidR="00485BA5" w:rsidRPr="00485BA5">
        <w:rPr>
          <w:i/>
          <w:iCs/>
          <w:lang w:val="ru-RU"/>
        </w:rPr>
        <w:t xml:space="preserve">, </w:t>
      </w:r>
      <w:r w:rsidR="00485BA5" w:rsidRPr="00474368">
        <w:rPr>
          <w:i/>
          <w:iCs/>
          <w:szCs w:val="28"/>
        </w:rPr>
        <w:t>Blasteroids</w:t>
      </w:r>
      <w:r w:rsidR="00E2281D" w:rsidRPr="00E2281D">
        <w:rPr>
          <w:i/>
          <w:iCs/>
          <w:lang w:val="ru-RU"/>
        </w:rPr>
        <w:t>,</w:t>
      </w:r>
      <w:r w:rsidR="00485BA5" w:rsidRPr="00485BA5">
        <w:rPr>
          <w:i/>
          <w:iCs/>
          <w:lang w:val="ru-RU"/>
        </w:rPr>
        <w:t xml:space="preserve"> </w:t>
      </w:r>
      <w:r w:rsidR="00E2281D" w:rsidRPr="00F60D8D">
        <w:rPr>
          <w:i/>
          <w:iCs/>
        </w:rPr>
        <w:t>Orbitwar</w:t>
      </w:r>
      <w:r w:rsidR="00E2281D" w:rsidRPr="00F60D8D">
        <w:rPr>
          <w:i/>
          <w:iCs/>
          <w:lang w:val="ru-RU"/>
        </w:rPr>
        <w:t>.</w:t>
      </w:r>
      <w:r w:rsidR="00E2281D" w:rsidRPr="00F60D8D">
        <w:rPr>
          <w:i/>
          <w:iCs/>
        </w:rPr>
        <w:t>space</w:t>
      </w:r>
      <w:r w:rsidR="00604FC0">
        <w:rPr>
          <w:i/>
          <w:iCs/>
          <w:lang w:val="ru-RU"/>
        </w:rPr>
        <w:t xml:space="preserve">, </w:t>
      </w:r>
      <w:r w:rsidR="00604FC0">
        <w:rPr>
          <w:lang w:val="ru-RU"/>
        </w:rPr>
        <w:t>было принято решение</w:t>
      </w:r>
      <w:r w:rsidR="00380077">
        <w:rPr>
          <w:lang w:val="ru-RU"/>
        </w:rPr>
        <w:t xml:space="preserve"> реализовать</w:t>
      </w:r>
      <w:r w:rsidR="00380077" w:rsidRPr="00380077">
        <w:rPr>
          <w:lang w:val="ru-RU"/>
        </w:rPr>
        <w:t xml:space="preserve">: </w:t>
      </w:r>
      <w:r w:rsidR="002673B1">
        <w:rPr>
          <w:lang w:val="ru-RU"/>
        </w:rPr>
        <w:t>одиночный режим, режим с двумя игроками, стрельбу, базовое передвижение кораблей, астероиды, врага, завёрнутый экран, шкалу здоровья.</w:t>
      </w:r>
    </w:p>
    <w:p w14:paraId="4AB23A49" w14:textId="16B99FBF" w:rsidR="00F87C91" w:rsidRDefault="00F87C91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Было разработано приложение</w:t>
      </w:r>
      <w:r w:rsidR="00BD4D59">
        <w:rPr>
          <w:szCs w:val="28"/>
          <w:lang w:val="ru-RU"/>
        </w:rPr>
        <w:t>, соответствующее всем заявленным требованиям,</w:t>
      </w:r>
      <w:r>
        <w:rPr>
          <w:szCs w:val="28"/>
          <w:lang w:val="ru-RU"/>
        </w:rPr>
        <w:t xml:space="preserve"> на языке </w:t>
      </w:r>
      <w:r>
        <w:rPr>
          <w:szCs w:val="28"/>
        </w:rPr>
        <w:t>C</w:t>
      </w:r>
      <w:r w:rsidRPr="00F87C91">
        <w:rPr>
          <w:szCs w:val="28"/>
          <w:lang w:val="ru-RU"/>
        </w:rPr>
        <w:t xml:space="preserve"> </w:t>
      </w:r>
      <w:r>
        <w:rPr>
          <w:szCs w:val="28"/>
          <w:lang w:val="ru-RU"/>
        </w:rPr>
        <w:t xml:space="preserve">в среде </w:t>
      </w:r>
      <w:r>
        <w:rPr>
          <w:i/>
          <w:iCs/>
          <w:szCs w:val="28"/>
        </w:rPr>
        <w:t>Microsoft</w:t>
      </w:r>
      <w:r w:rsidRPr="00F87C91">
        <w:rPr>
          <w:i/>
          <w:iCs/>
          <w:szCs w:val="28"/>
          <w:lang w:val="ru-RU"/>
        </w:rPr>
        <w:t xml:space="preserve"> </w:t>
      </w:r>
      <w:r>
        <w:rPr>
          <w:i/>
          <w:iCs/>
          <w:szCs w:val="28"/>
        </w:rPr>
        <w:t>Visual</w:t>
      </w:r>
      <w:r w:rsidRPr="00F87C91">
        <w:rPr>
          <w:i/>
          <w:iCs/>
          <w:szCs w:val="28"/>
          <w:lang w:val="ru-RU"/>
        </w:rPr>
        <w:t xml:space="preserve"> </w:t>
      </w:r>
      <w:r>
        <w:rPr>
          <w:i/>
          <w:iCs/>
          <w:szCs w:val="28"/>
        </w:rPr>
        <w:t>Studio</w:t>
      </w:r>
      <w:r w:rsidR="00882064">
        <w:rPr>
          <w:szCs w:val="28"/>
          <w:lang w:val="ru-RU"/>
        </w:rPr>
        <w:t>.</w:t>
      </w:r>
    </w:p>
    <w:p w14:paraId="78FFBF9F" w14:textId="5B506267" w:rsidR="00882064" w:rsidRDefault="00882064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Приложение было протестировано, никаких ошибок не было выявлено, проект можно считать успешно выполненным.</w:t>
      </w:r>
    </w:p>
    <w:p w14:paraId="070EBF81" w14:textId="3580C1C0" w:rsidR="00882064" w:rsidRPr="00380077" w:rsidRDefault="00782C7C" w:rsidP="002A3DBD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В дальнейшем планируется добавить больше задних фонов, трансформацию корабля, анимацию перемещения на новый уровень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48" w:name="_Toc104891161"/>
      <w:bookmarkStart w:id="49" w:name="_Toc104908818"/>
      <w:bookmarkStart w:id="50" w:name="_Toc115722719"/>
      <w:r>
        <w:lastRenderedPageBreak/>
        <w:t>Список Литературы</w:t>
      </w:r>
      <w:bookmarkEnd w:id="48"/>
      <w:bookmarkEnd w:id="49"/>
      <w:bookmarkEnd w:id="50"/>
    </w:p>
    <w:p w14:paraId="64748458" w14:textId="27808449" w:rsidR="00104C5F" w:rsidRDefault="00045B43" w:rsidP="0056381E">
      <w:pPr>
        <w:pStyle w:val="a0"/>
        <w:numPr>
          <w:ilvl w:val="0"/>
          <w:numId w:val="43"/>
        </w:numPr>
        <w:rPr>
          <w:lang w:val="ru-RU"/>
        </w:rPr>
      </w:pPr>
      <w:r>
        <w:rPr>
          <w:lang w:val="ru-RU"/>
        </w:rPr>
        <w:t>Булатицкий Д. И.</w:t>
      </w:r>
      <w:r w:rsidRPr="00045B43">
        <w:rPr>
          <w:lang w:val="ru-RU"/>
        </w:rPr>
        <w:t xml:space="preserve"> </w:t>
      </w:r>
      <w:r>
        <w:rPr>
          <w:lang w:val="ru-RU"/>
        </w:rPr>
        <w:t>Программирование на языке Си</w:t>
      </w:r>
      <w:r w:rsidRPr="00045B43">
        <w:rPr>
          <w:lang w:val="ru-RU"/>
        </w:rPr>
        <w:t xml:space="preserve">: </w:t>
      </w:r>
      <w:r>
        <w:rPr>
          <w:lang w:val="ru-RU"/>
        </w:rPr>
        <w:t xml:space="preserve">Ветвления, циклы, массивы, файлы </w:t>
      </w:r>
      <w:r w:rsidRPr="00045B43">
        <w:rPr>
          <w:lang w:val="ru-RU"/>
        </w:rPr>
        <w:t>[</w:t>
      </w:r>
      <w:r>
        <w:rPr>
          <w:lang w:val="ru-RU"/>
        </w:rPr>
        <w:t>Текст</w:t>
      </w:r>
      <w:r w:rsidRPr="00045B43">
        <w:rPr>
          <w:lang w:val="ru-RU"/>
        </w:rPr>
        <w:t>] +</w:t>
      </w:r>
      <w:r w:rsidR="00104C5F" w:rsidRPr="0056381E">
        <w:rPr>
          <w:lang w:val="ru-RU"/>
        </w:rPr>
        <w:t xml:space="preserve"> [Электронный ресурс]</w:t>
      </w:r>
      <w:r w:rsidRPr="00045B43">
        <w:rPr>
          <w:lang w:val="ru-RU"/>
        </w:rPr>
        <w:t xml:space="preserve">: </w:t>
      </w:r>
      <w:r>
        <w:rPr>
          <w:lang w:val="ru-RU"/>
        </w:rPr>
        <w:t xml:space="preserve">практикум </w:t>
      </w:r>
      <w:r w:rsidRPr="00045B43">
        <w:rPr>
          <w:lang w:val="ru-RU"/>
        </w:rPr>
        <w:t>/</w:t>
      </w:r>
      <w:r>
        <w:rPr>
          <w:lang w:val="ru-RU"/>
        </w:rPr>
        <w:t xml:space="preserve"> Д. И. Булатицкий, Е. В. Коптенок, Р. А. Исаев, А. О. Радченко</w:t>
      </w:r>
      <w:r w:rsidR="00104C5F" w:rsidRPr="0056381E">
        <w:rPr>
          <w:lang w:val="ru-RU"/>
        </w:rPr>
        <w:t xml:space="preserve"> – </w:t>
      </w:r>
      <w:r>
        <w:rPr>
          <w:lang w:val="ru-RU"/>
        </w:rPr>
        <w:t>Брянск</w:t>
      </w:r>
      <w:r w:rsidRPr="00045B43">
        <w:rPr>
          <w:lang w:val="ru-RU"/>
        </w:rPr>
        <w:t xml:space="preserve">: </w:t>
      </w:r>
      <w:r>
        <w:rPr>
          <w:lang w:val="ru-RU"/>
        </w:rPr>
        <w:t>БГТУ, 2018 – 180 с.</w:t>
      </w:r>
    </w:p>
    <w:p w14:paraId="085FBB24" w14:textId="683F896D" w:rsidR="00D75559" w:rsidRPr="00D75559" w:rsidRDefault="00D75559" w:rsidP="00D75559">
      <w:pPr>
        <w:pStyle w:val="a0"/>
        <w:numPr>
          <w:ilvl w:val="0"/>
          <w:numId w:val="43"/>
        </w:numPr>
        <w:rPr>
          <w:lang w:val="ru-RU"/>
        </w:rPr>
      </w:pPr>
      <w:r w:rsidRPr="00D75559">
        <w:rPr>
          <w:lang w:val="ru-RU"/>
        </w:rPr>
        <w:t>Булатицкий</w:t>
      </w:r>
      <w:r w:rsidR="002136D0">
        <w:rPr>
          <w:lang w:val="ru-RU"/>
        </w:rPr>
        <w:t xml:space="preserve"> </w:t>
      </w:r>
      <w:r w:rsidRPr="00D75559">
        <w:rPr>
          <w:lang w:val="ru-RU"/>
        </w:rPr>
        <w:t>Д.И. Программирование на языке Си: Управление памятью, графика и динамические структуры данных [Текст] + [Электронный ресурс]: практикум / Д.И. Булатицкий, Е.В. Коптенок, Р.А. Исаев, А.О. Радченко – Брянск: БГТУ, 2018. – 148 с.</w:t>
      </w:r>
    </w:p>
    <w:p w14:paraId="34436B04" w14:textId="1EDC35C1" w:rsidR="00EF6B5C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="009130EB" w:rsidRPr="009130EB">
        <w:rPr>
          <w:lang w:val="ru-RU"/>
        </w:rPr>
        <w:t>libsdl.org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E01F22" w:rsidRPr="00E01F22">
        <w:t>https</w:t>
      </w:r>
      <w:r w:rsidR="00E01F22" w:rsidRPr="00C75893">
        <w:rPr>
          <w:lang w:val="ru-RU"/>
        </w:rPr>
        <w:t>://</w:t>
      </w:r>
      <w:r w:rsidR="00E01F22" w:rsidRPr="00E01F22">
        <w:t>www</w:t>
      </w:r>
      <w:r w:rsidR="00E01F22" w:rsidRPr="00C75893">
        <w:rPr>
          <w:lang w:val="ru-RU"/>
        </w:rPr>
        <w:t>.</w:t>
      </w:r>
      <w:r w:rsidR="00E01F22" w:rsidRPr="00E01F22">
        <w:t>libsdl</w:t>
      </w:r>
      <w:r w:rsidR="00E01F22" w:rsidRPr="00C75893">
        <w:rPr>
          <w:lang w:val="ru-RU"/>
        </w:rPr>
        <w:t>.</w:t>
      </w:r>
      <w:r w:rsidR="00E01F22" w:rsidRPr="00E01F22">
        <w:t>org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="00C75893" w:rsidRPr="00B92DA4">
        <w:rPr>
          <w:lang w:val="ru-RU"/>
        </w:rPr>
        <w:t>03</w:t>
      </w:r>
      <w:r w:rsidRPr="00183A05">
        <w:rPr>
          <w:lang w:val="ru-RU"/>
        </w:rPr>
        <w:t>.</w:t>
      </w:r>
      <w:r w:rsidR="00B92DA4"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p w14:paraId="54C4A889" w14:textId="233A485E" w:rsidR="00C558AD" w:rsidRDefault="00C558AD" w:rsidP="00C558AD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>
        <w:t>Lazy</w:t>
      </w:r>
      <w:r w:rsidR="006A4569" w:rsidRPr="00CD0F94">
        <w:rPr>
          <w:lang w:val="ru-RU"/>
        </w:rPr>
        <w:t xml:space="preserve"> </w:t>
      </w:r>
      <w:r>
        <w:t>Foo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D5357B" w:rsidRPr="00D5357B">
        <w:t>http</w:t>
      </w:r>
      <w:r w:rsidR="00D5357B" w:rsidRPr="00CD0F94">
        <w:rPr>
          <w:lang w:val="ru-RU"/>
        </w:rPr>
        <w:t>://</w:t>
      </w:r>
      <w:r w:rsidR="00D5357B" w:rsidRPr="00D5357B">
        <w:t>lazyfoo</w:t>
      </w:r>
      <w:r w:rsidR="00D5357B" w:rsidRPr="00CD0F94">
        <w:rPr>
          <w:lang w:val="ru-RU"/>
        </w:rPr>
        <w:t>.</w:t>
      </w:r>
      <w:r w:rsidR="00D5357B" w:rsidRPr="00D5357B">
        <w:t>net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Pr="00B92DA4">
        <w:rPr>
          <w:lang w:val="ru-RU"/>
        </w:rPr>
        <w:t>03</w:t>
      </w:r>
      <w:r w:rsidRPr="00183A05">
        <w:rPr>
          <w:lang w:val="ru-RU"/>
        </w:rPr>
        <w:t>.</w:t>
      </w:r>
      <w:r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p w14:paraId="544C653E" w14:textId="6F62454C" w:rsidR="00CD0F94" w:rsidRDefault="00BC78CC" w:rsidP="00CD0F94">
      <w:pPr>
        <w:pStyle w:val="a0"/>
        <w:rPr>
          <w:lang w:val="ru-RU"/>
        </w:rPr>
      </w:pPr>
      <w:r>
        <w:t>Github</w:t>
      </w:r>
      <w:r w:rsidRPr="008A1A2E">
        <w:rPr>
          <w:lang w:val="ru-RU"/>
        </w:rPr>
        <w:t xml:space="preserve"> </w:t>
      </w:r>
      <w:r>
        <w:rPr>
          <w:lang w:val="ru-RU"/>
        </w:rPr>
        <w:t>репозиторий</w:t>
      </w:r>
      <w:r w:rsidR="0000294D">
        <w:rPr>
          <w:lang w:val="ru-RU"/>
        </w:rPr>
        <w:t xml:space="preserve"> «</w:t>
      </w:r>
      <w:r w:rsidR="0000294D">
        <w:t>timbledum</w:t>
      </w:r>
      <w:r w:rsidR="0000294D" w:rsidRPr="008A1A2E">
        <w:rPr>
          <w:lang w:val="ru-RU"/>
        </w:rPr>
        <w:t>/</w:t>
      </w:r>
      <w:r w:rsidR="0000294D">
        <w:t>asteroids</w:t>
      </w:r>
      <w:r w:rsidR="0000294D">
        <w:rPr>
          <w:lang w:val="ru-RU"/>
        </w:rPr>
        <w:t>»</w:t>
      </w:r>
      <w:r w:rsidR="00CD0F94" w:rsidRPr="00FD6DC8">
        <w:rPr>
          <w:lang w:val="ru-RU"/>
        </w:rPr>
        <w:t xml:space="preserve"> [</w:t>
      </w:r>
      <w:r w:rsidR="00CD0F94">
        <w:rPr>
          <w:lang w:val="ru-RU"/>
        </w:rPr>
        <w:t>Электронный ресурс</w:t>
      </w:r>
      <w:r w:rsidR="00CD0F94" w:rsidRPr="00FD6DC8">
        <w:rPr>
          <w:lang w:val="ru-RU"/>
        </w:rPr>
        <w:t>]</w:t>
      </w:r>
      <w:r w:rsidR="00CD0F94">
        <w:rPr>
          <w:lang w:val="ru-RU"/>
        </w:rPr>
        <w:t>. – Режим доступа</w:t>
      </w:r>
      <w:r w:rsidR="00CD0F94" w:rsidRPr="00FD6DC8">
        <w:rPr>
          <w:lang w:val="ru-RU"/>
        </w:rPr>
        <w:t xml:space="preserve">: </w:t>
      </w:r>
      <w:r w:rsidR="00CD0F94" w:rsidRPr="00CD0F94">
        <w:t>https</w:t>
      </w:r>
      <w:r w:rsidR="00CD0F94" w:rsidRPr="00BC78CC">
        <w:rPr>
          <w:lang w:val="ru-RU"/>
        </w:rPr>
        <w:t>://</w:t>
      </w:r>
      <w:r w:rsidR="00CD0F94" w:rsidRPr="00CD0F94">
        <w:t>github</w:t>
      </w:r>
      <w:r w:rsidR="00CD0F94" w:rsidRPr="00BC78CC">
        <w:rPr>
          <w:lang w:val="ru-RU"/>
        </w:rPr>
        <w:t>.</w:t>
      </w:r>
      <w:r w:rsidR="00CD0F94" w:rsidRPr="00CD0F94">
        <w:t>com</w:t>
      </w:r>
      <w:r w:rsidR="00CD0F94" w:rsidRPr="00BC78CC">
        <w:rPr>
          <w:lang w:val="ru-RU"/>
        </w:rPr>
        <w:t>/</w:t>
      </w:r>
      <w:r w:rsidR="00CD0F94" w:rsidRPr="00CD0F94">
        <w:t>timbledum</w:t>
      </w:r>
      <w:r w:rsidR="00CD0F94" w:rsidRPr="00BC78CC">
        <w:rPr>
          <w:lang w:val="ru-RU"/>
        </w:rPr>
        <w:t>/</w:t>
      </w:r>
      <w:r w:rsidR="00CD0F94" w:rsidRPr="00CD0F94">
        <w:t>asteroids</w:t>
      </w:r>
      <w:r w:rsidR="00CD0F94" w:rsidRPr="00C27830">
        <w:rPr>
          <w:lang w:val="ru-RU"/>
        </w:rPr>
        <w:t xml:space="preserve">. </w:t>
      </w:r>
      <w:r w:rsidR="00CD0F94" w:rsidRPr="00183A05">
        <w:rPr>
          <w:lang w:val="ru-RU"/>
        </w:rPr>
        <w:t>(</w:t>
      </w:r>
      <w:r w:rsidR="00CD0F94">
        <w:rPr>
          <w:lang w:val="ru-RU"/>
        </w:rPr>
        <w:t>Дата обращения</w:t>
      </w:r>
      <w:r w:rsidR="00CD0F94" w:rsidRPr="00183A05">
        <w:rPr>
          <w:lang w:val="ru-RU"/>
        </w:rPr>
        <w:t xml:space="preserve"> </w:t>
      </w:r>
      <w:r w:rsidR="00CD0F94" w:rsidRPr="00B92DA4">
        <w:rPr>
          <w:lang w:val="ru-RU"/>
        </w:rPr>
        <w:t>03</w:t>
      </w:r>
      <w:r w:rsidR="00CD0F94" w:rsidRPr="00183A05">
        <w:rPr>
          <w:lang w:val="ru-RU"/>
        </w:rPr>
        <w:t>.</w:t>
      </w:r>
      <w:r w:rsidR="00CD0F94" w:rsidRPr="00C558AD">
        <w:rPr>
          <w:lang w:val="ru-RU"/>
        </w:rPr>
        <w:t>10</w:t>
      </w:r>
      <w:r w:rsidR="00CD0F94" w:rsidRPr="00183A05">
        <w:rPr>
          <w:lang w:val="ru-RU"/>
        </w:rPr>
        <w:t>.2022).</w:t>
      </w:r>
    </w:p>
    <w:p w14:paraId="0106E2FE" w14:textId="456D6F4C" w:rsidR="00C558AD" w:rsidRPr="008A1A2E" w:rsidRDefault="008A1A2E" w:rsidP="008A1A2E">
      <w:pPr>
        <w:pStyle w:val="a0"/>
        <w:rPr>
          <w:lang w:val="ru-RU"/>
        </w:rPr>
      </w:pPr>
      <w:r>
        <w:t>Github</w:t>
      </w:r>
      <w:r w:rsidRPr="008A1A2E">
        <w:rPr>
          <w:lang w:val="ru-RU"/>
        </w:rPr>
        <w:t xml:space="preserve"> </w:t>
      </w:r>
      <w:r>
        <w:rPr>
          <w:lang w:val="ru-RU"/>
        </w:rPr>
        <w:t>репозиторий «</w:t>
      </w:r>
      <w:r w:rsidR="00F52EAA">
        <w:t>yuiio</w:t>
      </w:r>
      <w:r w:rsidR="00F52EAA" w:rsidRPr="00AB73D2">
        <w:rPr>
          <w:lang w:val="ru-RU"/>
        </w:rPr>
        <w:t>/</w:t>
      </w:r>
      <w:r w:rsidR="00F52EAA">
        <w:t>asteroid</w:t>
      </w:r>
      <w:r>
        <w:rPr>
          <w:lang w:val="ru-RU"/>
        </w:rPr>
        <w:t>»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F52EAA" w:rsidRPr="00F52EAA">
        <w:t>https</w:t>
      </w:r>
      <w:r w:rsidR="00F52EAA" w:rsidRPr="00F52EAA">
        <w:rPr>
          <w:lang w:val="ru-RU"/>
        </w:rPr>
        <w:t>://</w:t>
      </w:r>
      <w:r w:rsidR="00F52EAA" w:rsidRPr="00F52EAA">
        <w:t>github</w:t>
      </w:r>
      <w:r w:rsidR="00F52EAA" w:rsidRPr="00F52EAA">
        <w:rPr>
          <w:lang w:val="ru-RU"/>
        </w:rPr>
        <w:t>.</w:t>
      </w:r>
      <w:r w:rsidR="00F52EAA" w:rsidRPr="00F52EAA">
        <w:t>com</w:t>
      </w:r>
      <w:r w:rsidR="00F52EAA" w:rsidRPr="00F52EAA">
        <w:rPr>
          <w:lang w:val="ru-RU"/>
        </w:rPr>
        <w:t>/</w:t>
      </w:r>
      <w:r w:rsidR="00F52EAA" w:rsidRPr="00F52EAA">
        <w:t>yuiio</w:t>
      </w:r>
      <w:r w:rsidR="00F52EAA" w:rsidRPr="00F52EAA">
        <w:rPr>
          <w:lang w:val="ru-RU"/>
        </w:rPr>
        <w:t>/</w:t>
      </w:r>
      <w:r w:rsidR="00F52EAA" w:rsidRPr="00F52EAA">
        <w:t>asteroid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Pr="00B92DA4">
        <w:rPr>
          <w:lang w:val="ru-RU"/>
        </w:rPr>
        <w:t>03</w:t>
      </w:r>
      <w:r w:rsidRPr="00183A05">
        <w:rPr>
          <w:lang w:val="ru-RU"/>
        </w:rPr>
        <w:t>.</w:t>
      </w:r>
      <w:r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sectPr w:rsidR="00C558AD" w:rsidRPr="008A1A2E" w:rsidSect="00C728AD">
      <w:headerReference w:type="default" r:id="rId15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EAC1F" w14:textId="77777777" w:rsidR="008540A3" w:rsidRDefault="008540A3" w:rsidP="00EF6B5C">
      <w:pPr>
        <w:spacing w:after="0" w:line="240" w:lineRule="auto"/>
      </w:pPr>
      <w:r>
        <w:separator/>
      </w:r>
    </w:p>
  </w:endnote>
  <w:endnote w:type="continuationSeparator" w:id="0">
    <w:p w14:paraId="55110104" w14:textId="77777777" w:rsidR="008540A3" w:rsidRDefault="008540A3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5E920" w14:textId="77777777" w:rsidR="008540A3" w:rsidRDefault="008540A3" w:rsidP="00EF6B5C">
      <w:pPr>
        <w:spacing w:after="0" w:line="240" w:lineRule="auto"/>
      </w:pPr>
      <w:r>
        <w:separator/>
      </w:r>
    </w:p>
  </w:footnote>
  <w:footnote w:type="continuationSeparator" w:id="0">
    <w:p w14:paraId="2AB08F4D" w14:textId="77777777" w:rsidR="008540A3" w:rsidRDefault="008540A3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c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4414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7602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F495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0EFF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02AB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9A7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11231D6"/>
    <w:multiLevelType w:val="hybridMultilevel"/>
    <w:tmpl w:val="A3AEB536"/>
    <w:lvl w:ilvl="0" w:tplc="91C82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57B8A"/>
    <w:multiLevelType w:val="hybridMultilevel"/>
    <w:tmpl w:val="2934FFAC"/>
    <w:lvl w:ilvl="0" w:tplc="9FF65254">
      <w:start w:val="1"/>
      <w:numFmt w:val="decimal"/>
      <w:pStyle w:val="a1"/>
      <w:lvlText w:val="%1."/>
      <w:lvlJc w:val="left"/>
      <w:pPr>
        <w:tabs>
          <w:tab w:val="num" w:pos="1174"/>
        </w:tabs>
        <w:ind w:left="0" w:firstLine="72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6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6"/>
    <w:lvlOverride w:ilvl="0">
      <w:startOverride w:val="1"/>
    </w:lvlOverride>
  </w:num>
  <w:num w:numId="12" w16cid:durableId="401224711">
    <w:abstractNumId w:val="16"/>
    <w:lvlOverride w:ilvl="0">
      <w:startOverride w:val="1"/>
    </w:lvlOverride>
  </w:num>
  <w:num w:numId="13" w16cid:durableId="428084886">
    <w:abstractNumId w:val="16"/>
    <w:lvlOverride w:ilvl="0">
      <w:startOverride w:val="1"/>
    </w:lvlOverride>
  </w:num>
  <w:num w:numId="14" w16cid:durableId="1990355823">
    <w:abstractNumId w:val="16"/>
    <w:lvlOverride w:ilvl="0">
      <w:startOverride w:val="1"/>
    </w:lvlOverride>
  </w:num>
  <w:num w:numId="15" w16cid:durableId="1890608776">
    <w:abstractNumId w:val="16"/>
    <w:lvlOverride w:ilvl="0">
      <w:startOverride w:val="1"/>
    </w:lvlOverride>
  </w:num>
  <w:num w:numId="16" w16cid:durableId="1592737647">
    <w:abstractNumId w:val="16"/>
    <w:lvlOverride w:ilvl="0">
      <w:startOverride w:val="1"/>
    </w:lvlOverride>
  </w:num>
  <w:num w:numId="17" w16cid:durableId="1632590242">
    <w:abstractNumId w:val="16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8"/>
  </w:num>
  <w:num w:numId="28" w16cid:durableId="2118981055">
    <w:abstractNumId w:val="27"/>
  </w:num>
  <w:num w:numId="29" w16cid:durableId="2137327725">
    <w:abstractNumId w:val="26"/>
  </w:num>
  <w:num w:numId="30" w16cid:durableId="1995985562">
    <w:abstractNumId w:val="28"/>
  </w:num>
  <w:num w:numId="31" w16cid:durableId="398669820">
    <w:abstractNumId w:val="17"/>
  </w:num>
  <w:num w:numId="32" w16cid:durableId="169494142">
    <w:abstractNumId w:val="15"/>
  </w:num>
  <w:num w:numId="33" w16cid:durableId="326523800">
    <w:abstractNumId w:val="19"/>
  </w:num>
  <w:num w:numId="34" w16cid:durableId="823358832">
    <w:abstractNumId w:val="21"/>
  </w:num>
  <w:num w:numId="35" w16cid:durableId="246689613">
    <w:abstractNumId w:val="23"/>
  </w:num>
  <w:num w:numId="36" w16cid:durableId="1600676343">
    <w:abstractNumId w:val="14"/>
  </w:num>
  <w:num w:numId="37" w16cid:durableId="150103719">
    <w:abstractNumId w:val="24"/>
  </w:num>
  <w:num w:numId="38" w16cid:durableId="1511218413">
    <w:abstractNumId w:val="22"/>
  </w:num>
  <w:num w:numId="39" w16cid:durableId="1380082312">
    <w:abstractNumId w:val="20"/>
  </w:num>
  <w:num w:numId="40" w16cid:durableId="1493830465">
    <w:abstractNumId w:val="20"/>
  </w:num>
  <w:num w:numId="41" w16cid:durableId="2134981184">
    <w:abstractNumId w:val="20"/>
  </w:num>
  <w:num w:numId="42" w16cid:durableId="1000893562">
    <w:abstractNumId w:val="13"/>
  </w:num>
  <w:num w:numId="43" w16cid:durableId="2013528732">
    <w:abstractNumId w:val="16"/>
    <w:lvlOverride w:ilvl="0">
      <w:startOverride w:val="1"/>
    </w:lvlOverride>
  </w:num>
  <w:num w:numId="44" w16cid:durableId="1790658840">
    <w:abstractNumId w:val="16"/>
    <w:lvlOverride w:ilvl="0">
      <w:startOverride w:val="1"/>
    </w:lvlOverride>
  </w:num>
  <w:num w:numId="45" w16cid:durableId="1402092679">
    <w:abstractNumId w:val="25"/>
  </w:num>
  <w:num w:numId="46" w16cid:durableId="1007095209">
    <w:abstractNumId w:val="2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0294D"/>
    <w:rsid w:val="00012D87"/>
    <w:rsid w:val="00032094"/>
    <w:rsid w:val="00045B43"/>
    <w:rsid w:val="00055F98"/>
    <w:rsid w:val="00071464"/>
    <w:rsid w:val="000743AE"/>
    <w:rsid w:val="00081F48"/>
    <w:rsid w:val="0009763A"/>
    <w:rsid w:val="000A3A6F"/>
    <w:rsid w:val="000B026D"/>
    <w:rsid w:val="000B55A0"/>
    <w:rsid w:val="000C470F"/>
    <w:rsid w:val="000C63A9"/>
    <w:rsid w:val="000D79A5"/>
    <w:rsid w:val="000E3AB1"/>
    <w:rsid w:val="000F0D07"/>
    <w:rsid w:val="00104C5F"/>
    <w:rsid w:val="0010645E"/>
    <w:rsid w:val="00107780"/>
    <w:rsid w:val="00113E12"/>
    <w:rsid w:val="00133FED"/>
    <w:rsid w:val="00140227"/>
    <w:rsid w:val="001445A1"/>
    <w:rsid w:val="00145672"/>
    <w:rsid w:val="0014747D"/>
    <w:rsid w:val="0015712F"/>
    <w:rsid w:val="00172FEB"/>
    <w:rsid w:val="00181897"/>
    <w:rsid w:val="001912A4"/>
    <w:rsid w:val="001922E6"/>
    <w:rsid w:val="00194727"/>
    <w:rsid w:val="001B0547"/>
    <w:rsid w:val="001B37CA"/>
    <w:rsid w:val="001C1B01"/>
    <w:rsid w:val="001D32AF"/>
    <w:rsid w:val="001D46C3"/>
    <w:rsid w:val="001F03ED"/>
    <w:rsid w:val="001F4A40"/>
    <w:rsid w:val="002111C1"/>
    <w:rsid w:val="002112FB"/>
    <w:rsid w:val="002136D0"/>
    <w:rsid w:val="00220FCF"/>
    <w:rsid w:val="0022210C"/>
    <w:rsid w:val="00230862"/>
    <w:rsid w:val="00235216"/>
    <w:rsid w:val="0023647E"/>
    <w:rsid w:val="00245ECB"/>
    <w:rsid w:val="002512E4"/>
    <w:rsid w:val="00254200"/>
    <w:rsid w:val="002630AE"/>
    <w:rsid w:val="002673B1"/>
    <w:rsid w:val="00270259"/>
    <w:rsid w:val="00272314"/>
    <w:rsid w:val="00281A06"/>
    <w:rsid w:val="002920FD"/>
    <w:rsid w:val="00292726"/>
    <w:rsid w:val="00295F2E"/>
    <w:rsid w:val="002A3DBD"/>
    <w:rsid w:val="002B3BB3"/>
    <w:rsid w:val="002D2C5F"/>
    <w:rsid w:val="002E2F84"/>
    <w:rsid w:val="002E6EB5"/>
    <w:rsid w:val="002F570E"/>
    <w:rsid w:val="0030459C"/>
    <w:rsid w:val="0031388F"/>
    <w:rsid w:val="003200F3"/>
    <w:rsid w:val="00321202"/>
    <w:rsid w:val="003320BF"/>
    <w:rsid w:val="0035482D"/>
    <w:rsid w:val="00365DC1"/>
    <w:rsid w:val="00374C7E"/>
    <w:rsid w:val="00380077"/>
    <w:rsid w:val="003816CE"/>
    <w:rsid w:val="0038473B"/>
    <w:rsid w:val="003935C0"/>
    <w:rsid w:val="003A6854"/>
    <w:rsid w:val="003B591E"/>
    <w:rsid w:val="003E3C14"/>
    <w:rsid w:val="003F7CE7"/>
    <w:rsid w:val="0040422D"/>
    <w:rsid w:val="004073B6"/>
    <w:rsid w:val="00407F22"/>
    <w:rsid w:val="00421046"/>
    <w:rsid w:val="00444906"/>
    <w:rsid w:val="00444B78"/>
    <w:rsid w:val="00462869"/>
    <w:rsid w:val="00474368"/>
    <w:rsid w:val="00474FF5"/>
    <w:rsid w:val="00485BA5"/>
    <w:rsid w:val="00487823"/>
    <w:rsid w:val="004A3F22"/>
    <w:rsid w:val="004B1B35"/>
    <w:rsid w:val="004B2104"/>
    <w:rsid w:val="004D4152"/>
    <w:rsid w:val="004E24C7"/>
    <w:rsid w:val="004E76F1"/>
    <w:rsid w:val="004F2275"/>
    <w:rsid w:val="00506B05"/>
    <w:rsid w:val="00552F1A"/>
    <w:rsid w:val="0055442A"/>
    <w:rsid w:val="00557921"/>
    <w:rsid w:val="0056381E"/>
    <w:rsid w:val="00575914"/>
    <w:rsid w:val="0059770D"/>
    <w:rsid w:val="005A5AE0"/>
    <w:rsid w:val="005C2F4A"/>
    <w:rsid w:val="005D0EDA"/>
    <w:rsid w:val="005E6537"/>
    <w:rsid w:val="005F471B"/>
    <w:rsid w:val="005F76DF"/>
    <w:rsid w:val="00604FC0"/>
    <w:rsid w:val="0060539D"/>
    <w:rsid w:val="00617446"/>
    <w:rsid w:val="006322F8"/>
    <w:rsid w:val="006406F3"/>
    <w:rsid w:val="006469BC"/>
    <w:rsid w:val="00654E78"/>
    <w:rsid w:val="00655609"/>
    <w:rsid w:val="0067349A"/>
    <w:rsid w:val="00676485"/>
    <w:rsid w:val="00681D62"/>
    <w:rsid w:val="00681F32"/>
    <w:rsid w:val="00686A1B"/>
    <w:rsid w:val="006A4569"/>
    <w:rsid w:val="006A525A"/>
    <w:rsid w:val="006D07F5"/>
    <w:rsid w:val="006D2A74"/>
    <w:rsid w:val="006E62F3"/>
    <w:rsid w:val="006F5E8A"/>
    <w:rsid w:val="00717587"/>
    <w:rsid w:val="00717FB3"/>
    <w:rsid w:val="00725194"/>
    <w:rsid w:val="00746324"/>
    <w:rsid w:val="00776DC4"/>
    <w:rsid w:val="00780265"/>
    <w:rsid w:val="00781714"/>
    <w:rsid w:val="00781C3E"/>
    <w:rsid w:val="00782C7C"/>
    <w:rsid w:val="00785E15"/>
    <w:rsid w:val="00796F36"/>
    <w:rsid w:val="007A4B99"/>
    <w:rsid w:val="007B6F42"/>
    <w:rsid w:val="007C4959"/>
    <w:rsid w:val="007D4E13"/>
    <w:rsid w:val="007E4240"/>
    <w:rsid w:val="00804E45"/>
    <w:rsid w:val="00807A91"/>
    <w:rsid w:val="00813CF3"/>
    <w:rsid w:val="00817CED"/>
    <w:rsid w:val="008540A3"/>
    <w:rsid w:val="00861F4D"/>
    <w:rsid w:val="008677BE"/>
    <w:rsid w:val="00872E68"/>
    <w:rsid w:val="008753AF"/>
    <w:rsid w:val="00882064"/>
    <w:rsid w:val="008834FC"/>
    <w:rsid w:val="008839D9"/>
    <w:rsid w:val="008933C8"/>
    <w:rsid w:val="008A057B"/>
    <w:rsid w:val="008A1A2E"/>
    <w:rsid w:val="008B4DE6"/>
    <w:rsid w:val="008D1F38"/>
    <w:rsid w:val="008D706D"/>
    <w:rsid w:val="008F0AC7"/>
    <w:rsid w:val="008F0DC6"/>
    <w:rsid w:val="008F6685"/>
    <w:rsid w:val="0090323D"/>
    <w:rsid w:val="0090550F"/>
    <w:rsid w:val="009130EB"/>
    <w:rsid w:val="00923108"/>
    <w:rsid w:val="00925B26"/>
    <w:rsid w:val="0094274D"/>
    <w:rsid w:val="009427C3"/>
    <w:rsid w:val="00976226"/>
    <w:rsid w:val="00977FC7"/>
    <w:rsid w:val="00981961"/>
    <w:rsid w:val="00990310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54C03"/>
    <w:rsid w:val="00A82B5D"/>
    <w:rsid w:val="00A8670D"/>
    <w:rsid w:val="00A87A6B"/>
    <w:rsid w:val="00A94E06"/>
    <w:rsid w:val="00A95254"/>
    <w:rsid w:val="00A97415"/>
    <w:rsid w:val="00AB1A1D"/>
    <w:rsid w:val="00AB73D2"/>
    <w:rsid w:val="00AC5B9A"/>
    <w:rsid w:val="00B07AAA"/>
    <w:rsid w:val="00B35471"/>
    <w:rsid w:val="00B406A3"/>
    <w:rsid w:val="00B45663"/>
    <w:rsid w:val="00B51983"/>
    <w:rsid w:val="00B562E7"/>
    <w:rsid w:val="00B92476"/>
    <w:rsid w:val="00B92DA4"/>
    <w:rsid w:val="00B970E3"/>
    <w:rsid w:val="00BA0238"/>
    <w:rsid w:val="00BA13DC"/>
    <w:rsid w:val="00BA1B49"/>
    <w:rsid w:val="00BA626F"/>
    <w:rsid w:val="00BA6C82"/>
    <w:rsid w:val="00BA73AB"/>
    <w:rsid w:val="00BB67F4"/>
    <w:rsid w:val="00BC78CC"/>
    <w:rsid w:val="00BD4D59"/>
    <w:rsid w:val="00BD64C7"/>
    <w:rsid w:val="00BE14AD"/>
    <w:rsid w:val="00BF3F08"/>
    <w:rsid w:val="00C00FFE"/>
    <w:rsid w:val="00C02198"/>
    <w:rsid w:val="00C21DB4"/>
    <w:rsid w:val="00C22607"/>
    <w:rsid w:val="00C2326D"/>
    <w:rsid w:val="00C26D98"/>
    <w:rsid w:val="00C53EB4"/>
    <w:rsid w:val="00C558AD"/>
    <w:rsid w:val="00C615BD"/>
    <w:rsid w:val="00C70DAF"/>
    <w:rsid w:val="00C728AD"/>
    <w:rsid w:val="00C75893"/>
    <w:rsid w:val="00C76222"/>
    <w:rsid w:val="00C81029"/>
    <w:rsid w:val="00C85CEA"/>
    <w:rsid w:val="00CA1182"/>
    <w:rsid w:val="00CB358C"/>
    <w:rsid w:val="00CB6B24"/>
    <w:rsid w:val="00CC476F"/>
    <w:rsid w:val="00CC7A60"/>
    <w:rsid w:val="00CD0F94"/>
    <w:rsid w:val="00CD227D"/>
    <w:rsid w:val="00CD3961"/>
    <w:rsid w:val="00CD3CAB"/>
    <w:rsid w:val="00CE6C30"/>
    <w:rsid w:val="00CF1168"/>
    <w:rsid w:val="00D0644D"/>
    <w:rsid w:val="00D20320"/>
    <w:rsid w:val="00D44F41"/>
    <w:rsid w:val="00D519E1"/>
    <w:rsid w:val="00D5357B"/>
    <w:rsid w:val="00D71888"/>
    <w:rsid w:val="00D75559"/>
    <w:rsid w:val="00D80E36"/>
    <w:rsid w:val="00D86326"/>
    <w:rsid w:val="00DC6768"/>
    <w:rsid w:val="00DD361C"/>
    <w:rsid w:val="00DE34D1"/>
    <w:rsid w:val="00E01F22"/>
    <w:rsid w:val="00E14DC8"/>
    <w:rsid w:val="00E21A10"/>
    <w:rsid w:val="00E2281D"/>
    <w:rsid w:val="00E22FB6"/>
    <w:rsid w:val="00E35079"/>
    <w:rsid w:val="00E42C73"/>
    <w:rsid w:val="00E66FE1"/>
    <w:rsid w:val="00E70E80"/>
    <w:rsid w:val="00E723B0"/>
    <w:rsid w:val="00E733F1"/>
    <w:rsid w:val="00E962E3"/>
    <w:rsid w:val="00EA6145"/>
    <w:rsid w:val="00EB1490"/>
    <w:rsid w:val="00EB63AF"/>
    <w:rsid w:val="00EC763D"/>
    <w:rsid w:val="00ED75A4"/>
    <w:rsid w:val="00EF4A35"/>
    <w:rsid w:val="00EF6B5C"/>
    <w:rsid w:val="00EF7375"/>
    <w:rsid w:val="00F0021A"/>
    <w:rsid w:val="00F031E0"/>
    <w:rsid w:val="00F0683F"/>
    <w:rsid w:val="00F07BE1"/>
    <w:rsid w:val="00F17874"/>
    <w:rsid w:val="00F27E56"/>
    <w:rsid w:val="00F34479"/>
    <w:rsid w:val="00F34AC3"/>
    <w:rsid w:val="00F52EAA"/>
    <w:rsid w:val="00F704DE"/>
    <w:rsid w:val="00F70F21"/>
    <w:rsid w:val="00F761EA"/>
    <w:rsid w:val="00F87C5C"/>
    <w:rsid w:val="00F87C91"/>
    <w:rsid w:val="00F911CC"/>
    <w:rsid w:val="00F93224"/>
    <w:rsid w:val="00FA1809"/>
    <w:rsid w:val="00FA4E29"/>
    <w:rsid w:val="00FA57FD"/>
    <w:rsid w:val="00FB47D3"/>
    <w:rsid w:val="00FC6FE3"/>
    <w:rsid w:val="00FE2475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3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3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3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2"/>
    <w:next w:val="a2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2"/>
    <w:next w:val="a2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2"/>
    <w:next w:val="a2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2"/>
    <w:next w:val="a2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">
    <w:name w:val="List Bullet"/>
    <w:basedOn w:val="a2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3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3">
    <w:name w:val="Body Text"/>
    <w:basedOn w:val="a2"/>
    <w:link w:val="a7"/>
    <w:unhideWhenUsed/>
    <w:rsid w:val="00681D62"/>
    <w:pPr>
      <w:spacing w:after="120"/>
    </w:pPr>
  </w:style>
  <w:style w:type="character" w:customStyle="1" w:styleId="a7">
    <w:name w:val="Основной текст Знак"/>
    <w:basedOn w:val="a4"/>
    <w:link w:val="a3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4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4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4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8">
    <w:name w:val="caption"/>
    <w:next w:val="a2"/>
    <w:link w:val="a9"/>
    <w:qFormat/>
    <w:rsid w:val="002630AE"/>
    <w:pPr>
      <w:keepLines/>
      <w:spacing w:after="0" w:line="360" w:lineRule="auto"/>
      <w:jc w:val="center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9">
    <w:name w:val="Название объекта Знак"/>
    <w:basedOn w:val="a4"/>
    <w:link w:val="a8"/>
    <w:rsid w:val="002630AE"/>
    <w:rPr>
      <w:rFonts w:ascii="Times New Roman" w:hAnsi="Times New Roman"/>
      <w:b/>
      <w:i/>
      <w:sz w:val="28"/>
      <w:szCs w:val="24"/>
      <w:lang w:val="en-US"/>
    </w:rPr>
  </w:style>
  <w:style w:type="character" w:styleId="aa">
    <w:name w:val="Hyperlink"/>
    <w:basedOn w:val="a9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b">
    <w:name w:val="Table Grid"/>
    <w:basedOn w:val="a5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2"/>
    <w:next w:val="a2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2"/>
    <w:next w:val="a2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c">
    <w:name w:val="header"/>
    <w:link w:val="ad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d">
    <w:name w:val="Верхний колонтитул Знак"/>
    <w:basedOn w:val="a4"/>
    <w:link w:val="ac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e">
    <w:name w:val="Рисунок"/>
    <w:basedOn w:val="a8"/>
    <w:next w:val="a8"/>
    <w:qFormat/>
    <w:rsid w:val="00EF6B5C"/>
    <w:rPr>
      <w:noProof/>
    </w:rPr>
  </w:style>
  <w:style w:type="paragraph" w:styleId="11">
    <w:name w:val="toc 1"/>
    <w:basedOn w:val="a2"/>
    <w:next w:val="a2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2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4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f">
    <w:name w:val="footer"/>
    <w:basedOn w:val="a2"/>
    <w:link w:val="af0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0">
    <w:name w:val="Нижний колонтитул Знак"/>
    <w:basedOn w:val="a4"/>
    <w:link w:val="af"/>
    <w:rsid w:val="00EF6B5C"/>
    <w:rPr>
      <w:rFonts w:ascii="Times New Roman" w:hAnsi="Times New Roman"/>
      <w:sz w:val="28"/>
      <w:szCs w:val="24"/>
      <w:lang w:val="en-US"/>
    </w:rPr>
  </w:style>
  <w:style w:type="paragraph" w:styleId="af1">
    <w:name w:val="TOC Heading"/>
    <w:next w:val="a2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2">
    <w:name w:val="Unresolved Mention"/>
    <w:basedOn w:val="a4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3">
    <w:name w:val="FollowedHyperlink"/>
    <w:basedOn w:val="a4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4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4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4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4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4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4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3"/>
    <w:next w:val="a3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3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4">
    <w:name w:val="Title"/>
    <w:basedOn w:val="a2"/>
    <w:next w:val="a2"/>
    <w:link w:val="af5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5">
    <w:name w:val="Заголовок Знак"/>
    <w:basedOn w:val="a4"/>
    <w:link w:val="af4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6">
    <w:name w:val="Subtitle"/>
    <w:basedOn w:val="a2"/>
    <w:next w:val="a2"/>
    <w:link w:val="af7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7">
    <w:name w:val="Подзаголовок Знак"/>
    <w:basedOn w:val="a4"/>
    <w:link w:val="af6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3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8">
    <w:name w:val="Date"/>
    <w:next w:val="a3"/>
    <w:link w:val="af9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9">
    <w:name w:val="Дата Знак"/>
    <w:basedOn w:val="a4"/>
    <w:link w:val="af8"/>
    <w:rsid w:val="00104C5F"/>
    <w:rPr>
      <w:rFonts w:eastAsiaTheme="minorEastAsia" w:cs="Times New Roman"/>
      <w:lang w:val="en-US"/>
    </w:rPr>
  </w:style>
  <w:style w:type="paragraph" w:customStyle="1" w:styleId="afa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b">
    <w:name w:val="Bibliography"/>
    <w:basedOn w:val="a2"/>
    <w:rsid w:val="00104C5F"/>
    <w:pPr>
      <w:spacing w:after="0"/>
    </w:pPr>
    <w:rPr>
      <w:rFonts w:eastAsiaTheme="minorEastAsia" w:cs="Times New Roman"/>
    </w:rPr>
  </w:style>
  <w:style w:type="paragraph" w:styleId="afc">
    <w:name w:val="Block Text"/>
    <w:basedOn w:val="a3"/>
    <w:next w:val="a3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d">
    <w:name w:val="footnote text"/>
    <w:basedOn w:val="a2"/>
    <w:link w:val="afe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e">
    <w:name w:val="Текст сноски Знак"/>
    <w:basedOn w:val="a4"/>
    <w:link w:val="afd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2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2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8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8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2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9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9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f">
    <w:name w:val="footnote reference"/>
    <w:basedOn w:val="a9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2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4"/>
    <w:unhideWhenUsed/>
    <w:rsid w:val="00104C5F"/>
    <w:rPr>
      <w:i/>
      <w:iCs/>
    </w:rPr>
  </w:style>
  <w:style w:type="paragraph" w:styleId="aff0">
    <w:name w:val="Message Header"/>
    <w:basedOn w:val="a2"/>
    <w:link w:val="aff1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1">
    <w:name w:val="Шапка Знак"/>
    <w:basedOn w:val="a4"/>
    <w:link w:val="aff0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2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4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2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4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2">
    <w:name w:val="line number"/>
    <w:basedOn w:val="a4"/>
    <w:semiHidden/>
    <w:unhideWhenUsed/>
    <w:rsid w:val="00104C5F"/>
  </w:style>
  <w:style w:type="paragraph" w:styleId="12">
    <w:name w:val="index 1"/>
    <w:basedOn w:val="a2"/>
    <w:next w:val="a2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3">
    <w:name w:val="Closing"/>
    <w:basedOn w:val="a2"/>
    <w:link w:val="aff4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4">
    <w:name w:val="Прощание Знак"/>
    <w:basedOn w:val="a4"/>
    <w:link w:val="aff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5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6">
    <w:name w:val="table of authorities"/>
    <w:basedOn w:val="a2"/>
    <w:next w:val="a2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7">
    <w:name w:val="Strong"/>
    <w:basedOn w:val="a4"/>
    <w:uiPriority w:val="22"/>
    <w:qFormat/>
    <w:rsid w:val="00104C5F"/>
    <w:rPr>
      <w:b/>
      <w:bCs/>
    </w:rPr>
  </w:style>
  <w:style w:type="character" w:styleId="aff8">
    <w:name w:val="Emphasis"/>
    <w:basedOn w:val="a4"/>
    <w:uiPriority w:val="20"/>
    <w:qFormat/>
    <w:rsid w:val="00104C5F"/>
    <w:rPr>
      <w:rFonts w:asciiTheme="minorHAnsi" w:hAnsiTheme="minorHAnsi"/>
      <w:b/>
      <w:i/>
      <w:iCs/>
    </w:rPr>
  </w:style>
  <w:style w:type="paragraph" w:styleId="aff9">
    <w:name w:val="No Spacing"/>
    <w:basedOn w:val="a2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a">
    <w:name w:val="List Paragraph"/>
    <w:basedOn w:val="a2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2"/>
    <w:next w:val="a2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4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b">
    <w:name w:val="Intense Quote"/>
    <w:basedOn w:val="a2"/>
    <w:next w:val="a2"/>
    <w:link w:val="affc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c">
    <w:name w:val="Выделенная цитата Знак"/>
    <w:basedOn w:val="a4"/>
    <w:link w:val="affb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d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e">
    <w:name w:val="Intense Emphasis"/>
    <w:basedOn w:val="a4"/>
    <w:uiPriority w:val="21"/>
    <w:qFormat/>
    <w:rsid w:val="00104C5F"/>
    <w:rPr>
      <w:b/>
      <w:i/>
      <w:sz w:val="24"/>
      <w:szCs w:val="24"/>
      <w:u w:val="single"/>
    </w:rPr>
  </w:style>
  <w:style w:type="character" w:styleId="afff">
    <w:name w:val="Subtle Reference"/>
    <w:basedOn w:val="a4"/>
    <w:uiPriority w:val="31"/>
    <w:qFormat/>
    <w:rsid w:val="00104C5F"/>
    <w:rPr>
      <w:sz w:val="24"/>
      <w:szCs w:val="24"/>
      <w:u w:val="single"/>
    </w:rPr>
  </w:style>
  <w:style w:type="character" w:styleId="afff0">
    <w:name w:val="Intense Reference"/>
    <w:basedOn w:val="a4"/>
    <w:uiPriority w:val="32"/>
    <w:qFormat/>
    <w:rsid w:val="00104C5F"/>
    <w:rPr>
      <w:b/>
      <w:sz w:val="24"/>
      <w:u w:val="single"/>
    </w:rPr>
  </w:style>
  <w:style w:type="character" w:styleId="afff1">
    <w:name w:val="Book Title"/>
    <w:basedOn w:val="a4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2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2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2">
    <w:name w:val="Название таблицы"/>
    <w:basedOn w:val="a8"/>
    <w:qFormat/>
    <w:rsid w:val="000A3A6F"/>
    <w:pPr>
      <w:keepNext/>
    </w:pPr>
    <w:rPr>
      <w:rFonts w:eastAsiaTheme="minorEastAsia" w:cs="Times New Roman"/>
      <w:szCs w:val="22"/>
      <w:lang w:val="ru-RU"/>
    </w:rPr>
  </w:style>
  <w:style w:type="character" w:customStyle="1" w:styleId="pl-k">
    <w:name w:val="pl-k"/>
    <w:basedOn w:val="a4"/>
    <w:rsid w:val="001D32AF"/>
  </w:style>
  <w:style w:type="character" w:customStyle="1" w:styleId="pl-c1">
    <w:name w:val="pl-c1"/>
    <w:basedOn w:val="a4"/>
    <w:rsid w:val="001D32AF"/>
  </w:style>
  <w:style w:type="paragraph" w:customStyle="1" w:styleId="afff3">
    <w:name w:val="Листинг"/>
    <w:basedOn w:val="a2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  <w:style w:type="paragraph" w:customStyle="1" w:styleId="a1">
    <w:name w:val="Нумерованный список (для реферата)"/>
    <w:basedOn w:val="affa"/>
    <w:link w:val="afff4"/>
    <w:qFormat/>
    <w:rsid w:val="00D75559"/>
    <w:pPr>
      <w:numPr>
        <w:numId w:val="45"/>
      </w:numPr>
    </w:pPr>
    <w:rPr>
      <w:rFonts w:eastAsiaTheme="minorHAnsi" w:cstheme="minorBidi"/>
      <w:szCs w:val="22"/>
      <w:lang w:val="ru-RU"/>
    </w:rPr>
  </w:style>
  <w:style w:type="character" w:customStyle="1" w:styleId="afff4">
    <w:name w:val="Нумерованный список (для реферата) Знак"/>
    <w:basedOn w:val="a4"/>
    <w:link w:val="a1"/>
    <w:rsid w:val="00D75559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26</Pages>
  <Words>3356</Words>
  <Characters>19130</Characters>
  <Application>Microsoft Office Word</Application>
  <DocSecurity>0</DocSecurity>
  <Lines>159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280</cp:revision>
  <cp:lastPrinted>2022-06-01T16:40:00Z</cp:lastPrinted>
  <dcterms:created xsi:type="dcterms:W3CDTF">2022-05-30T09:42:00Z</dcterms:created>
  <dcterms:modified xsi:type="dcterms:W3CDTF">2022-10-03T18:02:00Z</dcterms:modified>
</cp:coreProperties>
</file>